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4326" w:rsidRPr="007B495A" w:rsidRDefault="007B495A" w:rsidP="00712EE3">
      <w:pPr>
        <w:pStyle w:val="a"/>
      </w:pPr>
      <w:r w:rsidRPr="007B495A">
        <w:t>DC-T4</w:t>
      </w:r>
      <w:r w:rsidR="002A3E54" w:rsidRPr="007B495A">
        <w:t>23</w:t>
      </w:r>
      <w:r w:rsidR="004E79D6">
        <w:t>6</w:t>
      </w:r>
      <w:r w:rsidR="00C86EFC">
        <w:t>W</w:t>
      </w:r>
      <w:r w:rsidR="00E75B31" w:rsidRPr="007B495A">
        <w:rPr>
          <w:rFonts w:hint="eastAsia"/>
        </w:rPr>
        <w:t>RX</w:t>
      </w:r>
    </w:p>
    <w:p w:rsidR="0051578E" w:rsidRPr="007B495A" w:rsidRDefault="004725DD" w:rsidP="00712EE3">
      <w:pPr>
        <w:pStyle w:val="Title"/>
      </w:pPr>
      <w:r w:rsidRPr="007B495A">
        <w:t>Architectural and Engineering Specifications</w:t>
      </w:r>
    </w:p>
    <w:p w:rsidR="003037D9" w:rsidRPr="007B495A" w:rsidRDefault="00F77B9F" w:rsidP="00712EE3">
      <w:pPr>
        <w:pStyle w:val="Subtitle"/>
      </w:pPr>
      <w:r>
        <w:t>Version 1.</w:t>
      </w:r>
      <w:r w:rsidR="00EE2393">
        <w:t>2</w:t>
      </w:r>
    </w:p>
    <w:p w:rsidR="003037D9" w:rsidRPr="007B495A" w:rsidRDefault="0002037F" w:rsidP="00712EE3">
      <w:pPr>
        <w:jc w:val="center"/>
        <w:rPr>
          <w:sz w:val="24"/>
        </w:rPr>
      </w:pPr>
      <w:r w:rsidRPr="007B495A">
        <w:rPr>
          <w:rFonts w:hint="eastAsia"/>
          <w:sz w:val="24"/>
        </w:rPr>
        <w:t>(</w:t>
      </w:r>
      <w:r w:rsidR="00EE2393">
        <w:rPr>
          <w:sz w:val="24"/>
        </w:rPr>
        <w:t>Aug</w:t>
      </w:r>
      <w:r w:rsidR="00996AAF" w:rsidRPr="007B495A">
        <w:rPr>
          <w:rFonts w:hint="eastAsia"/>
          <w:sz w:val="24"/>
        </w:rPr>
        <w:t>.</w:t>
      </w:r>
      <w:r w:rsidR="00AC52BC" w:rsidRPr="007B495A">
        <w:rPr>
          <w:sz w:val="24"/>
        </w:rPr>
        <w:t xml:space="preserve"> </w:t>
      </w:r>
      <w:r w:rsidR="00F77B9F">
        <w:rPr>
          <w:sz w:val="24"/>
        </w:rPr>
        <w:t>2</w:t>
      </w:r>
      <w:r w:rsidR="00EE2393">
        <w:rPr>
          <w:sz w:val="24"/>
        </w:rPr>
        <w:t>0</w:t>
      </w:r>
      <w:r w:rsidR="004725DD" w:rsidRPr="007B495A">
        <w:rPr>
          <w:sz w:val="24"/>
        </w:rPr>
        <w:t>, 20</w:t>
      </w:r>
      <w:r w:rsidR="004E79D6">
        <w:rPr>
          <w:sz w:val="24"/>
        </w:rPr>
        <w:t>2</w:t>
      </w:r>
      <w:r w:rsidR="00F77B9F">
        <w:rPr>
          <w:sz w:val="24"/>
        </w:rPr>
        <w:t>1</w:t>
      </w:r>
      <w:r w:rsidR="003037D9" w:rsidRPr="007B495A">
        <w:rPr>
          <w:rFonts w:hint="eastAsia"/>
          <w:sz w:val="24"/>
        </w:rPr>
        <w:t>)</w:t>
      </w:r>
    </w:p>
    <w:p w:rsidR="003037D9" w:rsidRPr="007B495A" w:rsidRDefault="003037D9" w:rsidP="008A5513">
      <w:pPr>
        <w:jc w:val="left"/>
      </w:pPr>
    </w:p>
    <w:p w:rsidR="003037D9" w:rsidRPr="007B495A" w:rsidRDefault="003037D9" w:rsidP="008A5513">
      <w:pPr>
        <w:jc w:val="left"/>
        <w:sectPr w:rsidR="003037D9" w:rsidRPr="007B495A" w:rsidSect="00CA4326">
          <w:headerReference w:type="default" r:id="rId8"/>
          <w:footerReference w:type="default" r:id="rId9"/>
          <w:headerReference w:type="first" r:id="rId10"/>
          <w:footerReference w:type="first" r:id="rId11"/>
          <w:type w:val="continuous"/>
          <w:pgSz w:w="11906" w:h="16838"/>
          <w:pgMar w:top="1134" w:right="1134" w:bottom="1134" w:left="1134" w:header="1843" w:footer="1843" w:gutter="0"/>
          <w:cols w:space="425"/>
          <w:titlePg/>
          <w:docGrid w:linePitch="360"/>
        </w:sectPr>
      </w:pPr>
    </w:p>
    <w:p w:rsidR="004725DD" w:rsidRPr="007B495A" w:rsidRDefault="004725DD" w:rsidP="008A5513">
      <w:pPr>
        <w:pStyle w:val="BodyText"/>
        <w:jc w:val="left"/>
        <w:rPr>
          <w:b/>
        </w:rPr>
      </w:pPr>
      <w:r w:rsidRPr="007B495A">
        <w:rPr>
          <w:rFonts w:hint="eastAsia"/>
          <w:b/>
        </w:rPr>
        <w:lastRenderedPageBreak/>
        <w:t>PART 1: PLEASE REFER TO ATTACHED DOCUMENTS - OVERVIEW &amp; FORMAT SAMPLES</w:t>
      </w:r>
    </w:p>
    <w:p w:rsidR="004725DD" w:rsidRPr="007B495A" w:rsidRDefault="004725DD" w:rsidP="008A5513">
      <w:pPr>
        <w:pStyle w:val="BodyText"/>
        <w:jc w:val="left"/>
        <w:rPr>
          <w:b/>
        </w:rPr>
      </w:pPr>
      <w:r w:rsidRPr="007B495A">
        <w:rPr>
          <w:b/>
        </w:rPr>
        <w:t>PART 2: PRODUCTS</w:t>
      </w:r>
    </w:p>
    <w:p w:rsidR="004725DD" w:rsidRPr="007B495A" w:rsidRDefault="004725DD" w:rsidP="008A5513">
      <w:pPr>
        <w:pStyle w:val="BodyText"/>
        <w:jc w:val="left"/>
        <w:rPr>
          <w:b/>
        </w:rPr>
      </w:pPr>
      <w:r w:rsidRPr="007B495A">
        <w:rPr>
          <w:b/>
        </w:rPr>
        <w:t>Division 28 – Electric Safety and Security</w:t>
      </w:r>
    </w:p>
    <w:p w:rsidR="00DB60AC" w:rsidRPr="00237661" w:rsidRDefault="00DB60AC" w:rsidP="00DB60AC">
      <w:pPr>
        <w:pStyle w:val="NormalWeb"/>
        <w:spacing w:before="0" w:beforeAutospacing="0" w:after="120" w:afterAutospacing="0" w:line="276" w:lineRule="auto"/>
        <w:rPr>
          <w:rFonts w:ascii="Arial" w:hAnsi="Arial" w:cs="Arial"/>
          <w:b/>
          <w:sz w:val="20"/>
          <w:szCs w:val="20"/>
        </w:rPr>
      </w:pPr>
      <w:r w:rsidRPr="00237661">
        <w:rPr>
          <w:rFonts w:ascii="Arial" w:hAnsi="Arial" w:cs="Arial"/>
          <w:b/>
          <w:sz w:val="20"/>
          <w:szCs w:val="20"/>
        </w:rPr>
        <w:t>Level 1 - 28.20.00 – Video Surveillance</w:t>
      </w:r>
    </w:p>
    <w:p w:rsidR="00DB60AC" w:rsidRPr="00237661" w:rsidRDefault="00DB60AC" w:rsidP="00DB60AC">
      <w:pPr>
        <w:pStyle w:val="NormalWeb"/>
        <w:spacing w:before="0" w:beforeAutospacing="0" w:after="120" w:afterAutospacing="0" w:line="276" w:lineRule="auto"/>
        <w:rPr>
          <w:rFonts w:ascii="Arial" w:hAnsi="Arial" w:cs="Arial"/>
          <w:b/>
          <w:sz w:val="20"/>
          <w:szCs w:val="20"/>
        </w:rPr>
      </w:pPr>
      <w:r w:rsidRPr="00237661">
        <w:rPr>
          <w:rFonts w:ascii="Arial" w:hAnsi="Arial" w:cs="Arial"/>
          <w:b/>
          <w:sz w:val="20"/>
          <w:szCs w:val="20"/>
        </w:rPr>
        <w:t>Level 2 - 28.21.00 – Surveillance Cameras</w:t>
      </w:r>
    </w:p>
    <w:p w:rsidR="00DB60AC" w:rsidRPr="00237661" w:rsidRDefault="00DB60AC" w:rsidP="00DB60AC">
      <w:pPr>
        <w:pStyle w:val="NormalWeb"/>
        <w:spacing w:before="0" w:beforeAutospacing="0" w:after="120" w:afterAutospacing="0" w:line="276" w:lineRule="auto"/>
        <w:rPr>
          <w:rFonts w:ascii="Arial" w:hAnsi="Arial" w:cs="Arial"/>
          <w:b/>
          <w:sz w:val="20"/>
          <w:szCs w:val="20"/>
        </w:rPr>
      </w:pPr>
      <w:r w:rsidRPr="00237661">
        <w:rPr>
          <w:rFonts w:ascii="Arial" w:hAnsi="Arial" w:cs="Arial"/>
          <w:b/>
          <w:sz w:val="20"/>
          <w:szCs w:val="20"/>
        </w:rPr>
        <w:t>Level 3 - 28.21.13 – IP Cameras</w:t>
      </w:r>
    </w:p>
    <w:p w:rsidR="00022980" w:rsidRPr="007B495A" w:rsidRDefault="00022980" w:rsidP="008A5513">
      <w:pPr>
        <w:pStyle w:val="Heading2"/>
        <w:jc w:val="left"/>
      </w:pPr>
      <w:r w:rsidRPr="007B495A">
        <w:rPr>
          <w:rFonts w:hint="eastAsia"/>
        </w:rPr>
        <w:t>Manufacturer</w:t>
      </w:r>
    </w:p>
    <w:p w:rsidR="00022980" w:rsidRPr="007B495A" w:rsidRDefault="00022980" w:rsidP="00F77B9F">
      <w:pPr>
        <w:pStyle w:val="BodyText"/>
        <w:numPr>
          <w:ilvl w:val="0"/>
          <w:numId w:val="25"/>
        </w:numPr>
        <w:jc w:val="left"/>
      </w:pPr>
      <w:r w:rsidRPr="007B495A">
        <w:t>IDIS Co., Ltd.</w:t>
      </w:r>
      <w:r w:rsidRPr="007B495A">
        <w:br/>
        <w:t>IDIS Tower, 3</w:t>
      </w:r>
      <w:r w:rsidR="00996AAF" w:rsidRPr="007B495A">
        <w:rPr>
          <w:rFonts w:hint="eastAsia"/>
        </w:rPr>
        <w:t>4</w:t>
      </w:r>
      <w:r w:rsidRPr="007B495A">
        <w:t>4 Pangyo-ro, Bundang-gu</w:t>
      </w:r>
      <w:r w:rsidRPr="007B495A">
        <w:br/>
        <w:t xml:space="preserve">Seongnam-si, Gyeonggi-do, </w:t>
      </w:r>
      <w:r w:rsidR="00F77B9F" w:rsidRPr="00F77B9F">
        <w:t>13493</w:t>
      </w:r>
      <w:r w:rsidRPr="007B495A">
        <w:t>, Korea</w:t>
      </w:r>
      <w:r w:rsidRPr="007B495A">
        <w:br/>
        <w:t xml:space="preserve">Tel: </w:t>
      </w:r>
      <w:r w:rsidRPr="007B495A">
        <w:tab/>
        <w:t>+82 31 723 5400</w:t>
      </w:r>
      <w:r w:rsidRPr="007B495A">
        <w:br/>
        <w:t xml:space="preserve">Fax: </w:t>
      </w:r>
      <w:r w:rsidRPr="007B495A">
        <w:tab/>
        <w:t>+82 31 723 5100</w:t>
      </w:r>
    </w:p>
    <w:p w:rsidR="00022980" w:rsidRPr="007B495A" w:rsidRDefault="00CC3306" w:rsidP="008A5513">
      <w:pPr>
        <w:pStyle w:val="Heading2"/>
        <w:jc w:val="left"/>
      </w:pPr>
      <w:r w:rsidRPr="007B495A">
        <w:rPr>
          <w:rFonts w:hint="eastAsia"/>
        </w:rPr>
        <w:t>General</w:t>
      </w:r>
    </w:p>
    <w:p w:rsidR="00CC3306" w:rsidRPr="007B495A" w:rsidRDefault="00CC3306" w:rsidP="008A5513">
      <w:pPr>
        <w:pStyle w:val="Heading3"/>
        <w:jc w:val="left"/>
      </w:pPr>
      <w:r w:rsidRPr="007B495A">
        <w:rPr>
          <w:rFonts w:hint="eastAsia"/>
        </w:rPr>
        <w:t>Product Description</w:t>
      </w:r>
    </w:p>
    <w:p w:rsidR="00CC3306" w:rsidRPr="00A430DF" w:rsidRDefault="003036A7" w:rsidP="008A5513">
      <w:pPr>
        <w:pStyle w:val="BodyText"/>
        <w:jc w:val="left"/>
      </w:pPr>
      <w:r w:rsidRPr="007B495A">
        <w:t>DC-T</w:t>
      </w:r>
      <w:r w:rsidR="007B495A" w:rsidRPr="007B495A">
        <w:t>4</w:t>
      </w:r>
      <w:r w:rsidRPr="007B495A">
        <w:t>23</w:t>
      </w:r>
      <w:r w:rsidR="004E79D6">
        <w:t>6</w:t>
      </w:r>
      <w:r w:rsidR="00C86EFC">
        <w:t>W</w:t>
      </w:r>
      <w:r w:rsidRPr="007B495A">
        <w:t>RX</w:t>
      </w:r>
      <w:r w:rsidR="002A3E54" w:rsidRPr="007B495A">
        <w:t xml:space="preserve"> is a </w:t>
      </w:r>
      <w:r w:rsidR="007B495A" w:rsidRPr="007B495A">
        <w:t xml:space="preserve">Bullet type IP </w:t>
      </w:r>
      <w:r w:rsidR="002A3E54" w:rsidRPr="00A430DF">
        <w:t>Camera designed and manufactured by IDIS. Thi</w:t>
      </w:r>
      <w:r w:rsidR="008A7E8C" w:rsidRPr="00A430DF">
        <w:t>s camera provides Full HD (1920x</w:t>
      </w:r>
      <w:r w:rsidR="002A3E54" w:rsidRPr="00A430DF">
        <w:t xml:space="preserve">1080) resolution at </w:t>
      </w:r>
      <w:r w:rsidR="00A430DF" w:rsidRPr="00A430DF">
        <w:t>3</w:t>
      </w:r>
      <w:r w:rsidR="004A1CBD" w:rsidRPr="00A430DF">
        <w:t>0</w:t>
      </w:r>
      <w:r w:rsidR="0094160C" w:rsidRPr="00A430DF">
        <w:t>ips</w:t>
      </w:r>
      <w:r w:rsidR="002A3E54" w:rsidRPr="00A430DF">
        <w:t xml:space="preserve"> (images per second) with </w:t>
      </w:r>
      <w:r w:rsidR="002A6010" w:rsidRPr="00A430DF">
        <w:rPr>
          <w:rFonts w:hint="eastAsia"/>
        </w:rPr>
        <w:t>H.265/</w:t>
      </w:r>
      <w:r w:rsidR="002A3E54" w:rsidRPr="00A430DF">
        <w:t>H.264/M</w:t>
      </w:r>
      <w:r w:rsidR="002A6010" w:rsidRPr="00A430DF">
        <w:t>-</w:t>
      </w:r>
      <w:r w:rsidR="002A3E54" w:rsidRPr="00A430DF">
        <w:t xml:space="preserve">JPEG compression. This camera is equipped with Motorized Vari-focal lens, True Day/Night, PoE (IEEE 802.3af Class </w:t>
      </w:r>
      <w:r w:rsidR="00996AAF" w:rsidRPr="00A430DF">
        <w:rPr>
          <w:rFonts w:hint="eastAsia"/>
        </w:rPr>
        <w:t>3</w:t>
      </w:r>
      <w:r w:rsidR="002A3E54" w:rsidRPr="00A430DF">
        <w:t>), IR LED,</w:t>
      </w:r>
      <w:r w:rsidR="006F155C" w:rsidRPr="00A430DF">
        <w:rPr>
          <w:rFonts w:hint="eastAsia"/>
        </w:rPr>
        <w:t xml:space="preserve"> Audio I/O, Alarm I/O, </w:t>
      </w:r>
      <w:r w:rsidR="002A3E54" w:rsidRPr="00A430DF">
        <w:t xml:space="preserve">Vandal-proof </w:t>
      </w:r>
      <w:r w:rsidR="00876831" w:rsidRPr="00A430DF">
        <w:t>bullet</w:t>
      </w:r>
      <w:r w:rsidR="002A3E54" w:rsidRPr="00A430DF">
        <w:t xml:space="preserve"> enclosure design, IP6</w:t>
      </w:r>
      <w:r w:rsidR="00C86EFC" w:rsidRPr="00A430DF">
        <w:t>7</w:t>
      </w:r>
      <w:r w:rsidR="00EF35F3">
        <w:t xml:space="preserve"> rated</w:t>
      </w:r>
      <w:r w:rsidR="002A3E54" w:rsidRPr="00A430DF">
        <w:t>.</w:t>
      </w:r>
    </w:p>
    <w:p w:rsidR="00CC3306" w:rsidRPr="00A430DF" w:rsidRDefault="00CC3306" w:rsidP="008A5513">
      <w:pPr>
        <w:pStyle w:val="Heading3"/>
        <w:jc w:val="left"/>
      </w:pPr>
      <w:r w:rsidRPr="00A430DF">
        <w:rPr>
          <w:rFonts w:hint="eastAsia"/>
        </w:rPr>
        <w:t>General Specification</w:t>
      </w:r>
    </w:p>
    <w:p w:rsidR="002A3E54" w:rsidRPr="00893247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A430DF">
        <w:t>The IP camera shall be equipped with 2 Meg</w:t>
      </w:r>
      <w:r w:rsidRPr="00893247">
        <w:rPr>
          <w:color w:val="000000" w:themeColor="text1"/>
        </w:rPr>
        <w:t xml:space="preserve">apixel </w:t>
      </w:r>
      <w:r w:rsidR="006758CD" w:rsidRPr="00893247">
        <w:rPr>
          <w:color w:val="000000" w:themeColor="text1"/>
        </w:rPr>
        <w:t>1/</w:t>
      </w:r>
      <w:r w:rsidR="00C86EFC" w:rsidRPr="00893247">
        <w:rPr>
          <w:color w:val="000000" w:themeColor="text1"/>
        </w:rPr>
        <w:t>2.8</w:t>
      </w:r>
      <w:r w:rsidRPr="00893247">
        <w:rPr>
          <w:color w:val="000000" w:themeColor="text1"/>
        </w:rPr>
        <w:t>” CMOS Sensor.</w:t>
      </w:r>
    </w:p>
    <w:p w:rsidR="002A3E54" w:rsidRPr="00893247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The IP camera shall be equipped with </w:t>
      </w:r>
      <w:r w:rsidR="00C86EFC" w:rsidRPr="00893247">
        <w:rPr>
          <w:color w:val="000000" w:themeColor="text1"/>
        </w:rPr>
        <w:t>2.8</w:t>
      </w:r>
      <w:r w:rsidRPr="00893247">
        <w:rPr>
          <w:color w:val="000000" w:themeColor="text1"/>
        </w:rPr>
        <w:t xml:space="preserve">mm - </w:t>
      </w:r>
      <w:r w:rsidR="00C86EFC" w:rsidRPr="00893247">
        <w:rPr>
          <w:color w:val="000000" w:themeColor="text1"/>
        </w:rPr>
        <w:t>12</w:t>
      </w:r>
      <w:r w:rsidRPr="00893247">
        <w:rPr>
          <w:color w:val="000000" w:themeColor="text1"/>
        </w:rPr>
        <w:t>mm Motorized Vari-focal lens, F1.</w:t>
      </w:r>
      <w:r w:rsidR="00C86EFC" w:rsidRPr="00893247">
        <w:rPr>
          <w:color w:val="000000" w:themeColor="text1"/>
        </w:rPr>
        <w:t>4 - 2.8.</w:t>
      </w:r>
    </w:p>
    <w:p w:rsidR="002A3E54" w:rsidRPr="00893247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The IP camera shall be a true day/night camera with a mechanical filter for low light performance. The filter can be switched remotely, or automatically via a light level sensor or contact input (ICR).</w:t>
      </w:r>
    </w:p>
    <w:p w:rsidR="002A3E54" w:rsidRPr="00893247" w:rsidRDefault="00D8223D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The IP camera shall have Wide Dynamic R</w:t>
      </w:r>
      <w:r w:rsidR="002A3E54" w:rsidRPr="00893247">
        <w:rPr>
          <w:color w:val="000000" w:themeColor="text1"/>
        </w:rPr>
        <w:t>ange compensation (Digital WDR) for improved video quality in</w:t>
      </w:r>
      <w:r w:rsidR="00C311FB" w:rsidRPr="00893247">
        <w:rPr>
          <w:color w:val="000000" w:themeColor="text1"/>
        </w:rPr>
        <w:t xml:space="preserve"> high-contrast situations (120</w:t>
      </w:r>
      <w:r w:rsidR="002A3E54" w:rsidRPr="00893247">
        <w:rPr>
          <w:color w:val="000000" w:themeColor="text1"/>
        </w:rPr>
        <w:t>dB).</w:t>
      </w:r>
    </w:p>
    <w:p w:rsidR="002A3E54" w:rsidRPr="00893247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The IP </w:t>
      </w:r>
      <w:r w:rsidR="00974E14" w:rsidRPr="00893247">
        <w:rPr>
          <w:color w:val="000000" w:themeColor="text1"/>
        </w:rPr>
        <w:t xml:space="preserve">camera shall be equipped with </w:t>
      </w:r>
      <w:r w:rsidR="00F835A8" w:rsidRPr="00893247">
        <w:rPr>
          <w:color w:val="000000" w:themeColor="text1"/>
        </w:rPr>
        <w:t>6</w:t>
      </w:r>
      <w:r w:rsidRPr="00893247">
        <w:rPr>
          <w:color w:val="000000" w:themeColor="text1"/>
        </w:rPr>
        <w:t>ea Infrared LED with range up to 30m (98.4ft.).</w:t>
      </w:r>
    </w:p>
    <w:p w:rsidR="002A3E54" w:rsidRPr="00893247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The IP camera shall utilize </w:t>
      </w:r>
      <w:r w:rsidR="002D6ACB" w:rsidRPr="00893247">
        <w:rPr>
          <w:rFonts w:hint="eastAsia"/>
          <w:color w:val="000000" w:themeColor="text1"/>
        </w:rPr>
        <w:t xml:space="preserve">configurable </w:t>
      </w:r>
      <w:r w:rsidRPr="00893247">
        <w:rPr>
          <w:color w:val="000000" w:themeColor="text1"/>
        </w:rPr>
        <w:t>2DNR</w:t>
      </w:r>
      <w:r w:rsidR="00F71303" w:rsidRPr="00893247">
        <w:rPr>
          <w:color w:val="000000" w:themeColor="text1"/>
        </w:rPr>
        <w:t>/3DNR</w:t>
      </w:r>
      <w:r w:rsidRPr="00893247">
        <w:rPr>
          <w:color w:val="000000" w:themeColor="text1"/>
        </w:rPr>
        <w:t xml:space="preserve"> (Dynamic Noise Reduction) technology to reduce the bitrate and storage requirements by removing noise artifacts</w:t>
      </w:r>
      <w:r w:rsidR="0095394C" w:rsidRPr="00893247">
        <w:rPr>
          <w:color w:val="000000" w:themeColor="text1"/>
        </w:rPr>
        <w:t>.</w:t>
      </w:r>
    </w:p>
    <w:p w:rsidR="002A3E54" w:rsidRPr="00893247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The IP c</w:t>
      </w:r>
      <w:r w:rsidR="00E2254C" w:rsidRPr="00893247">
        <w:rPr>
          <w:color w:val="000000" w:themeColor="text1"/>
        </w:rPr>
        <w:t xml:space="preserve">amera shall be Vandal-Proof, </w:t>
      </w:r>
      <w:r w:rsidR="00195414" w:rsidRPr="00893247">
        <w:rPr>
          <w:color w:val="000000" w:themeColor="text1"/>
        </w:rPr>
        <w:t>IP rating 67</w:t>
      </w:r>
      <w:r w:rsidR="0095394C" w:rsidRPr="00893247">
        <w:rPr>
          <w:color w:val="000000" w:themeColor="text1"/>
        </w:rPr>
        <w:t>.</w:t>
      </w:r>
    </w:p>
    <w:p w:rsidR="002A3E54" w:rsidRPr="00893247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IP camera shall be equipped with 10/100</w:t>
      </w:r>
      <w:r w:rsidR="00195414" w:rsidRPr="00893247">
        <w:rPr>
          <w:color w:val="000000" w:themeColor="text1"/>
        </w:rPr>
        <w:t xml:space="preserve"> </w:t>
      </w:r>
      <w:r w:rsidRPr="00893247">
        <w:rPr>
          <w:color w:val="000000" w:themeColor="text1"/>
        </w:rPr>
        <w:t>Base-T, auto-sensing, half/full duplex, RJ45 Ethernet connection</w:t>
      </w:r>
      <w:r w:rsidR="0095394C" w:rsidRPr="00893247">
        <w:rPr>
          <w:color w:val="000000" w:themeColor="text1"/>
        </w:rPr>
        <w:t>.</w:t>
      </w:r>
    </w:p>
    <w:p w:rsidR="002A3E54" w:rsidRPr="00893247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The IP camera shall support industry standard Power over Ethernet (PoE) IEEE 802.3af, Class </w:t>
      </w:r>
      <w:r w:rsidR="00996AAF" w:rsidRPr="00893247">
        <w:rPr>
          <w:rFonts w:hint="eastAsia"/>
          <w:color w:val="000000" w:themeColor="text1"/>
        </w:rPr>
        <w:t>3</w:t>
      </w:r>
      <w:r w:rsidRPr="00893247">
        <w:rPr>
          <w:color w:val="000000" w:themeColor="text1"/>
        </w:rPr>
        <w:t xml:space="preserve"> to supply power to the camera over the network and 12VDC input. </w:t>
      </w:r>
    </w:p>
    <w:p w:rsidR="002A3E54" w:rsidRPr="00893247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The IP camera shall have video out feature (NTSC/PAL).</w:t>
      </w:r>
    </w:p>
    <w:p w:rsidR="002A3E54" w:rsidRPr="00893247" w:rsidRDefault="0097299A" w:rsidP="00FD68F2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rFonts w:hint="eastAsia"/>
          <w:color w:val="000000" w:themeColor="text1"/>
        </w:rPr>
        <w:t xml:space="preserve">Using IDIS NLTSrec(Non-Linear Time Shifting recording) technology, the IP camera can store the recording data to the internal recording memory buffer (60MB) in camera if there is a delay in data </w:t>
      </w:r>
      <w:r w:rsidRPr="00893247">
        <w:rPr>
          <w:rFonts w:hint="eastAsia"/>
          <w:color w:val="000000" w:themeColor="text1"/>
        </w:rPr>
        <w:lastRenderedPageBreak/>
        <w:t>transmission due to the instantaneous load of the recorder or network, and then transmits the stored data to IDIS recorder safely</w:t>
      </w:r>
      <w:r w:rsidR="002A3E54" w:rsidRPr="00893247">
        <w:rPr>
          <w:color w:val="000000" w:themeColor="text1"/>
        </w:rPr>
        <w:t>.</w:t>
      </w:r>
    </w:p>
    <w:p w:rsidR="001166E7" w:rsidRPr="00893247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The IP camera shall deliver m</w:t>
      </w:r>
      <w:r w:rsidR="004D0052" w:rsidRPr="00893247">
        <w:rPr>
          <w:color w:val="000000" w:themeColor="text1"/>
        </w:rPr>
        <w:t>aximum video resolution of 1920x</w:t>
      </w:r>
      <w:r w:rsidRPr="00893247">
        <w:rPr>
          <w:color w:val="000000" w:themeColor="text1"/>
        </w:rPr>
        <w:t xml:space="preserve">1080 at rates up to </w:t>
      </w:r>
      <w:r w:rsidR="00A430DF" w:rsidRPr="00893247">
        <w:rPr>
          <w:color w:val="000000" w:themeColor="text1"/>
        </w:rPr>
        <w:t>3</w:t>
      </w:r>
      <w:r w:rsidR="00953E2A" w:rsidRPr="00893247">
        <w:rPr>
          <w:color w:val="000000" w:themeColor="text1"/>
        </w:rPr>
        <w:t>0</w:t>
      </w:r>
      <w:r w:rsidRPr="00893247">
        <w:rPr>
          <w:color w:val="000000" w:themeColor="text1"/>
        </w:rPr>
        <w:t xml:space="preserve">ips </w:t>
      </w:r>
    </w:p>
    <w:p w:rsidR="002A3E54" w:rsidRPr="00893247" w:rsidRDefault="002A3E54" w:rsidP="001166E7">
      <w:pPr>
        <w:pStyle w:val="BodyText"/>
        <w:ind w:left="760"/>
        <w:jc w:val="left"/>
        <w:rPr>
          <w:color w:val="000000" w:themeColor="text1"/>
        </w:rPr>
      </w:pPr>
      <w:r w:rsidRPr="00893247">
        <w:rPr>
          <w:color w:val="000000" w:themeColor="text1"/>
        </w:rPr>
        <w:t>(</w:t>
      </w:r>
      <w:r w:rsidR="00301C0A" w:rsidRPr="00893247">
        <w:rPr>
          <w:color w:val="000000" w:themeColor="text1"/>
        </w:rPr>
        <w:t>Images</w:t>
      </w:r>
      <w:r w:rsidRPr="00893247">
        <w:rPr>
          <w:color w:val="000000" w:themeColor="text1"/>
        </w:rPr>
        <w:t xml:space="preserve"> per second).</w:t>
      </w:r>
    </w:p>
    <w:p w:rsidR="004E79D6" w:rsidRPr="00893247" w:rsidRDefault="004E79D6" w:rsidP="004E79D6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The IP camera shall provide direct network connection using H.265, H.264 and MJPEG compression.</w:t>
      </w:r>
    </w:p>
    <w:p w:rsidR="004E79D6" w:rsidRPr="00893247" w:rsidRDefault="004E79D6" w:rsidP="004E79D6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The IP camera shall support Quadruple Streams in DirectIP 2.0 protocol mode. </w:t>
      </w:r>
    </w:p>
    <w:p w:rsidR="004E79D6" w:rsidRPr="00893247" w:rsidRDefault="004E79D6" w:rsidP="004E79D6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The IP camera shall conform to the ONVIF ver.16.12.</w:t>
      </w:r>
    </w:p>
    <w:p w:rsidR="004E79D6" w:rsidRPr="00893247" w:rsidRDefault="004E79D6" w:rsidP="004E79D6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The IP camera shall be equipped with embedded web server (IDIS Web) which works independently using a Web Browser with Activ</w:t>
      </w:r>
      <w:r w:rsidRPr="00893247">
        <w:rPr>
          <w:rFonts w:hint="eastAsia"/>
          <w:color w:val="000000" w:themeColor="text1"/>
        </w:rPr>
        <w:t>e</w:t>
      </w:r>
      <w:r w:rsidRPr="00893247">
        <w:rPr>
          <w:color w:val="000000" w:themeColor="text1"/>
        </w:rPr>
        <w:t>X plug-in.</w:t>
      </w:r>
    </w:p>
    <w:p w:rsidR="004E79D6" w:rsidRPr="00893247" w:rsidRDefault="004E79D6" w:rsidP="004E79D6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The IP camera shall have IP filtering, HTTPS, SSL, IEEE 802.1X, and configurable user authority levels for greater security</w:t>
      </w:r>
      <w:r w:rsidRPr="00893247">
        <w:rPr>
          <w:rFonts w:hint="eastAsia"/>
          <w:color w:val="000000" w:themeColor="text1"/>
        </w:rPr>
        <w:t>.</w:t>
      </w:r>
    </w:p>
    <w:p w:rsidR="004E79D6" w:rsidRPr="00893247" w:rsidRDefault="004E79D6" w:rsidP="004E79D6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The IP camera shall have network bandwidth limitation and MAT features for more efficient use of network bandwidth</w:t>
      </w:r>
      <w:r w:rsidRPr="00893247">
        <w:rPr>
          <w:rFonts w:hint="eastAsia"/>
          <w:color w:val="000000" w:themeColor="text1"/>
        </w:rPr>
        <w:t>.</w:t>
      </w:r>
    </w:p>
    <w:p w:rsidR="004E79D6" w:rsidRPr="00893247" w:rsidRDefault="004E79D6" w:rsidP="004E79D6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The IP camera shall have Easy network access via UPnP (Universal Plug and Play) function and embedded mDNS (Multicast DNS) protocol</w:t>
      </w:r>
      <w:r w:rsidRPr="00893247">
        <w:rPr>
          <w:rFonts w:hint="eastAsia"/>
          <w:color w:val="000000" w:themeColor="text1"/>
        </w:rPr>
        <w:t>.</w:t>
      </w:r>
    </w:p>
    <w:p w:rsidR="002A3E54" w:rsidRPr="00893247" w:rsidRDefault="004E79D6" w:rsidP="0035188F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The IP camera shall have Intelligent Video Analysis (VA): Motion Detection, </w:t>
      </w:r>
      <w:r w:rsidRPr="00893247">
        <w:rPr>
          <w:rFonts w:hint="eastAsia"/>
          <w:color w:val="000000" w:themeColor="text1"/>
        </w:rPr>
        <w:t xml:space="preserve">Active </w:t>
      </w:r>
      <w:r w:rsidRPr="00893247">
        <w:rPr>
          <w:color w:val="000000" w:themeColor="text1"/>
        </w:rPr>
        <w:t>Tampering</w:t>
      </w:r>
      <w:r w:rsidRPr="00893247">
        <w:rPr>
          <w:rFonts w:hint="eastAsia"/>
          <w:color w:val="000000" w:themeColor="text1"/>
        </w:rPr>
        <w:t xml:space="preserve"> Alarm </w:t>
      </w:r>
      <w:r w:rsidRPr="00893247">
        <w:rPr>
          <w:color w:val="000000" w:themeColor="text1"/>
        </w:rPr>
        <w:t>and Trip Zone</w:t>
      </w:r>
      <w:r w:rsidRPr="00893247">
        <w:rPr>
          <w:rFonts w:hint="eastAsia"/>
          <w:color w:val="000000" w:themeColor="text1"/>
        </w:rPr>
        <w:t>.</w:t>
      </w:r>
    </w:p>
    <w:p w:rsidR="004E79D6" w:rsidRPr="00893247" w:rsidRDefault="004E79D6" w:rsidP="004E79D6">
      <w:pPr>
        <w:pStyle w:val="Heading3"/>
        <w:jc w:val="left"/>
        <w:rPr>
          <w:color w:val="000000" w:themeColor="text1"/>
        </w:rPr>
      </w:pPr>
      <w:r w:rsidRPr="00893247">
        <w:rPr>
          <w:rFonts w:hint="eastAsia"/>
          <w:color w:val="000000" w:themeColor="text1"/>
        </w:rPr>
        <w:t>Protocol Specification: Di</w:t>
      </w:r>
      <w:r w:rsidRPr="00893247">
        <w:rPr>
          <w:color w:val="000000" w:themeColor="text1"/>
        </w:rPr>
        <w:t>rectIP 2.0</w:t>
      </w:r>
    </w:p>
    <w:p w:rsidR="004E79D6" w:rsidRPr="00893247" w:rsidRDefault="004E79D6" w:rsidP="004E79D6">
      <w:pPr>
        <w:pStyle w:val="BodyText"/>
        <w:numPr>
          <w:ilvl w:val="0"/>
          <w:numId w:val="31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 The IP camera shall have DirectIP 2.0 mode. </w:t>
      </w:r>
    </w:p>
    <w:p w:rsidR="004E79D6" w:rsidRPr="00893247" w:rsidRDefault="004E79D6" w:rsidP="004E79D6">
      <w:pPr>
        <w:pStyle w:val="BodyText"/>
        <w:numPr>
          <w:ilvl w:val="0"/>
          <w:numId w:val="31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 </w:t>
      </w:r>
      <w:r w:rsidRPr="00893247">
        <w:rPr>
          <w:rFonts w:hint="eastAsia"/>
          <w:color w:val="000000" w:themeColor="text1"/>
        </w:rPr>
        <w:t xml:space="preserve">DirectIP </w:t>
      </w:r>
      <w:r w:rsidRPr="00893247">
        <w:rPr>
          <w:color w:val="000000" w:themeColor="text1"/>
        </w:rPr>
        <w:t xml:space="preserve">2.0 </w:t>
      </w:r>
      <w:r w:rsidRPr="00893247">
        <w:rPr>
          <w:rFonts w:hint="eastAsia"/>
          <w:color w:val="000000" w:themeColor="text1"/>
        </w:rPr>
        <w:t>protocol shall p</w:t>
      </w:r>
      <w:r w:rsidRPr="00893247">
        <w:rPr>
          <w:color w:val="000000" w:themeColor="text1"/>
        </w:rPr>
        <w:t>rovide easy connection to DirectIP NVR for automatic discovery and video streaming configuration.</w:t>
      </w:r>
    </w:p>
    <w:p w:rsidR="004E79D6" w:rsidRPr="00893247" w:rsidRDefault="004E79D6" w:rsidP="004E79D6">
      <w:pPr>
        <w:pStyle w:val="BodyText"/>
        <w:numPr>
          <w:ilvl w:val="0"/>
          <w:numId w:val="31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 </w:t>
      </w:r>
      <w:r w:rsidRPr="00893247">
        <w:rPr>
          <w:rFonts w:hint="eastAsia"/>
          <w:color w:val="000000" w:themeColor="text1"/>
        </w:rPr>
        <w:t xml:space="preserve">DirectIP </w:t>
      </w:r>
      <w:r w:rsidRPr="00893247">
        <w:rPr>
          <w:color w:val="000000" w:themeColor="text1"/>
        </w:rPr>
        <w:t>2.0 shall provide the compatibility with IDIS Solution Suite VMS or ONVIF for third-party software solutions.</w:t>
      </w:r>
    </w:p>
    <w:p w:rsidR="004E79D6" w:rsidRPr="00893247" w:rsidRDefault="004E79D6" w:rsidP="004E79D6">
      <w:pPr>
        <w:pStyle w:val="BodyText"/>
        <w:numPr>
          <w:ilvl w:val="0"/>
          <w:numId w:val="31"/>
        </w:numPr>
        <w:rPr>
          <w:color w:val="000000" w:themeColor="text1"/>
        </w:rPr>
      </w:pPr>
      <w:r w:rsidRPr="00893247">
        <w:rPr>
          <w:color w:val="000000" w:themeColor="text1"/>
        </w:rPr>
        <w:t xml:space="preserve"> DirectIP 2.0 shall support camera can be linked to IDIS software solution such ad IDIS Center and IDIS Solution Suite, or 3</w:t>
      </w:r>
      <w:r w:rsidRPr="00893247">
        <w:rPr>
          <w:color w:val="000000" w:themeColor="text1"/>
          <w:vertAlign w:val="superscript"/>
        </w:rPr>
        <w:t>rd</w:t>
      </w:r>
      <w:r w:rsidRPr="00893247">
        <w:rPr>
          <w:color w:val="000000" w:themeColor="text1"/>
        </w:rPr>
        <w:t xml:space="preserve"> party solution while it is being connected to a DirectIP NVR.</w:t>
      </w:r>
    </w:p>
    <w:p w:rsidR="004E79D6" w:rsidRPr="00893247" w:rsidRDefault="004E79D6" w:rsidP="004E79D6">
      <w:pPr>
        <w:pStyle w:val="BodyText"/>
        <w:numPr>
          <w:ilvl w:val="0"/>
          <w:numId w:val="31"/>
        </w:numPr>
        <w:rPr>
          <w:color w:val="000000" w:themeColor="text1"/>
        </w:rPr>
      </w:pPr>
      <w:r w:rsidRPr="00893247">
        <w:rPr>
          <w:color w:val="000000" w:themeColor="text1"/>
        </w:rPr>
        <w:t xml:space="preserve"> DirectIP 2.0 camera shall be compatible with DirectIP 1.0 NVR as well as DirectIP 2.0 NVR.</w:t>
      </w:r>
    </w:p>
    <w:p w:rsidR="004E79D6" w:rsidRPr="00893247" w:rsidRDefault="004E79D6" w:rsidP="004E79D6">
      <w:pPr>
        <w:pStyle w:val="BodyText"/>
        <w:numPr>
          <w:ilvl w:val="0"/>
          <w:numId w:val="31"/>
        </w:numPr>
        <w:rPr>
          <w:color w:val="000000" w:themeColor="text1"/>
        </w:rPr>
      </w:pPr>
      <w:r w:rsidRPr="00893247">
        <w:rPr>
          <w:color w:val="000000" w:themeColor="text1"/>
        </w:rPr>
        <w:t xml:space="preserve"> DirectIP 2.0 camera shall be unavailable for No-password login when connecting to DirectIP 2.0 NVR and IDIS Software Solutions.</w:t>
      </w:r>
    </w:p>
    <w:p w:rsidR="004E79D6" w:rsidRPr="00893247" w:rsidRDefault="004E79D6" w:rsidP="004E79D6">
      <w:pPr>
        <w:pStyle w:val="BodyText"/>
        <w:numPr>
          <w:ilvl w:val="0"/>
          <w:numId w:val="31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 DirectIP 2.0 protocol shall provide Quadruple streams.</w:t>
      </w:r>
    </w:p>
    <w:p w:rsidR="006F7C3C" w:rsidRPr="00893247" w:rsidRDefault="004E79D6" w:rsidP="000272ED">
      <w:pPr>
        <w:pStyle w:val="BodyText"/>
        <w:widowControl/>
        <w:numPr>
          <w:ilvl w:val="0"/>
          <w:numId w:val="31"/>
        </w:numPr>
        <w:wordWrap/>
        <w:autoSpaceDE/>
        <w:autoSpaceDN/>
        <w:spacing w:after="160" w:line="259" w:lineRule="auto"/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 DirectIP 2.0 protocol shall support H.264 and H.265 and MJPEG compression.</w:t>
      </w:r>
    </w:p>
    <w:p w:rsidR="006F7C3C" w:rsidRPr="00893247" w:rsidRDefault="006F7C3C" w:rsidP="008A5513">
      <w:pPr>
        <w:pStyle w:val="Heading2"/>
        <w:jc w:val="left"/>
        <w:rPr>
          <w:color w:val="000000" w:themeColor="text1"/>
        </w:rPr>
      </w:pPr>
      <w:r w:rsidRPr="00893247">
        <w:rPr>
          <w:rFonts w:hint="eastAsia"/>
          <w:color w:val="000000" w:themeColor="text1"/>
        </w:rPr>
        <w:t>Technical Specification</w:t>
      </w:r>
    </w:p>
    <w:p w:rsidR="006F7C3C" w:rsidRPr="00893247" w:rsidRDefault="006F7C3C" w:rsidP="008A5513">
      <w:pPr>
        <w:pStyle w:val="Heading3"/>
        <w:jc w:val="left"/>
        <w:rPr>
          <w:color w:val="000000" w:themeColor="text1"/>
        </w:rPr>
      </w:pPr>
      <w:r w:rsidRPr="00893247">
        <w:rPr>
          <w:rFonts w:hint="eastAsia"/>
          <w:color w:val="000000" w:themeColor="text1"/>
        </w:rPr>
        <w:t>Video Specification</w:t>
      </w:r>
    </w:p>
    <w:p w:rsidR="002A3E54" w:rsidRPr="00893247" w:rsidRDefault="00432400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Image Sensor: 1/2.8</w:t>
      </w:r>
      <w:r w:rsidR="002A3E54" w:rsidRPr="00893247">
        <w:rPr>
          <w:color w:val="000000" w:themeColor="text1"/>
        </w:rPr>
        <w:t>" CMOS</w:t>
      </w:r>
    </w:p>
    <w:p w:rsidR="002A3E54" w:rsidRPr="0089324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Maximum Resolution: 1920 x 1080</w:t>
      </w:r>
    </w:p>
    <w:p w:rsidR="002A3E54" w:rsidRPr="0089324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Scanning Mode: Progressive Scan</w:t>
      </w:r>
    </w:p>
    <w:p w:rsidR="002A3E54" w:rsidRPr="0089324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lastRenderedPageBreak/>
        <w:t xml:space="preserve">Lens Type: Motorized Vari-focal (f= </w:t>
      </w:r>
      <w:r w:rsidR="00432400" w:rsidRPr="00893247">
        <w:rPr>
          <w:color w:val="000000" w:themeColor="text1"/>
        </w:rPr>
        <w:t>2.8</w:t>
      </w:r>
      <w:r w:rsidRPr="00893247">
        <w:rPr>
          <w:color w:val="000000" w:themeColor="text1"/>
        </w:rPr>
        <w:t xml:space="preserve"> - 1</w:t>
      </w:r>
      <w:r w:rsidR="00432400" w:rsidRPr="00893247">
        <w:rPr>
          <w:color w:val="000000" w:themeColor="text1"/>
        </w:rPr>
        <w:t>2</w:t>
      </w:r>
      <w:r w:rsidRPr="00893247">
        <w:rPr>
          <w:color w:val="000000" w:themeColor="text1"/>
        </w:rPr>
        <w:t>mm, F1.</w:t>
      </w:r>
      <w:r w:rsidR="00432400" w:rsidRPr="00893247">
        <w:rPr>
          <w:color w:val="000000" w:themeColor="text1"/>
        </w:rPr>
        <w:t>4 - 2.8</w:t>
      </w:r>
      <w:r w:rsidRPr="00893247">
        <w:rPr>
          <w:color w:val="000000" w:themeColor="text1"/>
        </w:rPr>
        <w:t>)</w:t>
      </w:r>
    </w:p>
    <w:p w:rsidR="002A3E54" w:rsidRPr="0089324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IRIS </w:t>
      </w:r>
      <w:r w:rsidR="003D0BB3" w:rsidRPr="00893247">
        <w:rPr>
          <w:color w:val="000000" w:themeColor="text1"/>
        </w:rPr>
        <w:t xml:space="preserve">Control: </w:t>
      </w:r>
      <w:r w:rsidR="00432400" w:rsidRPr="00893247">
        <w:rPr>
          <w:color w:val="000000" w:themeColor="text1"/>
        </w:rPr>
        <w:t xml:space="preserve">DC </w:t>
      </w:r>
      <w:r w:rsidRPr="00893247">
        <w:rPr>
          <w:color w:val="000000" w:themeColor="text1"/>
        </w:rPr>
        <w:t>Iris</w:t>
      </w:r>
    </w:p>
    <w:p w:rsidR="002A3E54" w:rsidRPr="0089324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Angular Field of View (H: Horizontal, V: Vertical, D:Diagonal):</w:t>
      </w:r>
    </w:p>
    <w:p w:rsidR="002A3E54" w:rsidRPr="00893247" w:rsidRDefault="00B869C4" w:rsidP="002A3E54">
      <w:pPr>
        <w:pStyle w:val="BodyText"/>
        <w:numPr>
          <w:ilvl w:val="1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Wide : 98</w:t>
      </w:r>
      <w:r w:rsidR="008E2210" w:rsidRPr="00893247">
        <w:rPr>
          <w:color w:val="000000" w:themeColor="text1"/>
        </w:rPr>
        <w:t>º(H), 5</w:t>
      </w:r>
      <w:r w:rsidRPr="00893247">
        <w:rPr>
          <w:color w:val="000000" w:themeColor="text1"/>
        </w:rPr>
        <w:t>1º(V), 116</w:t>
      </w:r>
      <w:r w:rsidR="002A3E54" w:rsidRPr="00893247">
        <w:rPr>
          <w:color w:val="000000" w:themeColor="text1"/>
        </w:rPr>
        <w:t>º(D)</w:t>
      </w:r>
    </w:p>
    <w:p w:rsidR="002A3E54" w:rsidRPr="00893247" w:rsidRDefault="00AA3CFA" w:rsidP="002A3E54">
      <w:pPr>
        <w:pStyle w:val="BodyText"/>
        <w:numPr>
          <w:ilvl w:val="1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Tele : 3</w:t>
      </w:r>
      <w:r w:rsidR="00B869C4" w:rsidRPr="00893247">
        <w:rPr>
          <w:color w:val="000000" w:themeColor="text1"/>
        </w:rPr>
        <w:t>3</w:t>
      </w:r>
      <w:r w:rsidRPr="00893247">
        <w:rPr>
          <w:color w:val="000000" w:themeColor="text1"/>
        </w:rPr>
        <w:t>º(H), 1</w:t>
      </w:r>
      <w:r w:rsidR="00B869C4" w:rsidRPr="00893247">
        <w:rPr>
          <w:color w:val="000000" w:themeColor="text1"/>
        </w:rPr>
        <w:t>9</w:t>
      </w:r>
      <w:r w:rsidRPr="00893247">
        <w:rPr>
          <w:color w:val="000000" w:themeColor="text1"/>
        </w:rPr>
        <w:t>º(V), 3</w:t>
      </w:r>
      <w:r w:rsidR="00B869C4" w:rsidRPr="00893247">
        <w:rPr>
          <w:color w:val="000000" w:themeColor="text1"/>
        </w:rPr>
        <w:t>8</w:t>
      </w:r>
      <w:r w:rsidR="002A3E54" w:rsidRPr="00893247">
        <w:rPr>
          <w:color w:val="000000" w:themeColor="text1"/>
        </w:rPr>
        <w:t>º(D)</w:t>
      </w:r>
    </w:p>
    <w:p w:rsidR="002A3E54" w:rsidRPr="0089324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Minimum Illumination:</w:t>
      </w:r>
    </w:p>
    <w:p w:rsidR="002A3E54" w:rsidRPr="00893247" w:rsidRDefault="00432400" w:rsidP="002A3E54">
      <w:pPr>
        <w:pStyle w:val="BodyText"/>
        <w:numPr>
          <w:ilvl w:val="1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COLOR : 0.</w:t>
      </w:r>
      <w:r w:rsidR="00521172" w:rsidRPr="00893247">
        <w:rPr>
          <w:color w:val="000000" w:themeColor="text1"/>
        </w:rPr>
        <w:t>1</w:t>
      </w:r>
      <w:r w:rsidRPr="00893247">
        <w:rPr>
          <w:color w:val="000000" w:themeColor="text1"/>
        </w:rPr>
        <w:t xml:space="preserve"> lux @ F1.4</w:t>
      </w:r>
    </w:p>
    <w:p w:rsidR="002A3E54" w:rsidRPr="00893247" w:rsidRDefault="002A3E54" w:rsidP="002A3E54">
      <w:pPr>
        <w:pStyle w:val="BodyText"/>
        <w:numPr>
          <w:ilvl w:val="1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B/W : 0 lux (IR LED ON)</w:t>
      </w:r>
    </w:p>
    <w:p w:rsidR="002A3E54" w:rsidRPr="0089324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S/N Ratio: </w:t>
      </w:r>
      <w:r w:rsidR="006F3D34" w:rsidRPr="00893247">
        <w:rPr>
          <w:color w:val="000000" w:themeColor="text1"/>
        </w:rPr>
        <w:t>More than 45dB</w:t>
      </w:r>
    </w:p>
    <w:p w:rsidR="002A3E54" w:rsidRPr="0089324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Maximum Frame Rate: </w:t>
      </w:r>
      <w:r w:rsidR="00432400" w:rsidRPr="00893247">
        <w:rPr>
          <w:color w:val="000000" w:themeColor="text1"/>
        </w:rPr>
        <w:t>30</w:t>
      </w:r>
      <w:r w:rsidR="00896127" w:rsidRPr="00893247">
        <w:rPr>
          <w:rFonts w:hint="eastAsia"/>
          <w:color w:val="000000" w:themeColor="text1"/>
        </w:rPr>
        <w:t>ips</w:t>
      </w:r>
      <w:r w:rsidR="004F2112" w:rsidRPr="00893247">
        <w:rPr>
          <w:color w:val="000000" w:themeColor="text1"/>
        </w:rPr>
        <w:t xml:space="preserve"> @ 1920x</w:t>
      </w:r>
      <w:r w:rsidRPr="00893247">
        <w:rPr>
          <w:color w:val="000000" w:themeColor="text1"/>
        </w:rPr>
        <w:t>1080</w:t>
      </w:r>
    </w:p>
    <w:p w:rsidR="002A3E54" w:rsidRPr="00893247" w:rsidRDefault="002A3E54" w:rsidP="00521172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Video Resolution: </w:t>
      </w:r>
      <w:r w:rsidR="00521172" w:rsidRPr="00893247">
        <w:rPr>
          <w:color w:val="000000" w:themeColor="text1"/>
        </w:rPr>
        <w:t>1920x1080, 1280x720, 640x360, 352x240</w:t>
      </w:r>
    </w:p>
    <w:p w:rsidR="002A3E54" w:rsidRPr="0089324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Video Compression : </w:t>
      </w:r>
      <w:r w:rsidR="00F52C85" w:rsidRPr="00893247">
        <w:rPr>
          <w:color w:val="000000" w:themeColor="text1"/>
        </w:rPr>
        <w:t xml:space="preserve">H.265, </w:t>
      </w:r>
      <w:r w:rsidRPr="00893247">
        <w:rPr>
          <w:color w:val="000000" w:themeColor="text1"/>
        </w:rPr>
        <w:t>H.264, M</w:t>
      </w:r>
      <w:r w:rsidR="0051734E" w:rsidRPr="00893247">
        <w:rPr>
          <w:color w:val="000000" w:themeColor="text1"/>
        </w:rPr>
        <w:t>-</w:t>
      </w:r>
      <w:r w:rsidRPr="00893247">
        <w:rPr>
          <w:color w:val="000000" w:themeColor="text1"/>
        </w:rPr>
        <w:t>JPEG</w:t>
      </w:r>
    </w:p>
    <w:p w:rsidR="00521172" w:rsidRPr="00893247" w:rsidRDefault="002A3E54" w:rsidP="00521172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Vide</w:t>
      </w:r>
      <w:r w:rsidR="000C6A09" w:rsidRPr="00893247">
        <w:rPr>
          <w:color w:val="000000" w:themeColor="text1"/>
        </w:rPr>
        <w:t xml:space="preserve">o Compression Level: </w:t>
      </w:r>
      <w:r w:rsidRPr="00893247">
        <w:rPr>
          <w:color w:val="000000" w:themeColor="text1"/>
        </w:rPr>
        <w:t>Basic, Standard, High, Very High</w:t>
      </w:r>
    </w:p>
    <w:p w:rsidR="002A3E54" w:rsidRPr="00893247" w:rsidRDefault="002A3E54" w:rsidP="00521172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Multi-Video Streaming:</w:t>
      </w:r>
      <w:r w:rsidR="00517430" w:rsidRPr="00893247">
        <w:rPr>
          <w:color w:val="000000" w:themeColor="text1"/>
        </w:rPr>
        <w:t xml:space="preserve"> Quadruple</w:t>
      </w:r>
      <w:r w:rsidRPr="00893247">
        <w:rPr>
          <w:color w:val="000000" w:themeColor="text1"/>
        </w:rPr>
        <w:t xml:space="preserve"> streams</w:t>
      </w:r>
    </w:p>
    <w:p w:rsidR="002A3E54" w:rsidRPr="0089324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Dynamic </w:t>
      </w:r>
      <w:r w:rsidR="00DC359F" w:rsidRPr="00893247">
        <w:rPr>
          <w:color w:val="000000" w:themeColor="text1"/>
        </w:rPr>
        <w:t>Range: 120</w:t>
      </w:r>
      <w:r w:rsidRPr="00893247">
        <w:rPr>
          <w:color w:val="000000" w:themeColor="text1"/>
        </w:rPr>
        <w:t>dB</w:t>
      </w:r>
    </w:p>
    <w:p w:rsidR="002A3E54" w:rsidRPr="0089324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True Day &amp; Night: Yes (ICR)</w:t>
      </w:r>
    </w:p>
    <w:p w:rsidR="002A3E54" w:rsidRPr="0089324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IR Distance (The number of LEDs</w:t>
      </w:r>
      <w:r w:rsidR="00432400" w:rsidRPr="00893247">
        <w:rPr>
          <w:color w:val="000000" w:themeColor="text1"/>
        </w:rPr>
        <w:t>): 30m (98.4ft.) (6</w:t>
      </w:r>
      <w:r w:rsidRPr="00893247">
        <w:rPr>
          <w:color w:val="000000" w:themeColor="text1"/>
        </w:rPr>
        <w:t>ea)</w:t>
      </w:r>
    </w:p>
    <w:p w:rsidR="002A3E54" w:rsidRPr="00893247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Intelligent Video Analytic: Video Motion Detection, </w:t>
      </w:r>
      <w:r w:rsidR="007C1519" w:rsidRPr="00893247">
        <w:rPr>
          <w:rFonts w:hint="eastAsia"/>
          <w:color w:val="000000" w:themeColor="text1"/>
        </w:rPr>
        <w:t xml:space="preserve">Active </w:t>
      </w:r>
      <w:r w:rsidRPr="00893247">
        <w:rPr>
          <w:color w:val="000000" w:themeColor="text1"/>
        </w:rPr>
        <w:t>Tampering</w:t>
      </w:r>
      <w:r w:rsidR="007C1519" w:rsidRPr="00893247">
        <w:rPr>
          <w:rFonts w:hint="eastAsia"/>
          <w:color w:val="000000" w:themeColor="text1"/>
        </w:rPr>
        <w:t xml:space="preserve"> Alarm</w:t>
      </w:r>
      <w:r w:rsidRPr="00893247">
        <w:rPr>
          <w:color w:val="000000" w:themeColor="text1"/>
        </w:rPr>
        <w:t>, Trip Zone</w:t>
      </w:r>
    </w:p>
    <w:p w:rsidR="00DC5FFE" w:rsidRPr="00893247" w:rsidRDefault="00DC5FFE" w:rsidP="008A5513">
      <w:pPr>
        <w:pStyle w:val="Heading3"/>
        <w:jc w:val="left"/>
        <w:rPr>
          <w:color w:val="000000" w:themeColor="text1"/>
        </w:rPr>
      </w:pPr>
      <w:r w:rsidRPr="00893247">
        <w:rPr>
          <w:rFonts w:hint="eastAsia"/>
          <w:color w:val="000000" w:themeColor="text1"/>
        </w:rPr>
        <w:t>Audio Specification</w:t>
      </w:r>
    </w:p>
    <w:p w:rsidR="00DC5FFE" w:rsidRPr="00893247" w:rsidRDefault="00DC5FFE" w:rsidP="00432400">
      <w:pPr>
        <w:pStyle w:val="BodyText"/>
        <w:numPr>
          <w:ilvl w:val="0"/>
          <w:numId w:val="33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Audio </w:t>
      </w:r>
      <w:r w:rsidRPr="00893247">
        <w:rPr>
          <w:rFonts w:hint="eastAsia"/>
          <w:color w:val="000000" w:themeColor="text1"/>
        </w:rPr>
        <w:t xml:space="preserve">Compression Algorithm: </w:t>
      </w:r>
      <w:r w:rsidR="00432400" w:rsidRPr="00893247">
        <w:rPr>
          <w:color w:val="000000" w:themeColor="text1"/>
        </w:rPr>
        <w:t>ADPCM 16K, G.726, G.711 u-Law, G.711 a-Law.</w:t>
      </w:r>
    </w:p>
    <w:p w:rsidR="002A3E54" w:rsidRPr="00893247" w:rsidRDefault="00DC5FFE" w:rsidP="00CE752B">
      <w:pPr>
        <w:pStyle w:val="BodyText"/>
        <w:numPr>
          <w:ilvl w:val="0"/>
          <w:numId w:val="33"/>
        </w:numPr>
        <w:ind w:hanging="357"/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Audio Input / Output: </w:t>
      </w:r>
      <w:r w:rsidR="002A3E54" w:rsidRPr="00893247">
        <w:rPr>
          <w:color w:val="000000" w:themeColor="text1"/>
        </w:rPr>
        <w:t xml:space="preserve">Line-in 1ea / Line-out 1ea </w:t>
      </w:r>
    </w:p>
    <w:p w:rsidR="00DC5FFE" w:rsidRPr="00893247" w:rsidRDefault="002A3E54" w:rsidP="00CE752B">
      <w:pPr>
        <w:pStyle w:val="BodyText"/>
        <w:numPr>
          <w:ilvl w:val="0"/>
          <w:numId w:val="33"/>
        </w:numPr>
        <w:ind w:hanging="357"/>
        <w:jc w:val="left"/>
        <w:rPr>
          <w:color w:val="000000" w:themeColor="text1"/>
        </w:rPr>
      </w:pPr>
      <w:r w:rsidRPr="00893247">
        <w:rPr>
          <w:color w:val="000000" w:themeColor="text1"/>
        </w:rPr>
        <w:t>Two-way Audio Communication: Yes</w:t>
      </w:r>
    </w:p>
    <w:p w:rsidR="00DC5FFE" w:rsidRPr="00893247" w:rsidRDefault="002A3E54" w:rsidP="008A5513">
      <w:pPr>
        <w:pStyle w:val="BodyText"/>
        <w:numPr>
          <w:ilvl w:val="0"/>
          <w:numId w:val="33"/>
        </w:numPr>
        <w:ind w:hanging="357"/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Pre-recorded Voice Alert: </w:t>
      </w:r>
      <w:r w:rsidR="00656179" w:rsidRPr="00893247">
        <w:rPr>
          <w:color w:val="000000" w:themeColor="text1"/>
        </w:rPr>
        <w:t>On/Off</w:t>
      </w:r>
    </w:p>
    <w:p w:rsidR="00DC5FFE" w:rsidRPr="00893247" w:rsidRDefault="00B6405F" w:rsidP="008A5513">
      <w:pPr>
        <w:pStyle w:val="Heading3"/>
        <w:jc w:val="left"/>
        <w:rPr>
          <w:color w:val="000000" w:themeColor="text1"/>
        </w:rPr>
      </w:pPr>
      <w:r w:rsidRPr="00893247">
        <w:rPr>
          <w:rFonts w:hint="eastAsia"/>
          <w:color w:val="000000" w:themeColor="text1"/>
        </w:rPr>
        <w:t>Network Specification</w:t>
      </w:r>
    </w:p>
    <w:p w:rsidR="00521172" w:rsidRPr="00893247" w:rsidRDefault="00521172" w:rsidP="00521172">
      <w:pPr>
        <w:pStyle w:val="BodyText"/>
        <w:numPr>
          <w:ilvl w:val="0"/>
          <w:numId w:val="34"/>
        </w:numPr>
        <w:ind w:hanging="357"/>
        <w:jc w:val="left"/>
        <w:rPr>
          <w:color w:val="000000" w:themeColor="text1"/>
        </w:rPr>
      </w:pPr>
      <w:r w:rsidRPr="00893247">
        <w:rPr>
          <w:color w:val="000000" w:themeColor="text1"/>
        </w:rPr>
        <w:t>Port: RJ-45 10/100 Base-T 1 port</w:t>
      </w:r>
    </w:p>
    <w:p w:rsidR="00521172" w:rsidRPr="00893247" w:rsidRDefault="00521172" w:rsidP="009F00CF">
      <w:pPr>
        <w:pStyle w:val="BodyText"/>
        <w:numPr>
          <w:ilvl w:val="0"/>
          <w:numId w:val="34"/>
        </w:numPr>
        <w:ind w:hanging="357"/>
        <w:jc w:val="left"/>
        <w:rPr>
          <w:color w:val="000000" w:themeColor="text1"/>
        </w:rPr>
      </w:pPr>
      <w:r w:rsidRPr="00893247">
        <w:rPr>
          <w:rFonts w:hint="eastAsia"/>
          <w:color w:val="000000" w:themeColor="text1"/>
        </w:rPr>
        <w:t>Network Protocols:</w:t>
      </w:r>
      <w:r w:rsidR="009F00CF" w:rsidRPr="00893247">
        <w:rPr>
          <w:color w:val="000000" w:themeColor="text1"/>
        </w:rPr>
        <w:t xml:space="preserve"> </w:t>
      </w:r>
      <w:r w:rsidRPr="00893247">
        <w:rPr>
          <w:color w:val="000000" w:themeColor="text1"/>
        </w:rPr>
        <w:t>DirectIP 2.0 Protocol, RTP/RTSP/TCP, RTP/RTSP/HTTP/TCP, RTP/UDP RTSP/TCP, HTTP, HTTPS, FTP, SNTP, SMTP, FEN, mDNS, Upnp</w:t>
      </w:r>
    </w:p>
    <w:p w:rsidR="00521172" w:rsidRPr="00893247" w:rsidRDefault="00521172" w:rsidP="00521172">
      <w:pPr>
        <w:pStyle w:val="BodyText"/>
        <w:numPr>
          <w:ilvl w:val="0"/>
          <w:numId w:val="34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Streaming Mode: Quadruple streaming</w:t>
      </w:r>
    </w:p>
    <w:p w:rsidR="0039310C" w:rsidRPr="00893247" w:rsidRDefault="0039310C" w:rsidP="008A5513">
      <w:pPr>
        <w:pStyle w:val="Heading3"/>
        <w:jc w:val="left"/>
        <w:rPr>
          <w:color w:val="000000" w:themeColor="text1"/>
        </w:rPr>
      </w:pPr>
      <w:r w:rsidRPr="00893247">
        <w:rPr>
          <w:rFonts w:hint="eastAsia"/>
          <w:color w:val="000000" w:themeColor="text1"/>
        </w:rPr>
        <w:t>Security Specification</w:t>
      </w:r>
    </w:p>
    <w:p w:rsidR="00521172" w:rsidRPr="00893247" w:rsidRDefault="00521172" w:rsidP="00521172">
      <w:pPr>
        <w:pStyle w:val="BodyText"/>
        <w:numPr>
          <w:ilvl w:val="0"/>
          <w:numId w:val="35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SSL Encryption, Multi-user Authority, IEEE 802.1x IP Filtering, HTTPS, SSL Encryption</w:t>
      </w:r>
    </w:p>
    <w:p w:rsidR="00521172" w:rsidRPr="00893247" w:rsidRDefault="00521172" w:rsidP="00521172">
      <w:pPr>
        <w:pStyle w:val="BodyText"/>
        <w:numPr>
          <w:ilvl w:val="0"/>
          <w:numId w:val="35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Maximum User Access: 10 (Live), 1 (Recording), 1 (Search), </w:t>
      </w:r>
      <w:r w:rsidRPr="00893247">
        <w:rPr>
          <w:rFonts w:hint="eastAsia"/>
          <w:color w:val="000000" w:themeColor="text1"/>
        </w:rPr>
        <w:t>2</w:t>
      </w:r>
      <w:r w:rsidRPr="00893247">
        <w:rPr>
          <w:color w:val="000000" w:themeColor="text1"/>
        </w:rPr>
        <w:t xml:space="preserve"> (Admin)</w:t>
      </w:r>
    </w:p>
    <w:p w:rsidR="0039310C" w:rsidRPr="00893247" w:rsidRDefault="0039310C" w:rsidP="008A5513">
      <w:pPr>
        <w:pStyle w:val="Heading3"/>
        <w:jc w:val="left"/>
        <w:rPr>
          <w:color w:val="000000" w:themeColor="text1"/>
        </w:rPr>
      </w:pPr>
      <w:r w:rsidRPr="00893247">
        <w:rPr>
          <w:rFonts w:hint="eastAsia"/>
          <w:color w:val="000000" w:themeColor="text1"/>
        </w:rPr>
        <w:t>Alarm and Event Specification</w:t>
      </w:r>
    </w:p>
    <w:p w:rsidR="002A3E54" w:rsidRPr="00893247" w:rsidRDefault="00763577" w:rsidP="002A3E54">
      <w:pPr>
        <w:pStyle w:val="BodyText"/>
        <w:numPr>
          <w:ilvl w:val="0"/>
          <w:numId w:val="36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lastRenderedPageBreak/>
        <w:t>Alarm Input / Output</w:t>
      </w:r>
      <w:r w:rsidR="00B869C4" w:rsidRPr="00893247">
        <w:rPr>
          <w:color w:val="000000" w:themeColor="text1"/>
        </w:rPr>
        <w:t>: 1/1</w:t>
      </w:r>
    </w:p>
    <w:p w:rsidR="00521172" w:rsidRPr="00893247" w:rsidRDefault="00521172" w:rsidP="00521172">
      <w:pPr>
        <w:pStyle w:val="BodyText"/>
        <w:numPr>
          <w:ilvl w:val="1"/>
          <w:numId w:val="36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ALARM IN : 1 TTL, NC/NO Programmable, </w:t>
      </w:r>
      <w:r w:rsidR="00C560C4">
        <w:rPr>
          <w:color w:val="000000" w:themeColor="text1"/>
        </w:rPr>
        <w:t>4.3</w:t>
      </w:r>
      <w:r w:rsidRPr="00893247">
        <w:rPr>
          <w:color w:val="000000" w:themeColor="text1"/>
        </w:rPr>
        <w:t>V(NC) or 0.3V(NO) threshold, 5V DC</w:t>
      </w:r>
    </w:p>
    <w:p w:rsidR="00521172" w:rsidRPr="00893247" w:rsidRDefault="00521172" w:rsidP="00521172">
      <w:pPr>
        <w:pStyle w:val="BodyText"/>
        <w:numPr>
          <w:ilvl w:val="1"/>
          <w:numId w:val="36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ALARM OUT : 1 TTL open collector, 30mA @ 5 VDC</w:t>
      </w:r>
    </w:p>
    <w:p w:rsidR="002A3E54" w:rsidRPr="00893247" w:rsidRDefault="002A3E54" w:rsidP="00521172">
      <w:pPr>
        <w:pStyle w:val="BodyText"/>
        <w:numPr>
          <w:ilvl w:val="1"/>
          <w:numId w:val="31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Mechanical or electrical switches can be wired to the Alarm-In and GND connectors. The maximum voltage should not exceed 5V.</w:t>
      </w:r>
    </w:p>
    <w:p w:rsidR="002A3E54" w:rsidRPr="00893247" w:rsidRDefault="002A3E54" w:rsidP="00521172">
      <w:pPr>
        <w:pStyle w:val="BodyText"/>
        <w:numPr>
          <w:ilvl w:val="0"/>
          <w:numId w:val="36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 xml:space="preserve">Trigger Events: </w:t>
      </w:r>
      <w:r w:rsidR="00521172" w:rsidRPr="00893247">
        <w:rPr>
          <w:color w:val="000000" w:themeColor="text1"/>
        </w:rPr>
        <w:t>Motion Detection, Alarm in, Audio Detection, Tampering, Trip Zone</w:t>
      </w:r>
    </w:p>
    <w:p w:rsidR="002A3E54" w:rsidRPr="00893247" w:rsidRDefault="002A3E54" w:rsidP="002A3E54">
      <w:pPr>
        <w:pStyle w:val="BodyText"/>
        <w:numPr>
          <w:ilvl w:val="0"/>
          <w:numId w:val="36"/>
        </w:numPr>
        <w:jc w:val="left"/>
        <w:rPr>
          <w:color w:val="000000" w:themeColor="text1"/>
        </w:rPr>
      </w:pPr>
      <w:r w:rsidRPr="00893247">
        <w:rPr>
          <w:color w:val="000000" w:themeColor="text1"/>
        </w:rPr>
        <w:t>Event Notification: Remote Software, Email (with Image)</w:t>
      </w:r>
    </w:p>
    <w:p w:rsidR="008A5513" w:rsidRPr="00893247" w:rsidRDefault="008A5513" w:rsidP="008A5513">
      <w:pPr>
        <w:pStyle w:val="Heading2"/>
        <w:rPr>
          <w:color w:val="000000" w:themeColor="text1"/>
        </w:rPr>
      </w:pPr>
      <w:r w:rsidRPr="00893247">
        <w:rPr>
          <w:rFonts w:hint="eastAsia"/>
          <w:color w:val="000000" w:themeColor="text1"/>
        </w:rPr>
        <w:t>Environmental Specification</w:t>
      </w:r>
    </w:p>
    <w:p w:rsidR="008A5513" w:rsidRPr="00893247" w:rsidRDefault="008A5513" w:rsidP="002A3E54">
      <w:pPr>
        <w:pStyle w:val="BodyText"/>
        <w:numPr>
          <w:ilvl w:val="0"/>
          <w:numId w:val="37"/>
        </w:numPr>
        <w:rPr>
          <w:color w:val="000000" w:themeColor="text1"/>
        </w:rPr>
      </w:pPr>
      <w:r w:rsidRPr="00893247">
        <w:rPr>
          <w:color w:val="000000" w:themeColor="text1"/>
        </w:rPr>
        <w:t xml:space="preserve">Operating Temperature: </w:t>
      </w:r>
      <w:r w:rsidR="00A95867" w:rsidRPr="00893247">
        <w:rPr>
          <w:color w:val="000000" w:themeColor="text1"/>
        </w:rPr>
        <w:t>-</w:t>
      </w:r>
      <w:r w:rsidR="00893247" w:rsidRPr="00893247">
        <w:rPr>
          <w:color w:val="000000" w:themeColor="text1"/>
        </w:rPr>
        <w:t>20</w:t>
      </w:r>
      <w:r w:rsidR="00500D83" w:rsidRPr="00893247">
        <w:rPr>
          <w:color w:val="000000" w:themeColor="text1"/>
        </w:rPr>
        <w:t>°C ~ +55</w:t>
      </w:r>
      <w:r w:rsidR="002A3E54" w:rsidRPr="00893247">
        <w:rPr>
          <w:color w:val="000000" w:themeColor="text1"/>
        </w:rPr>
        <w:t>°C</w:t>
      </w:r>
      <w:r w:rsidR="00500D83" w:rsidRPr="00893247">
        <w:rPr>
          <w:color w:val="000000" w:themeColor="text1"/>
        </w:rPr>
        <w:t xml:space="preserve"> (-</w:t>
      </w:r>
      <w:r w:rsidR="00893247" w:rsidRPr="00893247">
        <w:rPr>
          <w:color w:val="000000" w:themeColor="text1"/>
        </w:rPr>
        <w:t>4</w:t>
      </w:r>
      <w:r w:rsidR="00500D83" w:rsidRPr="00893247">
        <w:rPr>
          <w:color w:val="000000" w:themeColor="text1"/>
        </w:rPr>
        <w:t>°F ~ +131</w:t>
      </w:r>
      <w:r w:rsidR="002A3E54" w:rsidRPr="00893247">
        <w:rPr>
          <w:color w:val="000000" w:themeColor="text1"/>
        </w:rPr>
        <w:t>°F)</w:t>
      </w:r>
    </w:p>
    <w:p w:rsidR="00A855C9" w:rsidRPr="00893247" w:rsidRDefault="00A855C9" w:rsidP="00A855C9">
      <w:pPr>
        <w:pStyle w:val="BodyText"/>
        <w:ind w:left="852"/>
        <w:rPr>
          <w:color w:val="000000" w:themeColor="text1"/>
        </w:rPr>
      </w:pPr>
      <w:r w:rsidRPr="00893247">
        <w:rPr>
          <w:color w:val="000000" w:themeColor="text1"/>
        </w:rPr>
        <w:t xml:space="preserve">* Starting up at above </w:t>
      </w:r>
      <w:r w:rsidR="00893247" w:rsidRPr="00893247">
        <w:rPr>
          <w:color w:val="000000" w:themeColor="text1"/>
        </w:rPr>
        <w:t>0°C (32</w:t>
      </w:r>
      <w:r w:rsidRPr="00893247">
        <w:rPr>
          <w:color w:val="000000" w:themeColor="text1"/>
        </w:rPr>
        <w:t>°F)</w:t>
      </w:r>
      <w:r w:rsidR="002B7CE9" w:rsidRPr="00893247">
        <w:rPr>
          <w:color w:val="000000" w:themeColor="text1"/>
        </w:rPr>
        <w:t xml:space="preserve"> </w:t>
      </w:r>
    </w:p>
    <w:p w:rsidR="008A5513" w:rsidRPr="00893247" w:rsidRDefault="008A5513" w:rsidP="008A5513">
      <w:pPr>
        <w:pStyle w:val="BodyText"/>
        <w:numPr>
          <w:ilvl w:val="0"/>
          <w:numId w:val="37"/>
        </w:numPr>
        <w:rPr>
          <w:color w:val="000000" w:themeColor="text1"/>
        </w:rPr>
      </w:pPr>
      <w:r w:rsidRPr="00893247">
        <w:rPr>
          <w:color w:val="000000" w:themeColor="text1"/>
        </w:rPr>
        <w:t>Operating Hu</w:t>
      </w:r>
      <w:r w:rsidR="00E62AFA" w:rsidRPr="00893247">
        <w:rPr>
          <w:color w:val="000000" w:themeColor="text1"/>
        </w:rPr>
        <w:t xml:space="preserve">midity: 0% ~ 90% </w:t>
      </w:r>
    </w:p>
    <w:p w:rsidR="008A5513" w:rsidRPr="00893247" w:rsidRDefault="008A5513" w:rsidP="008A5513">
      <w:pPr>
        <w:pStyle w:val="BodyText"/>
        <w:numPr>
          <w:ilvl w:val="0"/>
          <w:numId w:val="37"/>
        </w:numPr>
        <w:rPr>
          <w:color w:val="000000" w:themeColor="text1"/>
        </w:rPr>
      </w:pPr>
      <w:r w:rsidRPr="00893247">
        <w:rPr>
          <w:color w:val="000000" w:themeColor="text1"/>
        </w:rPr>
        <w:t xml:space="preserve">Vandal-proof Enclosure: </w:t>
      </w:r>
      <w:r w:rsidR="00521172" w:rsidRPr="00893247">
        <w:rPr>
          <w:color w:val="000000" w:themeColor="text1"/>
        </w:rPr>
        <w:t>IK10</w:t>
      </w:r>
    </w:p>
    <w:p w:rsidR="008A5513" w:rsidRPr="00893247" w:rsidRDefault="008A5513" w:rsidP="008A5513">
      <w:pPr>
        <w:pStyle w:val="BodyText"/>
        <w:numPr>
          <w:ilvl w:val="0"/>
          <w:numId w:val="37"/>
        </w:numPr>
        <w:rPr>
          <w:color w:val="000000" w:themeColor="text1"/>
        </w:rPr>
      </w:pPr>
      <w:r w:rsidRPr="00893247">
        <w:rPr>
          <w:color w:val="000000" w:themeColor="text1"/>
        </w:rPr>
        <w:t xml:space="preserve">Outdoor Ready: </w:t>
      </w:r>
      <w:r w:rsidR="00DF4B56" w:rsidRPr="00893247">
        <w:rPr>
          <w:color w:val="000000" w:themeColor="text1"/>
        </w:rPr>
        <w:t>IP6</w:t>
      </w:r>
      <w:r w:rsidR="00A855C9" w:rsidRPr="00893247">
        <w:rPr>
          <w:color w:val="000000" w:themeColor="text1"/>
        </w:rPr>
        <w:t xml:space="preserve">7 </w:t>
      </w:r>
    </w:p>
    <w:p w:rsidR="009019DC" w:rsidRPr="00893247" w:rsidRDefault="008A5513" w:rsidP="008A5513">
      <w:pPr>
        <w:pStyle w:val="Heading2"/>
        <w:rPr>
          <w:color w:val="000000" w:themeColor="text1"/>
        </w:rPr>
      </w:pPr>
      <w:r w:rsidRPr="00893247">
        <w:rPr>
          <w:rFonts w:hint="eastAsia"/>
          <w:color w:val="000000" w:themeColor="text1"/>
        </w:rPr>
        <w:t>Electrical S</w:t>
      </w:r>
      <w:r w:rsidRPr="00893247">
        <w:rPr>
          <w:color w:val="000000" w:themeColor="text1"/>
        </w:rPr>
        <w:t>pecification</w:t>
      </w:r>
    </w:p>
    <w:p w:rsidR="008A5513" w:rsidRPr="00893247" w:rsidRDefault="00C05DE2" w:rsidP="008A5513">
      <w:pPr>
        <w:pStyle w:val="BodyText"/>
        <w:numPr>
          <w:ilvl w:val="0"/>
          <w:numId w:val="38"/>
        </w:numPr>
        <w:rPr>
          <w:color w:val="000000" w:themeColor="text1"/>
        </w:rPr>
      </w:pPr>
      <w:r w:rsidRPr="00893247">
        <w:rPr>
          <w:color w:val="000000" w:themeColor="text1"/>
        </w:rPr>
        <w:t xml:space="preserve">Power Source: </w:t>
      </w:r>
      <w:r w:rsidR="00243776" w:rsidRPr="00893247">
        <w:rPr>
          <w:color w:val="000000" w:themeColor="text1"/>
        </w:rPr>
        <w:t xml:space="preserve">12VDC, </w:t>
      </w:r>
      <w:r w:rsidR="008A5513" w:rsidRPr="00893247">
        <w:rPr>
          <w:color w:val="000000" w:themeColor="text1"/>
        </w:rPr>
        <w:t>PoE(IEEE 802.3af class 3)</w:t>
      </w:r>
    </w:p>
    <w:p w:rsidR="002048CB" w:rsidRPr="00893247" w:rsidRDefault="002048CB" w:rsidP="002A3E54">
      <w:pPr>
        <w:pStyle w:val="BodyText"/>
        <w:numPr>
          <w:ilvl w:val="0"/>
          <w:numId w:val="38"/>
        </w:numPr>
        <w:rPr>
          <w:color w:val="000000" w:themeColor="text1"/>
        </w:rPr>
      </w:pPr>
      <w:r w:rsidRPr="00893247">
        <w:rPr>
          <w:color w:val="000000" w:themeColor="text1"/>
        </w:rPr>
        <w:t>Power Consumption:</w:t>
      </w:r>
    </w:p>
    <w:p w:rsidR="00521172" w:rsidRPr="00893247" w:rsidRDefault="00521172" w:rsidP="00521172">
      <w:pPr>
        <w:pStyle w:val="BodyText"/>
        <w:numPr>
          <w:ilvl w:val="1"/>
          <w:numId w:val="38"/>
        </w:numPr>
        <w:rPr>
          <w:color w:val="000000" w:themeColor="text1"/>
        </w:rPr>
      </w:pPr>
      <w:r w:rsidRPr="00893247">
        <w:rPr>
          <w:color w:val="000000" w:themeColor="text1"/>
        </w:rPr>
        <w:t>12V=, 0.78A, 9.3W</w:t>
      </w:r>
    </w:p>
    <w:p w:rsidR="00521172" w:rsidRPr="00893247" w:rsidRDefault="00521172" w:rsidP="00521172">
      <w:pPr>
        <w:pStyle w:val="BodyText"/>
        <w:numPr>
          <w:ilvl w:val="1"/>
          <w:numId w:val="38"/>
        </w:numPr>
        <w:rPr>
          <w:color w:val="000000" w:themeColor="text1"/>
        </w:rPr>
      </w:pPr>
      <w:r w:rsidRPr="00893247">
        <w:rPr>
          <w:color w:val="000000" w:themeColor="text1"/>
        </w:rPr>
        <w:t>PoE, IEEE 802.3af (Class 3), 8.5W</w:t>
      </w:r>
    </w:p>
    <w:p w:rsidR="008A5513" w:rsidRPr="00893247" w:rsidRDefault="008A5513" w:rsidP="00521172">
      <w:pPr>
        <w:pStyle w:val="BodyText"/>
        <w:numPr>
          <w:ilvl w:val="0"/>
          <w:numId w:val="38"/>
        </w:numPr>
        <w:rPr>
          <w:color w:val="000000" w:themeColor="text1"/>
        </w:rPr>
      </w:pPr>
      <w:r w:rsidRPr="00893247">
        <w:rPr>
          <w:color w:val="000000" w:themeColor="text1"/>
        </w:rPr>
        <w:t xml:space="preserve">Regulatory Approvals: </w:t>
      </w:r>
      <w:r w:rsidR="00133838" w:rsidRPr="00893247">
        <w:rPr>
          <w:color w:val="000000" w:themeColor="text1"/>
        </w:rPr>
        <w:t>FCC</w:t>
      </w:r>
      <w:r w:rsidR="00C53E2A">
        <w:rPr>
          <w:color w:val="000000" w:themeColor="text1"/>
        </w:rPr>
        <w:t>, CE, KC</w:t>
      </w:r>
    </w:p>
    <w:p w:rsidR="008A5513" w:rsidRPr="00893247" w:rsidRDefault="008A5513" w:rsidP="008A5513">
      <w:pPr>
        <w:pStyle w:val="Heading2"/>
        <w:rPr>
          <w:color w:val="000000" w:themeColor="text1"/>
        </w:rPr>
      </w:pPr>
      <w:r w:rsidRPr="00893247">
        <w:rPr>
          <w:rFonts w:hint="eastAsia"/>
          <w:color w:val="000000" w:themeColor="text1"/>
        </w:rPr>
        <w:t>Mechanical Specification</w:t>
      </w:r>
    </w:p>
    <w:p w:rsidR="008A5513" w:rsidRPr="00893247" w:rsidRDefault="008A5513" w:rsidP="002A3E54">
      <w:pPr>
        <w:pStyle w:val="BodyText"/>
        <w:numPr>
          <w:ilvl w:val="0"/>
          <w:numId w:val="39"/>
        </w:numPr>
        <w:rPr>
          <w:color w:val="000000" w:themeColor="text1"/>
        </w:rPr>
      </w:pPr>
      <w:r w:rsidRPr="00893247">
        <w:rPr>
          <w:color w:val="000000" w:themeColor="text1"/>
        </w:rPr>
        <w:t xml:space="preserve">Dimensions (Ø x H): </w:t>
      </w:r>
      <w:r w:rsidR="002A3E54" w:rsidRPr="00893247">
        <w:rPr>
          <w:rFonts w:cs="Arial" w:hint="eastAsia"/>
          <w:color w:val="000000" w:themeColor="text1"/>
        </w:rPr>
        <w:t>Ø</w:t>
      </w:r>
      <w:r w:rsidR="00A855C9" w:rsidRPr="00893247">
        <w:rPr>
          <w:rFonts w:cs="Arial"/>
          <w:color w:val="000000" w:themeColor="text1"/>
        </w:rPr>
        <w:t>77</w:t>
      </w:r>
      <w:r w:rsidR="00555D36" w:rsidRPr="00893247">
        <w:rPr>
          <w:rFonts w:cs="Arial"/>
          <w:color w:val="000000" w:themeColor="text1"/>
        </w:rPr>
        <w:t xml:space="preserve">mm x </w:t>
      </w:r>
      <w:r w:rsidR="00A855C9" w:rsidRPr="00893247">
        <w:rPr>
          <w:rFonts w:cs="Arial"/>
          <w:color w:val="000000" w:themeColor="text1"/>
        </w:rPr>
        <w:t>244.1</w:t>
      </w:r>
      <w:r w:rsidR="002A3E54" w:rsidRPr="00893247">
        <w:rPr>
          <w:rFonts w:cs="Arial"/>
          <w:color w:val="000000" w:themeColor="text1"/>
        </w:rPr>
        <w:t>mm (Ø</w:t>
      </w:r>
      <w:r w:rsidR="00A855C9" w:rsidRPr="00893247">
        <w:rPr>
          <w:rFonts w:cs="Arial"/>
          <w:color w:val="000000" w:themeColor="text1"/>
        </w:rPr>
        <w:t>3</w:t>
      </w:r>
      <w:r w:rsidR="002A3E54" w:rsidRPr="00893247">
        <w:rPr>
          <w:rFonts w:cs="Arial"/>
          <w:color w:val="000000" w:themeColor="text1"/>
        </w:rPr>
        <w:t xml:space="preserve">" x </w:t>
      </w:r>
      <w:r w:rsidR="00A855C9" w:rsidRPr="00893247">
        <w:rPr>
          <w:rFonts w:cs="Arial"/>
          <w:color w:val="000000" w:themeColor="text1"/>
        </w:rPr>
        <w:t>9.61</w:t>
      </w:r>
      <w:r w:rsidR="002A3E54" w:rsidRPr="00893247">
        <w:rPr>
          <w:rFonts w:cs="Arial"/>
          <w:color w:val="000000" w:themeColor="text1"/>
        </w:rPr>
        <w:t>")</w:t>
      </w:r>
    </w:p>
    <w:p w:rsidR="008A5513" w:rsidRPr="00893247" w:rsidRDefault="008A5513" w:rsidP="008A5513">
      <w:pPr>
        <w:pStyle w:val="BodyText"/>
        <w:numPr>
          <w:ilvl w:val="0"/>
          <w:numId w:val="39"/>
        </w:numPr>
        <w:rPr>
          <w:color w:val="000000" w:themeColor="text1"/>
        </w:rPr>
      </w:pPr>
      <w:r w:rsidRPr="00893247">
        <w:rPr>
          <w:color w:val="000000" w:themeColor="text1"/>
        </w:rPr>
        <w:t xml:space="preserve">Unit Weight: </w:t>
      </w:r>
      <w:r w:rsidR="00A855C9" w:rsidRPr="00893247">
        <w:rPr>
          <w:color w:val="000000" w:themeColor="text1"/>
        </w:rPr>
        <w:t>0.84</w:t>
      </w:r>
      <w:r w:rsidR="00C277FC" w:rsidRPr="00893247">
        <w:rPr>
          <w:color w:val="000000" w:themeColor="text1"/>
        </w:rPr>
        <w:t xml:space="preserve"> kg (</w:t>
      </w:r>
      <w:r w:rsidR="00A855C9" w:rsidRPr="00893247">
        <w:rPr>
          <w:color w:val="000000" w:themeColor="text1"/>
        </w:rPr>
        <w:t xml:space="preserve">1.85 </w:t>
      </w:r>
      <w:r w:rsidR="00C277FC" w:rsidRPr="00893247">
        <w:rPr>
          <w:color w:val="000000" w:themeColor="text1"/>
        </w:rPr>
        <w:t>lb)</w:t>
      </w:r>
    </w:p>
    <w:p w:rsidR="009019DC" w:rsidRPr="00A855C9" w:rsidRDefault="009019DC" w:rsidP="008A5513">
      <w:pPr>
        <w:pStyle w:val="BodyText"/>
        <w:jc w:val="left"/>
      </w:pPr>
    </w:p>
    <w:p w:rsidR="009019DC" w:rsidRPr="007B495A" w:rsidRDefault="009019DC" w:rsidP="008A5513">
      <w:pPr>
        <w:pStyle w:val="BodyText"/>
        <w:spacing w:after="0"/>
        <w:jc w:val="left"/>
        <w:rPr>
          <w:color w:val="FF0000"/>
        </w:rPr>
      </w:pPr>
    </w:p>
    <w:p w:rsidR="007F27FB" w:rsidRPr="00BA3994" w:rsidRDefault="007F27FB" w:rsidP="008A5513">
      <w:pPr>
        <w:jc w:val="left"/>
      </w:pPr>
      <w:r w:rsidRPr="007B495A">
        <w:rPr>
          <w:color w:val="FF0000"/>
        </w:rPr>
        <w:br w:type="page"/>
      </w:r>
    </w:p>
    <w:p w:rsidR="00DD2EAB" w:rsidRPr="00BA3994" w:rsidRDefault="00DD2EAB" w:rsidP="008A5513">
      <w:pPr>
        <w:pStyle w:val="Heading1"/>
        <w:numPr>
          <w:ilvl w:val="0"/>
          <w:numId w:val="0"/>
        </w:numPr>
        <w:ind w:left="425" w:hanging="425"/>
        <w:jc w:val="left"/>
      </w:pPr>
      <w:bookmarkStart w:id="0" w:name="_Toc417565633"/>
      <w:bookmarkStart w:id="1" w:name="_Toc417575728"/>
      <w:r w:rsidRPr="00BA3994">
        <w:rPr>
          <w:rFonts w:hint="eastAsia"/>
        </w:rPr>
        <w:lastRenderedPageBreak/>
        <w:t>Version History</w:t>
      </w:r>
      <w:bookmarkEnd w:id="0"/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1"/>
        <w:gridCol w:w="1659"/>
        <w:gridCol w:w="1670"/>
        <w:gridCol w:w="5178"/>
      </w:tblGrid>
      <w:tr w:rsidR="00BA3994" w:rsidRPr="00BA3994" w:rsidTr="001E1EFE">
        <w:tc>
          <w:tcPr>
            <w:tcW w:w="1121" w:type="dxa"/>
            <w:vAlign w:val="center"/>
          </w:tcPr>
          <w:p w:rsidR="007F27FB" w:rsidRPr="00BA3994" w:rsidRDefault="007F27FB" w:rsidP="008A5513">
            <w:pPr>
              <w:jc w:val="left"/>
              <w:rPr>
                <w:b/>
              </w:rPr>
            </w:pPr>
            <w:r w:rsidRPr="00BA3994">
              <w:rPr>
                <w:rFonts w:hint="eastAsia"/>
                <w:b/>
              </w:rPr>
              <w:t>Version</w:t>
            </w:r>
          </w:p>
        </w:tc>
        <w:tc>
          <w:tcPr>
            <w:tcW w:w="1659" w:type="dxa"/>
            <w:vAlign w:val="center"/>
          </w:tcPr>
          <w:p w:rsidR="007F27FB" w:rsidRPr="00BA3994" w:rsidRDefault="007F27FB" w:rsidP="008A5513">
            <w:pPr>
              <w:jc w:val="left"/>
              <w:rPr>
                <w:b/>
              </w:rPr>
            </w:pPr>
            <w:r w:rsidRPr="00BA3994">
              <w:rPr>
                <w:rFonts w:hint="eastAsia"/>
                <w:b/>
              </w:rPr>
              <w:t>Writer</w:t>
            </w:r>
          </w:p>
        </w:tc>
        <w:tc>
          <w:tcPr>
            <w:tcW w:w="1670" w:type="dxa"/>
            <w:vAlign w:val="center"/>
          </w:tcPr>
          <w:p w:rsidR="007F27FB" w:rsidRPr="00BA3994" w:rsidRDefault="007F27FB" w:rsidP="008A5513">
            <w:pPr>
              <w:jc w:val="left"/>
              <w:rPr>
                <w:b/>
              </w:rPr>
            </w:pPr>
            <w:r w:rsidRPr="00BA3994">
              <w:rPr>
                <w:rFonts w:hint="eastAsia"/>
                <w:b/>
              </w:rPr>
              <w:t>Revision Date</w:t>
            </w:r>
          </w:p>
        </w:tc>
        <w:tc>
          <w:tcPr>
            <w:tcW w:w="5178" w:type="dxa"/>
            <w:vAlign w:val="center"/>
          </w:tcPr>
          <w:p w:rsidR="007F27FB" w:rsidRPr="00BA3994" w:rsidRDefault="007F27FB" w:rsidP="008A5513">
            <w:pPr>
              <w:jc w:val="left"/>
              <w:rPr>
                <w:b/>
              </w:rPr>
            </w:pPr>
            <w:r w:rsidRPr="00BA3994">
              <w:rPr>
                <w:rFonts w:hint="eastAsia"/>
                <w:b/>
              </w:rPr>
              <w:t>Remarks</w:t>
            </w:r>
          </w:p>
        </w:tc>
      </w:tr>
      <w:tr w:rsidR="00EE2393" w:rsidRPr="00BA3994" w:rsidTr="001E1EFE">
        <w:tc>
          <w:tcPr>
            <w:tcW w:w="1121" w:type="dxa"/>
            <w:vAlign w:val="center"/>
          </w:tcPr>
          <w:p w:rsidR="00EE2393" w:rsidRPr="00BA3994" w:rsidRDefault="00EE2393" w:rsidP="00EE2393">
            <w:pPr>
              <w:jc w:val="center"/>
            </w:pPr>
            <w:r>
              <w:rPr>
                <w:rFonts w:hint="eastAsia"/>
              </w:rPr>
              <w:t>1.</w:t>
            </w:r>
            <w:r w:rsidR="00C53E2A">
              <w:t>3</w:t>
            </w:r>
          </w:p>
        </w:tc>
        <w:tc>
          <w:tcPr>
            <w:tcW w:w="1659" w:type="dxa"/>
            <w:vAlign w:val="center"/>
          </w:tcPr>
          <w:p w:rsidR="00EE2393" w:rsidRPr="00BA3994" w:rsidRDefault="00EE2393" w:rsidP="00EE2393">
            <w:pPr>
              <w:jc w:val="center"/>
            </w:pPr>
            <w:r>
              <w:rPr>
                <w:rFonts w:hint="eastAsia"/>
              </w:rPr>
              <w:t>TS Team</w:t>
            </w:r>
          </w:p>
        </w:tc>
        <w:tc>
          <w:tcPr>
            <w:tcW w:w="1670" w:type="dxa"/>
            <w:vAlign w:val="center"/>
          </w:tcPr>
          <w:p w:rsidR="00EE2393" w:rsidRDefault="00C53E2A" w:rsidP="00EE2393">
            <w:pPr>
              <w:jc w:val="left"/>
            </w:pPr>
            <w:r>
              <w:t>Sep</w:t>
            </w:r>
            <w:r w:rsidR="00EE2393">
              <w:rPr>
                <w:rFonts w:hint="eastAsia"/>
              </w:rPr>
              <w:t xml:space="preserve">. </w:t>
            </w:r>
            <w:r>
              <w:t>1</w:t>
            </w:r>
            <w:r w:rsidR="00EE2393">
              <w:t>, 202</w:t>
            </w:r>
            <w:r>
              <w:t>2</w:t>
            </w:r>
            <w:bookmarkStart w:id="2" w:name="_GoBack"/>
            <w:bookmarkEnd w:id="2"/>
          </w:p>
        </w:tc>
        <w:tc>
          <w:tcPr>
            <w:tcW w:w="5178" w:type="dxa"/>
            <w:vAlign w:val="center"/>
          </w:tcPr>
          <w:p w:rsidR="00EE2393" w:rsidRPr="00BA3994" w:rsidRDefault="00EE2393" w:rsidP="00EE2393">
            <w:pPr>
              <w:jc w:val="left"/>
            </w:pPr>
            <w:r>
              <w:rPr>
                <w:rFonts w:hint="eastAsia"/>
              </w:rPr>
              <w:t>Spec Update</w:t>
            </w:r>
          </w:p>
        </w:tc>
      </w:tr>
      <w:tr w:rsidR="00C53E2A" w:rsidRPr="00BA3994" w:rsidTr="001E1EFE">
        <w:tc>
          <w:tcPr>
            <w:tcW w:w="1121" w:type="dxa"/>
            <w:vAlign w:val="center"/>
          </w:tcPr>
          <w:p w:rsidR="00C53E2A" w:rsidRPr="00BA3994" w:rsidRDefault="00C53E2A" w:rsidP="00C53E2A">
            <w:pPr>
              <w:jc w:val="center"/>
            </w:pPr>
            <w:r>
              <w:rPr>
                <w:rFonts w:hint="eastAsia"/>
              </w:rPr>
              <w:t>1.</w:t>
            </w:r>
            <w:r>
              <w:t>2</w:t>
            </w:r>
          </w:p>
        </w:tc>
        <w:tc>
          <w:tcPr>
            <w:tcW w:w="1659" w:type="dxa"/>
            <w:vAlign w:val="center"/>
          </w:tcPr>
          <w:p w:rsidR="00C53E2A" w:rsidRPr="00BA3994" w:rsidRDefault="00C53E2A" w:rsidP="00C53E2A">
            <w:pPr>
              <w:jc w:val="center"/>
            </w:pPr>
            <w:r>
              <w:rPr>
                <w:rFonts w:hint="eastAsia"/>
              </w:rPr>
              <w:t>TS Team</w:t>
            </w:r>
          </w:p>
        </w:tc>
        <w:tc>
          <w:tcPr>
            <w:tcW w:w="1670" w:type="dxa"/>
            <w:vAlign w:val="center"/>
          </w:tcPr>
          <w:p w:rsidR="00C53E2A" w:rsidRDefault="00C53E2A" w:rsidP="00C53E2A">
            <w:pPr>
              <w:jc w:val="left"/>
            </w:pPr>
            <w:r>
              <w:t>Aug</w:t>
            </w:r>
            <w:r>
              <w:rPr>
                <w:rFonts w:hint="eastAsia"/>
              </w:rPr>
              <w:t xml:space="preserve">. </w:t>
            </w:r>
            <w:r>
              <w:t>20, 2021</w:t>
            </w:r>
          </w:p>
        </w:tc>
        <w:tc>
          <w:tcPr>
            <w:tcW w:w="5178" w:type="dxa"/>
            <w:vAlign w:val="center"/>
          </w:tcPr>
          <w:p w:rsidR="00C53E2A" w:rsidRPr="00BA3994" w:rsidRDefault="00C53E2A" w:rsidP="00C53E2A">
            <w:pPr>
              <w:jc w:val="left"/>
            </w:pPr>
            <w:r>
              <w:rPr>
                <w:rFonts w:hint="eastAsia"/>
              </w:rPr>
              <w:t>Spec Update</w:t>
            </w:r>
          </w:p>
        </w:tc>
      </w:tr>
      <w:tr w:rsidR="00C53E2A" w:rsidRPr="00BA3994" w:rsidTr="001E1EFE">
        <w:tc>
          <w:tcPr>
            <w:tcW w:w="1121" w:type="dxa"/>
            <w:vAlign w:val="center"/>
          </w:tcPr>
          <w:p w:rsidR="00C53E2A" w:rsidRPr="00BA3994" w:rsidRDefault="00C53E2A" w:rsidP="00C53E2A">
            <w:pPr>
              <w:jc w:val="center"/>
            </w:pPr>
            <w:r>
              <w:rPr>
                <w:rFonts w:hint="eastAsia"/>
              </w:rPr>
              <w:t>1.1</w:t>
            </w:r>
          </w:p>
        </w:tc>
        <w:tc>
          <w:tcPr>
            <w:tcW w:w="1659" w:type="dxa"/>
            <w:vAlign w:val="center"/>
          </w:tcPr>
          <w:p w:rsidR="00C53E2A" w:rsidRPr="00BA3994" w:rsidRDefault="00C53E2A" w:rsidP="00C53E2A">
            <w:pPr>
              <w:jc w:val="center"/>
            </w:pPr>
            <w:r>
              <w:rPr>
                <w:rFonts w:hint="eastAsia"/>
              </w:rPr>
              <w:t>TS Team</w:t>
            </w:r>
          </w:p>
        </w:tc>
        <w:tc>
          <w:tcPr>
            <w:tcW w:w="1670" w:type="dxa"/>
            <w:vAlign w:val="center"/>
          </w:tcPr>
          <w:p w:rsidR="00C53E2A" w:rsidRDefault="00C53E2A" w:rsidP="00C53E2A">
            <w:pPr>
              <w:jc w:val="left"/>
            </w:pPr>
            <w:r>
              <w:rPr>
                <w:rFonts w:hint="eastAsia"/>
              </w:rPr>
              <w:t xml:space="preserve">Feb. </w:t>
            </w:r>
            <w:r>
              <w:t>22, 2021</w:t>
            </w:r>
          </w:p>
        </w:tc>
        <w:tc>
          <w:tcPr>
            <w:tcW w:w="5178" w:type="dxa"/>
            <w:vAlign w:val="center"/>
          </w:tcPr>
          <w:p w:rsidR="00C53E2A" w:rsidRPr="00BA3994" w:rsidRDefault="00C53E2A" w:rsidP="00C53E2A">
            <w:pPr>
              <w:jc w:val="left"/>
            </w:pPr>
            <w:r>
              <w:rPr>
                <w:rFonts w:hint="eastAsia"/>
              </w:rPr>
              <w:t>Spec Update</w:t>
            </w:r>
          </w:p>
        </w:tc>
      </w:tr>
      <w:tr w:rsidR="00C53E2A" w:rsidRPr="00BA3994" w:rsidTr="001E1EFE">
        <w:tc>
          <w:tcPr>
            <w:tcW w:w="1121" w:type="dxa"/>
            <w:vAlign w:val="center"/>
          </w:tcPr>
          <w:p w:rsidR="00C53E2A" w:rsidRPr="00BA3994" w:rsidRDefault="00C53E2A" w:rsidP="00C53E2A">
            <w:pPr>
              <w:jc w:val="center"/>
            </w:pPr>
            <w:r w:rsidRPr="00BA3994">
              <w:rPr>
                <w:rFonts w:hint="eastAsia"/>
              </w:rPr>
              <w:t>1.0</w:t>
            </w:r>
          </w:p>
        </w:tc>
        <w:tc>
          <w:tcPr>
            <w:tcW w:w="1659" w:type="dxa"/>
            <w:vAlign w:val="center"/>
          </w:tcPr>
          <w:p w:rsidR="00C53E2A" w:rsidRPr="00BA3994" w:rsidRDefault="00C53E2A" w:rsidP="00C53E2A">
            <w:pPr>
              <w:jc w:val="center"/>
            </w:pPr>
            <w:r w:rsidRPr="00BA3994">
              <w:t>TS Team</w:t>
            </w:r>
          </w:p>
        </w:tc>
        <w:tc>
          <w:tcPr>
            <w:tcW w:w="1670" w:type="dxa"/>
            <w:vAlign w:val="center"/>
          </w:tcPr>
          <w:p w:rsidR="00C53E2A" w:rsidRPr="00BA3994" w:rsidRDefault="00C53E2A" w:rsidP="00C53E2A">
            <w:pPr>
              <w:jc w:val="left"/>
            </w:pPr>
            <w:r>
              <w:t>Feb</w:t>
            </w:r>
            <w:r w:rsidRPr="00BA3994">
              <w:rPr>
                <w:rFonts w:hint="eastAsia"/>
              </w:rPr>
              <w:t xml:space="preserve">. </w:t>
            </w:r>
            <w:r>
              <w:t>18</w:t>
            </w:r>
            <w:r w:rsidRPr="00BA3994">
              <w:t>, 20</w:t>
            </w:r>
            <w:r>
              <w:t>20</w:t>
            </w:r>
          </w:p>
        </w:tc>
        <w:tc>
          <w:tcPr>
            <w:tcW w:w="5178" w:type="dxa"/>
            <w:vAlign w:val="center"/>
          </w:tcPr>
          <w:p w:rsidR="00C53E2A" w:rsidRPr="00BA3994" w:rsidRDefault="00C53E2A" w:rsidP="00C53E2A">
            <w:pPr>
              <w:jc w:val="left"/>
            </w:pPr>
            <w:r w:rsidRPr="00BA3994">
              <w:rPr>
                <w:rFonts w:hint="eastAsia"/>
              </w:rPr>
              <w:t>Initial Release</w:t>
            </w:r>
          </w:p>
        </w:tc>
      </w:tr>
    </w:tbl>
    <w:p w:rsidR="00AE78AB" w:rsidRPr="007B495A" w:rsidRDefault="00AE78AB" w:rsidP="008A5513">
      <w:pPr>
        <w:pStyle w:val="BodyText"/>
        <w:jc w:val="left"/>
        <w:rPr>
          <w:color w:val="FF0000"/>
        </w:rPr>
      </w:pPr>
    </w:p>
    <w:sectPr w:rsidR="00AE78AB" w:rsidRPr="007B495A" w:rsidSect="000411C4">
      <w:headerReference w:type="first" r:id="rId12"/>
      <w:footerReference w:type="first" r:id="rId13"/>
      <w:pgSz w:w="11906" w:h="16838"/>
      <w:pgMar w:top="1134" w:right="1134" w:bottom="1134" w:left="1134" w:header="1417" w:footer="850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168F9" w:rsidRDefault="009168F9" w:rsidP="00FF5513">
      <w:pPr>
        <w:spacing w:before="0" w:after="0" w:line="240" w:lineRule="auto"/>
      </w:pPr>
      <w:r>
        <w:separator/>
      </w:r>
    </w:p>
  </w:endnote>
  <w:endnote w:type="continuationSeparator" w:id="0">
    <w:p w:rsidR="009168F9" w:rsidRDefault="009168F9" w:rsidP="00FF551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729E" w:rsidRPr="002F0751" w:rsidRDefault="00120B7B" w:rsidP="002F0751">
    <w:pPr>
      <w:pStyle w:val="Footer"/>
      <w:tabs>
        <w:tab w:val="clear" w:pos="4513"/>
        <w:tab w:val="clear" w:pos="9026"/>
      </w:tabs>
    </w:pPr>
    <w:r>
      <w:rPr>
        <w:noProof/>
      </w:rPr>
      <w:drawing>
        <wp:anchor distT="0" distB="0" distL="114300" distR="114300" simplePos="0" relativeHeight="251653120" behindDoc="1" locked="0" layoutInCell="1" allowOverlap="1" wp14:anchorId="3C2C0A38" wp14:editId="0090EC1A">
          <wp:simplePos x="0" y="0"/>
          <wp:positionH relativeFrom="page">
            <wp:posOffset>316865</wp:posOffset>
          </wp:positionH>
          <wp:positionV relativeFrom="page">
            <wp:posOffset>10213975</wp:posOffset>
          </wp:positionV>
          <wp:extent cx="748665" cy="287655"/>
          <wp:effectExtent l="0" t="0" r="0" b="0"/>
          <wp:wrapNone/>
          <wp:docPr id="62" name="그림 62" descr="C:\Users\John.Chung\AppData\Local\Microsoft\Windows\INetCache\Content.Word\IDI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John.Chung\AppData\Local\Microsoft\Windows\INetCache\Content.Word\IDIS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665" cy="2876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F0751">
      <w:rPr>
        <w:noProof/>
      </w:rPr>
      <mc:AlternateContent>
        <mc:Choice Requires="wps">
          <w:drawing>
            <wp:anchor distT="45720" distB="45720" distL="114300" distR="114300" simplePos="0" relativeHeight="251657216" behindDoc="0" locked="0" layoutInCell="1" allowOverlap="1" wp14:anchorId="52BE482F" wp14:editId="68E40964">
              <wp:simplePos x="0" y="0"/>
              <wp:positionH relativeFrom="column">
                <wp:posOffset>5721350</wp:posOffset>
              </wp:positionH>
              <wp:positionV relativeFrom="page">
                <wp:posOffset>10099040</wp:posOffset>
              </wp:positionV>
              <wp:extent cx="414000" cy="576000"/>
              <wp:effectExtent l="0" t="0" r="5715" b="0"/>
              <wp:wrapSquare wrapText="bothSides"/>
              <wp:docPr id="59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4000" cy="576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Default="002F0751" w:rsidP="002F0751">
                          <w:pPr>
                            <w:spacing w:before="0" w:after="0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\* SBCHAR  \* MERGEFORMAT </w:instrText>
                          </w:r>
                          <w:r>
                            <w:fldChar w:fldCharType="separate"/>
                          </w:r>
                          <w:r w:rsidR="008257C1">
                            <w:rPr>
                              <w:noProof/>
                            </w:rPr>
                            <w:t>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BE482F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450.5pt;margin-top:795.2pt;width:32.6pt;height:45.3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" stroked="f">
              <v:textbox>
                <w:txbxContent>
                  <w:p w:rsidR="002F0751" w:rsidRDefault="002F0751" w:rsidP="002F0751">
                    <w:pPr>
                      <w:spacing w:before="0" w:after="0"/>
                      <w:jc w:val="right"/>
                    </w:pPr>
                    <w:r>
                      <w:fldChar w:fldCharType="begin"/>
                    </w:r>
                    <w:r>
                      <w:instrText xml:space="preserve"> PAGE  \* SBCHAR  \* MERGEFORMAT </w:instrText>
                    </w:r>
                    <w:r>
                      <w:fldChar w:fldCharType="separate"/>
                    </w:r>
                    <w:r w:rsidR="008257C1">
                      <w:rPr>
                        <w:noProof/>
                      </w:rPr>
                      <w:t>6</w:t>
                    </w:r>
                    <w:r>
                      <w:fldChar w:fldCharType="end"/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="002F0751"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0F49303A" wp14:editId="05CBCDF5">
              <wp:simplePos x="0" y="0"/>
              <wp:positionH relativeFrom="page">
                <wp:align>center</wp:align>
              </wp:positionH>
              <wp:positionV relativeFrom="page">
                <wp:posOffset>10099040</wp:posOffset>
              </wp:positionV>
              <wp:extent cx="2865600" cy="576000"/>
              <wp:effectExtent l="0" t="0" r="0" b="0"/>
              <wp:wrapSquare wrapText="bothSides"/>
              <wp:docPr id="60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65600" cy="576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Default="00B55C6B" w:rsidP="002F0751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STYLEREF  </w:instrText>
                          </w:r>
                          <w:r>
                            <w:instrText>부제</w:instrText>
                          </w:r>
                          <w:r>
                            <w:instrText>,</w:instrText>
                          </w:r>
                          <w:r>
                            <w:instrText>부제</w:instrText>
                          </w:r>
                          <w:r>
                            <w:instrText>(</w:instrText>
                          </w:r>
                          <w:r>
                            <w:instrText>버전정보</w:instrText>
                          </w:r>
                          <w:r>
                            <w:instrText xml:space="preserve">)  \* MERGEFORMAT </w:instrText>
                          </w:r>
                          <w:r>
                            <w:fldChar w:fldCharType="separate"/>
                          </w:r>
                          <w:r w:rsidR="00C53E2A">
                            <w:rPr>
                              <w:b/>
                              <w:bCs/>
                              <w:noProof/>
                            </w:rPr>
                            <w:t xml:space="preserve">Error! Use the Home tab to apply </w:t>
                          </w:r>
                          <w:r w:rsidR="00C53E2A">
                            <w:rPr>
                              <w:b/>
                              <w:bCs/>
                              <w:noProof/>
                            </w:rPr>
                            <w:t>부제</w:t>
                          </w:r>
                          <w:r w:rsidR="00C53E2A">
                            <w:rPr>
                              <w:b/>
                              <w:bCs/>
                              <w:noProof/>
                            </w:rPr>
                            <w:t>,</w:t>
                          </w:r>
                          <w:r w:rsidR="00C53E2A">
                            <w:rPr>
                              <w:b/>
                              <w:bCs/>
                              <w:noProof/>
                            </w:rPr>
                            <w:t>부제</w:t>
                          </w:r>
                          <w:r w:rsidR="00C53E2A">
                            <w:rPr>
                              <w:b/>
                              <w:bCs/>
                              <w:noProof/>
                            </w:rPr>
                            <w:t>(</w:t>
                          </w:r>
                          <w:r w:rsidR="00C53E2A">
                            <w:rPr>
                              <w:b/>
                              <w:bCs/>
                              <w:noProof/>
                            </w:rPr>
                            <w:t>버전정보</w:t>
                          </w:r>
                          <w:r w:rsidR="00C53E2A">
                            <w:rPr>
                              <w:b/>
                              <w:bCs/>
                              <w:noProof/>
                            </w:rPr>
                            <w:t>) to the text that you want to appear here.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F49303A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0;margin-top:795.2pt;width:225.65pt;height:45.35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" stroked="f">
              <v:textbox>
                <w:txbxContent>
                  <w:p w:rsidR="002F0751" w:rsidRDefault="00B55C6B" w:rsidP="002F0751">
                    <w:pPr>
                      <w:jc w:val="center"/>
                    </w:pPr>
                    <w:r>
                      <w:fldChar w:fldCharType="begin"/>
                    </w:r>
                    <w:r>
                      <w:instrText xml:space="preserve"> STYLEREF  </w:instrText>
                    </w:r>
                    <w:r>
                      <w:instrText>부제</w:instrText>
                    </w:r>
                    <w:r>
                      <w:instrText>,</w:instrText>
                    </w:r>
                    <w:r>
                      <w:instrText>부제</w:instrText>
                    </w:r>
                    <w:r>
                      <w:instrText>(</w:instrText>
                    </w:r>
                    <w:r>
                      <w:instrText>버전정보</w:instrText>
                    </w:r>
                    <w:r>
                      <w:instrText xml:space="preserve">)  \* MERGEFORMAT </w:instrText>
                    </w:r>
                    <w:r>
                      <w:fldChar w:fldCharType="separate"/>
                    </w:r>
                    <w:r w:rsidR="00C53E2A">
                      <w:rPr>
                        <w:b/>
                        <w:bCs/>
                        <w:noProof/>
                      </w:rPr>
                      <w:t xml:space="preserve">Error! Use the Home tab to apply </w:t>
                    </w:r>
                    <w:r w:rsidR="00C53E2A">
                      <w:rPr>
                        <w:b/>
                        <w:bCs/>
                        <w:noProof/>
                      </w:rPr>
                      <w:t>부제</w:t>
                    </w:r>
                    <w:r w:rsidR="00C53E2A">
                      <w:rPr>
                        <w:b/>
                        <w:bCs/>
                        <w:noProof/>
                      </w:rPr>
                      <w:t>,</w:t>
                    </w:r>
                    <w:r w:rsidR="00C53E2A">
                      <w:rPr>
                        <w:b/>
                        <w:bCs/>
                        <w:noProof/>
                      </w:rPr>
                      <w:t>부제</w:t>
                    </w:r>
                    <w:r w:rsidR="00C53E2A">
                      <w:rPr>
                        <w:b/>
                        <w:bCs/>
                        <w:noProof/>
                      </w:rPr>
                      <w:t>(</w:t>
                    </w:r>
                    <w:r w:rsidR="00C53E2A">
                      <w:rPr>
                        <w:b/>
                        <w:bCs/>
                        <w:noProof/>
                      </w:rPr>
                      <w:t>버전정보</w:t>
                    </w:r>
                    <w:r w:rsidR="00C53E2A">
                      <w:rPr>
                        <w:b/>
                        <w:bCs/>
                        <w:noProof/>
                      </w:rPr>
                      <w:t>) to the text that you want to appear here.</w:t>
                    </w:r>
                    <w: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 w:rsidR="002F0751"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76A8DBE9" wp14:editId="4709646B">
              <wp:simplePos x="0" y="0"/>
              <wp:positionH relativeFrom="page">
                <wp:posOffset>7056755</wp:posOffset>
              </wp:positionH>
              <wp:positionV relativeFrom="page">
                <wp:align>bottom</wp:align>
              </wp:positionV>
              <wp:extent cx="54000" cy="432000"/>
              <wp:effectExtent l="0" t="0" r="3175" b="6350"/>
              <wp:wrapNone/>
              <wp:docPr id="61" name="직사각형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000" cy="432000"/>
                      </a:xfrm>
                      <a:prstGeom prst="rect">
                        <a:avLst/>
                      </a:prstGeom>
                      <a:solidFill>
                        <a:srgbClr val="37869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B10B3DF" id="직사각형 61" o:spid="_x0000_s1026" style="position:absolute;left:0;text-align:left;margin-left:555.65pt;margin-top:0;width:4.25pt;height:34pt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" fillcolor="#378695" stroked="f" strokeweight="1pt">
              <w10:wrap anchorx="page" anchory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08CB" w:rsidRDefault="004608CB" w:rsidP="00340849">
    <w:pPr>
      <w:pStyle w:val="Footer"/>
      <w:tabs>
        <w:tab w:val="clear" w:pos="4513"/>
        <w:tab w:val="clear" w:pos="9026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257D372E" wp14:editId="4FBA94E9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560000" cy="1170000"/>
              <wp:effectExtent l="0" t="0" r="3175" b="0"/>
              <wp:wrapNone/>
              <wp:docPr id="10" name="그룹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60000" cy="1170000"/>
                        <a:chOff x="0" y="0"/>
                        <a:chExt cx="7561507" cy="1171507"/>
                      </a:xfrm>
                    </wpg:grpSpPr>
                    <wps:wsp>
                      <wps:cNvPr id="1" name="직사각형 1"/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solidFill>
                          <a:srgbClr val="008B9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" name="직사각형 2"/>
                      <wps:cNvSpPr/>
                      <wps:spPr>
                        <a:xfrm>
                          <a:off x="0" y="361507"/>
                          <a:ext cx="360000" cy="810000"/>
                        </a:xfrm>
                        <a:prstGeom prst="rect">
                          <a:avLst/>
                        </a:prstGeom>
                        <a:solidFill>
                          <a:srgbClr val="1A727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직사각형 3"/>
                      <wps:cNvSpPr/>
                      <wps:spPr>
                        <a:xfrm>
                          <a:off x="361507" y="0"/>
                          <a:ext cx="7200000" cy="360000"/>
                        </a:xfrm>
                        <a:prstGeom prst="rect">
                          <a:avLst/>
                        </a:prstGeom>
                        <a:solidFill>
                          <a:srgbClr val="069AA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608CB" w:rsidRPr="0051578E" w:rsidRDefault="009168F9" w:rsidP="007018AA">
                            <w:pPr>
                              <w:pStyle w:val="Titlepage02"/>
                              <w:rPr>
                                <w:b/>
                                <w:color w:val="FFFFFF" w:themeColor="background1"/>
                              </w:rPr>
                            </w:pPr>
                            <w:hyperlink r:id="rId1" w:history="1">
                              <w:r w:rsidR="0051578E" w:rsidRPr="0051578E">
                                <w:rPr>
                                  <w:rStyle w:val="Hyperlink"/>
                                  <w:rFonts w:cs="Arial"/>
                                  <w:b/>
                                  <w:color w:val="FFFFFF" w:themeColor="background1"/>
                                  <w:w w:val="120"/>
                                  <w:sz w:val="17"/>
                                  <w:szCs w:val="17"/>
                                  <w:u w:val="none"/>
                                </w:rPr>
                                <w:t>www.idisglobal.com</w:t>
                              </w:r>
                            </w:hyperlink>
                            <w:r w:rsidR="0051578E" w:rsidRPr="0051578E">
                              <w:rPr>
                                <w:rFonts w:cs="Arial"/>
                                <w:b/>
                                <w:color w:val="FFFFFF" w:themeColor="background1"/>
                                <w:w w:val="120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="004608CB" w:rsidRPr="0051578E">
                              <w:rPr>
                                <w:rFonts w:cs="Arial"/>
                                <w:b/>
                                <w:color w:val="FFFFFF" w:themeColor="background1"/>
                                <w:w w:val="120"/>
                                <w:sz w:val="17"/>
                                <w:szCs w:val="17"/>
                              </w:rPr>
                              <w:t xml:space="preserve">| </w:t>
                            </w:r>
                            <w:hyperlink r:id="rId2" w:history="1">
                              <w:r w:rsidR="004608CB" w:rsidRPr="0051578E">
                                <w:rPr>
                                  <w:rStyle w:val="Hyperlink"/>
                                  <w:rFonts w:cs="Arial"/>
                                  <w:b/>
                                  <w:color w:val="FFFFFF" w:themeColor="background1"/>
                                  <w:w w:val="120"/>
                                  <w:sz w:val="17"/>
                                  <w:szCs w:val="17"/>
                                  <w:u w:val="none"/>
                                </w:rPr>
                                <w:t>www.idis.co.kr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" name="직사각형 4"/>
                      <wps:cNvSpPr/>
                      <wps:spPr>
                        <a:xfrm>
                          <a:off x="361507" y="361507"/>
                          <a:ext cx="7200000" cy="810000"/>
                        </a:xfrm>
                        <a:prstGeom prst="rect">
                          <a:avLst/>
                        </a:prstGeom>
                        <a:solidFill>
                          <a:srgbClr val="3786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608CB" w:rsidRPr="0051578E" w:rsidRDefault="004608CB" w:rsidP="007018AA">
                            <w:pPr>
                              <w:pStyle w:val="Titlepage03"/>
                              <w:rPr>
                                <w:b/>
                                <w:sz w:val="23"/>
                                <w:szCs w:val="23"/>
                              </w:rPr>
                            </w:pPr>
                            <w:r w:rsidRPr="0051578E">
                              <w:t>©2014 IDIS Co., Ltd. All rights reserved. IDIS and identifying product names and numbers herein are registered trademarks of IDIS Co., Ltd.</w:t>
                            </w:r>
                            <w:r w:rsidRPr="0051578E">
                              <w:br/>
                              <w:t>All non-IDIS brands and product names are trademarks of their respective companies.</w:t>
                            </w:r>
                            <w:r w:rsidRPr="0051578E">
                              <w:br/>
                              <w:t>Product appearance, build status and/or specifications are subject to change without notice.</w:t>
                            </w:r>
                            <w:r w:rsidRPr="0051578E"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57D372E" id="그룹 10" o:spid="_x0000_s1035" style="position:absolute;left:0;text-align:left;margin-left:0;margin-top:0;width:595.3pt;height:92.15pt;z-index:251651072;mso-position-horizontal:left;mso-position-horizontal-relative:page;mso-position-vertical:bottom;mso-position-vertical-relative:page;mso-width-relative:margin;mso-height-relative:margin" coordsize="75615,11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">
              <v:rect id="직사각형 1" o:spid="_x0000_s1036" style="position:absolute;width:3600;height:36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89yrsA&#10;AADaAAAADwAAAGRycy9kb3ducmV2LnhtbERPvQrCMBDeBd8hnOCmqQ4i1SgiCK7WiridzdkWm0tp&#10;oq0+vREEp+Pj+73lujOVeFLjSssKJuMIBHFmdcm5gvS4G81BOI+ssbJMCl7kYL3q95YYa9vygZ6J&#10;z0UIYRejgsL7OpbSZQUZdGNbEwfuZhuDPsAml7rBNoSbSk6jaCYNlhwaCqxpW1B2Tx5GwVHON4f0&#10;dOGzuT6SnN+4T1tUajjoNgsQnjr/F//cex3mw/eV75WrDwA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DsPPcq7AAAA2gAAAA8AAAAAAAAAAAAAAAAAmAIAAGRycy9kb3ducmV2Lnht&#10;bFBLBQYAAAAABAAEAPUAAACAAwAAAAA=&#10;" fillcolor="#008b92" stroked="f" strokeweight="1pt"/>
              <v:rect id="직사각형 2" o:spid="_x0000_s1037" style="position:absolute;top:3615;width:3600;height:81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B2nJMQA&#10;AADaAAAADwAAAGRycy9kb3ducmV2LnhtbESPT2vCQBTE7wW/w/IEb3VjkFKiq0hAsEUP/kHw9sw+&#10;k2D2bZJdY/z23UKhx2FmfsPMl72pREetKy0rmIwjEMSZ1SXnCk7H9fsnCOeRNVaWScGLHCwXg7c5&#10;Jto+eU/dweciQNglqKDwvk6kdFlBBt3Y1sTBu9nWoA+yzaVu8RngppJxFH1IgyWHhQJrSgvK7oeH&#10;UdBc0++mm+7P29flNmkeabzafcVKjYb9agbCU+//w3/tjVYQw++VcAPk4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wdpyTEAAAA2gAAAA8AAAAAAAAAAAAAAAAAmAIAAGRycy9k&#10;b3ducmV2LnhtbFBLBQYAAAAABAAEAPUAAACJAwAAAAA=&#10;" fillcolor="#1a727e" stroked="f" strokeweight="1pt"/>
              <v:rect id="직사각형 3" o:spid="_x0000_s1038" style="position:absolute;left:3615;width:72000;height:36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0CiZcUA&#10;AADaAAAADwAAAGRycy9kb3ducmV2LnhtbESPQWsCMRSE7wX/Q3hCbzWrVSmrUapU2EJRqlJ6fG6e&#10;m6Wbl2WT6tpfbwqCx2FmvmGm89ZW4kSNLx0r6PcSEMS50yUXCva71dMLCB+QNVaOScGFPMxnnYcp&#10;ptqd+ZNO21CICGGfogITQp1K6XNDFn3P1cTRO7rGYoiyKaRu8BzhtpKDJBlLiyXHBYM1LQ3lP9tf&#10;qyALmz95MJfVYP3xztnou30bfi2Ueuy2rxMQgdpwD9/amVbwDP9X4g2Qsy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zQKJlxQAAANoAAAAPAAAAAAAAAAAAAAAAAJgCAABkcnMv&#10;ZG93bnJldi54bWxQSwUGAAAAAAQABAD1AAAAigMAAAAA&#10;" fillcolor="#069aa8" stroked="f" strokeweight="1pt">
                <v:textbox>
                  <w:txbxContent>
                    <w:p w:rsidR="004608CB" w:rsidRPr="0051578E" w:rsidRDefault="00320A7B" w:rsidP="007018AA">
                      <w:pPr>
                        <w:pStyle w:val="Titlepage02"/>
                        <w:rPr>
                          <w:b/>
                          <w:color w:val="FFFFFF" w:themeColor="background1"/>
                        </w:rPr>
                      </w:pPr>
                      <w:hyperlink r:id="rId3" w:history="1">
                        <w:r w:rsidR="0051578E" w:rsidRPr="0051578E">
                          <w:rPr>
                            <w:rStyle w:val="a7"/>
                            <w:rFonts w:cs="Arial"/>
                            <w:b/>
                            <w:color w:val="FFFFFF" w:themeColor="background1"/>
                            <w:w w:val="120"/>
                            <w:sz w:val="17"/>
                            <w:szCs w:val="17"/>
                            <w:u w:val="none"/>
                          </w:rPr>
                          <w:t>www.idisglobal.com</w:t>
                        </w:r>
                      </w:hyperlink>
                      <w:r w:rsidR="0051578E" w:rsidRPr="0051578E">
                        <w:rPr>
                          <w:rFonts w:cs="Arial"/>
                          <w:b/>
                          <w:color w:val="FFFFFF" w:themeColor="background1"/>
                          <w:w w:val="120"/>
                          <w:sz w:val="17"/>
                          <w:szCs w:val="17"/>
                        </w:rPr>
                        <w:t xml:space="preserve"> </w:t>
                      </w:r>
                      <w:r w:rsidR="004608CB" w:rsidRPr="0051578E">
                        <w:rPr>
                          <w:rFonts w:cs="Arial"/>
                          <w:b/>
                          <w:color w:val="FFFFFF" w:themeColor="background1"/>
                          <w:w w:val="120"/>
                          <w:sz w:val="17"/>
                          <w:szCs w:val="17"/>
                        </w:rPr>
                        <w:t xml:space="preserve">| </w:t>
                      </w:r>
                      <w:hyperlink r:id="rId4" w:history="1">
                        <w:r w:rsidR="004608CB" w:rsidRPr="0051578E">
                          <w:rPr>
                            <w:rStyle w:val="a7"/>
                            <w:rFonts w:cs="Arial"/>
                            <w:b/>
                            <w:color w:val="FFFFFF" w:themeColor="background1"/>
                            <w:w w:val="120"/>
                            <w:sz w:val="17"/>
                            <w:szCs w:val="17"/>
                            <w:u w:val="none"/>
                          </w:rPr>
                          <w:t>www.idis.co.kr</w:t>
                        </w:r>
                      </w:hyperlink>
                    </w:p>
                  </w:txbxContent>
                </v:textbox>
              </v:rect>
              <v:rect id="직사각형 4" o:spid="_x0000_s1039" style="position:absolute;left:3615;top:3615;width:72000;height:81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0JL1MMA&#10;AADaAAAADwAAAGRycy9kb3ducmV2LnhtbESPQYvCMBSE7wv+h/AEb5oqKtI1yqqIevBg14u3R/O2&#10;LTYvtYm2/fdmYWGPw8x8wyzXrSnFi2pXWFYwHkUgiFOrC84UXL/3wwUI55E1lpZJQUcO1qvexxJj&#10;bRu+0CvxmQgQdjEqyL2vYildmpNBN7IVcfB+bG3QB1lnUtfYBLgp5SSK5tJgwWEhx4q2OaX35GkU&#10;NNemO55vm8dhN7/NWttNDveTUWrQb78+QXhq/X/4r33UCqbweyXcALl6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0JL1MMAAADaAAAADwAAAAAAAAAAAAAAAACYAgAAZHJzL2Rv&#10;d25yZXYueG1sUEsFBgAAAAAEAAQA9QAAAIgDAAAAAA==&#10;" fillcolor="#378695" stroked="f" strokeweight="1pt">
                <v:textbox>
                  <w:txbxContent>
                    <w:p w:rsidR="004608CB" w:rsidRPr="0051578E" w:rsidRDefault="004608CB" w:rsidP="007018AA">
                      <w:pPr>
                        <w:pStyle w:val="Titlepage03"/>
                        <w:rPr>
                          <w:b/>
                          <w:sz w:val="23"/>
                          <w:szCs w:val="23"/>
                        </w:rPr>
                      </w:pPr>
                      <w:r w:rsidRPr="0051578E">
                        <w:t>©2014 IDIS Co., Ltd. All rights reserved. IDIS and identifying product names and numbers herein are registered trademarks of IDIS Co., Ltd.</w:t>
                      </w:r>
                      <w:r w:rsidRPr="0051578E">
                        <w:br/>
                        <w:t>All non-IDIS brands and product names are trademarks of their respective companies.</w:t>
                      </w:r>
                      <w:r w:rsidRPr="0051578E">
                        <w:br/>
                        <w:t>Product appearance, build status and/or specifications are subject to change without notice.</w:t>
                      </w:r>
                      <w:r w:rsidRPr="0051578E">
                        <w:br/>
                      </w:r>
                    </w:p>
                  </w:txbxContent>
                </v:textbox>
              </v:rect>
              <w10:wrap anchorx="page" anchory="page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863F6" w:rsidRDefault="002F0751" w:rsidP="00340849">
    <w:pPr>
      <w:pStyle w:val="Footer"/>
      <w:tabs>
        <w:tab w:val="clear" w:pos="4513"/>
        <w:tab w:val="clear" w:pos="9026"/>
      </w:tabs>
    </w:pPr>
    <w:r>
      <w:rPr>
        <w:noProof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06C0D48F" wp14:editId="2EA72B6C">
              <wp:simplePos x="0" y="0"/>
              <wp:positionH relativeFrom="column">
                <wp:posOffset>5721350</wp:posOffset>
              </wp:positionH>
              <wp:positionV relativeFrom="page">
                <wp:posOffset>10099040</wp:posOffset>
              </wp:positionV>
              <wp:extent cx="414000" cy="576000"/>
              <wp:effectExtent l="0" t="0" r="5715" b="0"/>
              <wp:wrapSquare wrapText="bothSides"/>
              <wp:docPr id="217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4000" cy="576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411C4" w:rsidRDefault="00CB4599" w:rsidP="00652798">
                          <w:pPr>
                            <w:spacing w:before="0" w:after="0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\* SBCHAR  \* MERGEFORMAT </w:instrText>
                          </w:r>
                          <w:r>
                            <w:fldChar w:fldCharType="separate"/>
                          </w:r>
                          <w:r w:rsidR="008257C1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C0D48F" id="_x0000_t202" coordsize="21600,21600" o:spt="202" path="m,l,21600r21600,l21600,xe">
              <v:stroke joinstyle="miter"/>
              <v:path gradientshapeok="t" o:connecttype="rect"/>
            </v:shapetype>
            <v:shape id="_x0000_s1042" type="#_x0000_t202" style="position:absolute;left:0;text-align:left;margin-left:450.5pt;margin-top:795.2pt;width:32.6pt;height:45.3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" stroked="f">
              <v:textbox>
                <w:txbxContent>
                  <w:p w:rsidR="000411C4" w:rsidRDefault="00CB4599" w:rsidP="00652798">
                    <w:pPr>
                      <w:spacing w:before="0" w:after="0"/>
                      <w:jc w:val="right"/>
                    </w:pPr>
                    <w:r>
                      <w:fldChar w:fldCharType="begin"/>
                    </w:r>
                    <w:r>
                      <w:instrText xml:space="preserve"> PAGE  \* SBCHAR  \* MERGEFORMAT </w:instrText>
                    </w:r>
                    <w:r>
                      <w:fldChar w:fldCharType="separate"/>
                    </w:r>
                    <w:r w:rsidR="008257C1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706368" behindDoc="0" locked="0" layoutInCell="1" allowOverlap="1" wp14:anchorId="5E398DEC" wp14:editId="61067FB5">
              <wp:simplePos x="0" y="0"/>
              <wp:positionH relativeFrom="page">
                <wp:align>center</wp:align>
              </wp:positionH>
              <wp:positionV relativeFrom="page">
                <wp:posOffset>10099040</wp:posOffset>
              </wp:positionV>
              <wp:extent cx="2865600" cy="576000"/>
              <wp:effectExtent l="0" t="0" r="0" b="0"/>
              <wp:wrapSquare wrapText="bothSides"/>
              <wp:docPr id="5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65600" cy="576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Default="00B55C6B" w:rsidP="002F0751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STYLEREF  </w:instrText>
                          </w:r>
                          <w:r>
                            <w:instrText>부제</w:instrText>
                          </w:r>
                          <w:r>
                            <w:instrText>,</w:instrText>
                          </w:r>
                          <w:r>
                            <w:instrText>부제</w:instrText>
                          </w:r>
                          <w:r>
                            <w:instrText>(</w:instrText>
                          </w:r>
                          <w:r>
                            <w:instrText>버전정보</w:instrText>
                          </w:r>
                          <w:r>
                            <w:instrText xml:space="preserve">)  \* MERGEFORMAT </w:instrText>
                          </w:r>
                          <w:r>
                            <w:fldChar w:fldCharType="separate"/>
                          </w:r>
                          <w:r w:rsidR="00C53E2A">
                            <w:rPr>
                              <w:b/>
                              <w:bCs/>
                              <w:noProof/>
                            </w:rPr>
                            <w:t xml:space="preserve">Error! Use the Home tab to apply </w:t>
                          </w:r>
                          <w:r w:rsidR="00C53E2A">
                            <w:rPr>
                              <w:b/>
                              <w:bCs/>
                              <w:noProof/>
                            </w:rPr>
                            <w:t>부제</w:t>
                          </w:r>
                          <w:r w:rsidR="00C53E2A">
                            <w:rPr>
                              <w:b/>
                              <w:bCs/>
                              <w:noProof/>
                            </w:rPr>
                            <w:t>,</w:t>
                          </w:r>
                          <w:r w:rsidR="00C53E2A">
                            <w:rPr>
                              <w:b/>
                              <w:bCs/>
                              <w:noProof/>
                            </w:rPr>
                            <w:t>부제</w:t>
                          </w:r>
                          <w:r w:rsidR="00C53E2A">
                            <w:rPr>
                              <w:b/>
                              <w:bCs/>
                              <w:noProof/>
                            </w:rPr>
                            <w:t>(</w:t>
                          </w:r>
                          <w:r w:rsidR="00C53E2A">
                            <w:rPr>
                              <w:b/>
                              <w:bCs/>
                              <w:noProof/>
                            </w:rPr>
                            <w:t>버전정보</w:t>
                          </w:r>
                          <w:r w:rsidR="00C53E2A">
                            <w:rPr>
                              <w:b/>
                              <w:bCs/>
                              <w:noProof/>
                            </w:rPr>
                            <w:t>) to the text that you want to appear here.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398DEC" id="_x0000_t202" coordsize="21600,21600" o:spt="202" path="m,l,21600r21600,l21600,xe">
              <v:stroke joinstyle="miter"/>
              <v:path gradientshapeok="t" o:connecttype="rect"/>
            </v:shapetype>
            <v:shape id="_x0000_s1043" type="#_x0000_t202" style="position:absolute;left:0;text-align:left;margin-left:0;margin-top:795.2pt;width:225.65pt;height:45.35pt;z-index:251706368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" stroked="f">
              <v:textbox>
                <w:txbxContent>
                  <w:p w:rsidR="002F0751" w:rsidRDefault="00B55C6B" w:rsidP="002F0751">
                    <w:pPr>
                      <w:jc w:val="center"/>
                    </w:pPr>
                    <w:r>
                      <w:fldChar w:fldCharType="begin"/>
                    </w:r>
                    <w:r>
                      <w:instrText xml:space="preserve"> STYLEREF  </w:instrText>
                    </w:r>
                    <w:r>
                      <w:instrText>부제</w:instrText>
                    </w:r>
                    <w:r>
                      <w:instrText>,</w:instrText>
                    </w:r>
                    <w:r>
                      <w:instrText>부제</w:instrText>
                    </w:r>
                    <w:r>
                      <w:instrText>(</w:instrText>
                    </w:r>
                    <w:r>
                      <w:instrText>버전정보</w:instrText>
                    </w:r>
                    <w:r>
                      <w:instrText xml:space="preserve">)  \* MERGEFORMAT </w:instrText>
                    </w:r>
                    <w:r>
                      <w:fldChar w:fldCharType="separate"/>
                    </w:r>
                    <w:r w:rsidR="00C53E2A">
                      <w:rPr>
                        <w:b/>
                        <w:bCs/>
                        <w:noProof/>
                      </w:rPr>
                      <w:t xml:space="preserve">Error! Use the Home tab to apply </w:t>
                    </w:r>
                    <w:r w:rsidR="00C53E2A">
                      <w:rPr>
                        <w:b/>
                        <w:bCs/>
                        <w:noProof/>
                      </w:rPr>
                      <w:t>부제</w:t>
                    </w:r>
                    <w:r w:rsidR="00C53E2A">
                      <w:rPr>
                        <w:b/>
                        <w:bCs/>
                        <w:noProof/>
                      </w:rPr>
                      <w:t>,</w:t>
                    </w:r>
                    <w:r w:rsidR="00C53E2A">
                      <w:rPr>
                        <w:b/>
                        <w:bCs/>
                        <w:noProof/>
                      </w:rPr>
                      <w:t>부제</w:t>
                    </w:r>
                    <w:r w:rsidR="00C53E2A">
                      <w:rPr>
                        <w:b/>
                        <w:bCs/>
                        <w:noProof/>
                      </w:rPr>
                      <w:t>(</w:t>
                    </w:r>
                    <w:r w:rsidR="00C53E2A">
                      <w:rPr>
                        <w:b/>
                        <w:bCs/>
                        <w:noProof/>
                      </w:rPr>
                      <w:t>버전정보</w:t>
                    </w:r>
                    <w:r w:rsidR="00C53E2A">
                      <w:rPr>
                        <w:b/>
                        <w:bCs/>
                        <w:noProof/>
                      </w:rPr>
                      <w:t>) to the text that you want to appear here.</w:t>
                    </w:r>
                    <w: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 w:rsidR="000411C4">
      <w:rPr>
        <w:noProof/>
      </w:rPr>
      <w:drawing>
        <wp:anchor distT="0" distB="0" distL="114300" distR="114300" simplePos="0" relativeHeight="251670528" behindDoc="1" locked="0" layoutInCell="1" allowOverlap="1" wp14:anchorId="515E2EF3" wp14:editId="253C0535">
          <wp:simplePos x="0" y="0"/>
          <wp:positionH relativeFrom="page">
            <wp:posOffset>288290</wp:posOffset>
          </wp:positionH>
          <wp:positionV relativeFrom="page">
            <wp:posOffset>10261600</wp:posOffset>
          </wp:positionV>
          <wp:extent cx="748800" cy="288000"/>
          <wp:effectExtent l="0" t="0" r="0" b="0"/>
          <wp:wrapNone/>
          <wp:docPr id="198" name="그림 198" descr="C:\Users\John.Chung\AppData\Local\Microsoft\Windows\INetCache\Content.Word\IDI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John.Chung\AppData\Local\Microsoft\Windows\INetCache\Content.Word\IDIS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800" cy="28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411C4"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0AA08F6F" wp14:editId="4CAB4C3F">
              <wp:simplePos x="0" y="0"/>
              <wp:positionH relativeFrom="page">
                <wp:posOffset>7056755</wp:posOffset>
              </wp:positionH>
              <wp:positionV relativeFrom="page">
                <wp:align>bottom</wp:align>
              </wp:positionV>
              <wp:extent cx="54000" cy="432000"/>
              <wp:effectExtent l="0" t="0" r="3175" b="6350"/>
              <wp:wrapNone/>
              <wp:docPr id="45" name="직사각형 4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000" cy="432000"/>
                      </a:xfrm>
                      <a:prstGeom prst="rect">
                        <a:avLst/>
                      </a:prstGeom>
                      <a:solidFill>
                        <a:srgbClr val="37869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66C882B" id="직사각형 45" o:spid="_x0000_s1026" style="position:absolute;left:0;text-align:left;margin-left:555.65pt;margin-top:0;width:4.25pt;height:34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" fillcolor="#378695" stroked="f" strokeweight="1pt"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68F9" w:rsidRDefault="009168F9" w:rsidP="00FF5513">
      <w:pPr>
        <w:spacing w:before="0" w:after="0" w:line="240" w:lineRule="auto"/>
      </w:pPr>
      <w:r>
        <w:separator/>
      </w:r>
    </w:p>
  </w:footnote>
  <w:footnote w:type="continuationSeparator" w:id="0">
    <w:p w:rsidR="009168F9" w:rsidRDefault="009168F9" w:rsidP="00FF551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27FB" w:rsidRPr="002F0751" w:rsidRDefault="002F0751" w:rsidP="002F0751">
    <w:pPr>
      <w:pStyle w:val="Header"/>
      <w:tabs>
        <w:tab w:val="clear" w:pos="4513"/>
        <w:tab w:val="clear" w:pos="9026"/>
      </w:tabs>
    </w:pPr>
    <w:r>
      <w:rPr>
        <w:noProof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060E3B89" wp14:editId="6B0EAC44">
              <wp:simplePos x="0" y="0"/>
              <wp:positionH relativeFrom="page">
                <wp:posOffset>4680585</wp:posOffset>
              </wp:positionH>
              <wp:positionV relativeFrom="page">
                <wp:posOffset>266700</wp:posOffset>
              </wp:positionV>
              <wp:extent cx="2520000" cy="576000"/>
              <wp:effectExtent l="0" t="0" r="0" b="0"/>
              <wp:wrapSquare wrapText="bothSides"/>
              <wp:docPr id="63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20000" cy="576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Pr="00FC53A5" w:rsidRDefault="00B55C6B" w:rsidP="002F0751">
                          <w:pPr>
                            <w:spacing w:after="0"/>
                            <w:jc w:val="right"/>
                            <w:rPr>
                              <w:rFonts w:cs="Arial"/>
                            </w:rPr>
                          </w:pPr>
                          <w:r>
                            <w:rPr>
                              <w:rFonts w:cs="Arial"/>
                            </w:rPr>
                            <w:fldChar w:fldCharType="begin"/>
                          </w:r>
                          <w:r>
                            <w:rPr>
                              <w:rFonts w:cs="Arial"/>
                            </w:rPr>
                            <w:instrText xml:space="preserve"> STYLEREF  </w:instrText>
                          </w:r>
                          <w:r>
                            <w:rPr>
                              <w:rFonts w:cs="Arial"/>
                            </w:rPr>
                            <w:instrText>제품명</w:instrText>
                          </w:r>
                          <w:r>
                            <w:rPr>
                              <w:rFonts w:cs="Arial"/>
                            </w:rPr>
                            <w:instrText xml:space="preserve">  \* MERGEFORMAT </w:instrText>
                          </w:r>
                          <w:r>
                            <w:rPr>
                              <w:rFonts w:cs="Arial"/>
                            </w:rPr>
                            <w:fldChar w:fldCharType="separate"/>
                          </w:r>
                          <w:r w:rsidR="00C53E2A">
                            <w:rPr>
                              <w:rFonts w:cs="Arial"/>
                              <w:noProof/>
                            </w:rPr>
                            <w:t>DC-T4236WRX</w:t>
                          </w:r>
                          <w:r>
                            <w:rPr>
                              <w:rFonts w:cs="Arial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0E3B89" id="_x0000_t202" coordsize="21600,21600" o:spt="202" path="m,l,21600r21600,l21600,xe">
              <v:stroke joinstyle="miter"/>
              <v:path gradientshapeok="t" o:connecttype="rect"/>
            </v:shapetype>
            <v:shape id="텍스트 상자 2" o:spid="_x0000_s1026" type="#_x0000_t202" style="position:absolute;left:0;text-align:left;margin-left:368.55pt;margin-top:21pt;width:198.45pt;height:45.3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" filled="f" stroked="f">
              <v:textbox>
                <w:txbxContent>
                  <w:p w:rsidR="002F0751" w:rsidRPr="00FC53A5" w:rsidRDefault="00B55C6B" w:rsidP="002F0751">
                    <w:pPr>
                      <w:spacing w:after="0"/>
                      <w:jc w:val="right"/>
                      <w:rPr>
                        <w:rFonts w:cs="Arial"/>
                      </w:rPr>
                    </w:pPr>
                    <w:r>
                      <w:rPr>
                        <w:rFonts w:cs="Arial"/>
                      </w:rPr>
                      <w:fldChar w:fldCharType="begin"/>
                    </w:r>
                    <w:r>
                      <w:rPr>
                        <w:rFonts w:cs="Arial"/>
                      </w:rPr>
                      <w:instrText xml:space="preserve"> STYLEREF  </w:instrText>
                    </w:r>
                    <w:r>
                      <w:rPr>
                        <w:rFonts w:cs="Arial"/>
                      </w:rPr>
                      <w:instrText>제품명</w:instrText>
                    </w:r>
                    <w:r>
                      <w:rPr>
                        <w:rFonts w:cs="Arial"/>
                      </w:rPr>
                      <w:instrText xml:space="preserve">  \* MERGEFORMAT </w:instrText>
                    </w:r>
                    <w:r>
                      <w:rPr>
                        <w:rFonts w:cs="Arial"/>
                      </w:rPr>
                      <w:fldChar w:fldCharType="separate"/>
                    </w:r>
                    <w:r w:rsidR="00C53E2A">
                      <w:rPr>
                        <w:rFonts w:cs="Arial"/>
                        <w:noProof/>
                      </w:rPr>
                      <w:t>DC-T4236WRX</w:t>
                    </w:r>
                    <w:r>
                      <w:rPr>
                        <w:rFonts w:cs="Arial"/>
                      </w:rP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2CF3A111" wp14:editId="1976E677">
              <wp:simplePos x="0" y="0"/>
              <wp:positionH relativeFrom="page">
                <wp:posOffset>363855</wp:posOffset>
              </wp:positionH>
              <wp:positionV relativeFrom="page">
                <wp:posOffset>266700</wp:posOffset>
              </wp:positionV>
              <wp:extent cx="5040000" cy="576000"/>
              <wp:effectExtent l="0" t="0" r="0" b="0"/>
              <wp:wrapSquare wrapText="bothSides"/>
              <wp:docPr id="192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0000" cy="576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Pr="00CA4326" w:rsidRDefault="002F0751" w:rsidP="002F0751">
                          <w:pPr>
                            <w:jc w:val="left"/>
                          </w:pPr>
                          <w:r>
                            <w:rPr>
                              <w:rFonts w:cs="Arial"/>
                            </w:rPr>
                            <w:fldChar w:fldCharType="begin"/>
                          </w:r>
                          <w:r>
                            <w:rPr>
                              <w:rFonts w:cs="Arial"/>
                            </w:rPr>
                            <w:instrText xml:space="preserve"> STYLEREF  </w:instrText>
                          </w:r>
                          <w:r>
                            <w:rPr>
                              <w:rFonts w:cs="Arial"/>
                            </w:rPr>
                            <w:instrText>제목</w:instrText>
                          </w:r>
                          <w:r>
                            <w:rPr>
                              <w:rFonts w:cs="Arial"/>
                            </w:rPr>
                            <w:instrText xml:space="preserve">  \* MERGEFORMAT </w:instrText>
                          </w:r>
                          <w:r>
                            <w:rPr>
                              <w:rFonts w:cs="Arial"/>
                            </w:rPr>
                            <w:fldChar w:fldCharType="separate"/>
                          </w:r>
                          <w:r w:rsidR="00C53E2A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 xml:space="preserve">Error! Use the Home tab to apply </w:t>
                          </w:r>
                          <w:r w:rsidR="00C53E2A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>제목</w:t>
                          </w:r>
                          <w:r w:rsidR="00C53E2A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 xml:space="preserve"> to the text that you want to appear here.</w:t>
                          </w:r>
                          <w:r>
                            <w:rPr>
                              <w:rFonts w:cs="Arial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CF3A111" id="_x0000_s1027" type="#_x0000_t202" style="position:absolute;left:0;text-align:left;margin-left:28.65pt;margin-top:21pt;width:396.85pt;height:45.3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" filled="f" stroked="f">
              <v:textbox>
                <w:txbxContent>
                  <w:p w:rsidR="002F0751" w:rsidRPr="00CA4326" w:rsidRDefault="002F0751" w:rsidP="002F0751">
                    <w:pPr>
                      <w:jc w:val="left"/>
                    </w:pPr>
                    <w:r>
                      <w:rPr>
                        <w:rFonts w:cs="Arial"/>
                      </w:rPr>
                      <w:fldChar w:fldCharType="begin"/>
                    </w:r>
                    <w:r>
                      <w:rPr>
                        <w:rFonts w:cs="Arial"/>
                      </w:rPr>
                      <w:instrText xml:space="preserve"> STYLEREF  </w:instrText>
                    </w:r>
                    <w:r>
                      <w:rPr>
                        <w:rFonts w:cs="Arial"/>
                      </w:rPr>
                      <w:instrText>제목</w:instrText>
                    </w:r>
                    <w:r>
                      <w:rPr>
                        <w:rFonts w:cs="Arial"/>
                      </w:rPr>
                      <w:instrText xml:space="preserve">  \* MERGEFORMAT </w:instrText>
                    </w:r>
                    <w:r>
                      <w:rPr>
                        <w:rFonts w:cs="Arial"/>
                      </w:rPr>
                      <w:fldChar w:fldCharType="separate"/>
                    </w:r>
                    <w:r w:rsidR="00C53E2A">
                      <w:rPr>
                        <w:rFonts w:cs="Arial"/>
                        <w:b/>
                        <w:bCs/>
                        <w:noProof/>
                      </w:rPr>
                      <w:t xml:space="preserve">Error! Use the Home tab to apply </w:t>
                    </w:r>
                    <w:r w:rsidR="00C53E2A">
                      <w:rPr>
                        <w:rFonts w:cs="Arial"/>
                        <w:b/>
                        <w:bCs/>
                        <w:noProof/>
                      </w:rPr>
                      <w:t>제목</w:t>
                    </w:r>
                    <w:r w:rsidR="00C53E2A">
                      <w:rPr>
                        <w:rFonts w:cs="Arial"/>
                        <w:b/>
                        <w:bCs/>
                        <w:noProof/>
                      </w:rPr>
                      <w:t xml:space="preserve"> to the text that you want to appear here.</w:t>
                    </w:r>
                    <w:r>
                      <w:rPr>
                        <w:rFonts w:cs="Arial"/>
                      </w:rP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1741C2E" wp14:editId="5E69C5FC">
              <wp:simplePos x="0" y="0"/>
              <wp:positionH relativeFrom="page">
                <wp:posOffset>144145</wp:posOffset>
              </wp:positionH>
              <wp:positionV relativeFrom="page">
                <wp:posOffset>845820</wp:posOffset>
              </wp:positionV>
              <wp:extent cx="7416000" cy="108000"/>
              <wp:effectExtent l="0" t="0" r="0" b="6350"/>
              <wp:wrapNone/>
              <wp:docPr id="193" name="직사각형 19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416000" cy="108000"/>
                      </a:xfrm>
                      <a:prstGeom prst="rect">
                        <a:avLst/>
                      </a:prstGeom>
                      <a:solidFill>
                        <a:srgbClr val="37869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93FB403" id="직사각형 193" o:spid="_x0000_s1026" style="position:absolute;left:0;text-align:left;margin-left:11.35pt;margin-top:66.6pt;width:583.95pt;height:8.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" fillcolor="#378695" stroked="f" strokeweight="1pt">
              <w10:wrap anchorx="page" anchory="page"/>
            </v:rect>
          </w:pict>
        </mc:Fallback>
      </mc:AlternateContent>
    </w:r>
    <w:r w:rsidRPr="00A863F6"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ADD3402" wp14:editId="3320FF67">
              <wp:simplePos x="0" y="0"/>
              <wp:positionH relativeFrom="page">
                <wp:align>left</wp:align>
              </wp:positionH>
              <wp:positionV relativeFrom="page">
                <wp:posOffset>845820</wp:posOffset>
              </wp:positionV>
              <wp:extent cx="144000" cy="108000"/>
              <wp:effectExtent l="0" t="0" r="8890" b="6350"/>
              <wp:wrapNone/>
              <wp:docPr id="194" name="직사각형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4000" cy="108000"/>
                      </a:xfrm>
                      <a:prstGeom prst="rect">
                        <a:avLst/>
                      </a:prstGeom>
                      <a:solidFill>
                        <a:srgbClr val="1A727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9AB7BEE" id="직사각형 194" o:spid="_x0000_s1026" style="position:absolute;left:0;text-align:left;margin-left:0;margin-top:66.6pt;width:11.35pt;height:8.5pt;z-index:25166336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" fillcolor="#1a727e" stroked="f" strokeweight="1pt">
              <w10:wrap anchorx="page" anchory="page"/>
            </v:rect>
          </w:pict>
        </mc:Fallback>
      </mc:AlternateContent>
    </w:r>
    <w:r w:rsidRPr="00A863F6"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13F2E19F" wp14:editId="67C64403">
              <wp:simplePos x="0" y="0"/>
              <wp:positionH relativeFrom="page">
                <wp:posOffset>288290</wp:posOffset>
              </wp:positionH>
              <wp:positionV relativeFrom="page">
                <wp:posOffset>215900</wp:posOffset>
              </wp:positionV>
              <wp:extent cx="540000" cy="54000"/>
              <wp:effectExtent l="0" t="0" r="0" b="3175"/>
              <wp:wrapNone/>
              <wp:docPr id="195" name="직사각형 19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0000" cy="54000"/>
                      </a:xfrm>
                      <a:prstGeom prst="rect">
                        <a:avLst/>
                      </a:prstGeom>
                      <a:solidFill>
                        <a:srgbClr val="37869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9DED1A" id="직사각형 195" o:spid="_x0000_s1026" style="position:absolute;left:0;text-align:left;margin-left:22.7pt;margin-top:17pt;width:42.5pt;height:4.2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" fillcolor="#378695" stroked="f" strokeweight="1pt"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5513" w:rsidRDefault="004608CB" w:rsidP="00340849">
    <w:pPr>
      <w:pStyle w:val="Header"/>
      <w:tabs>
        <w:tab w:val="clear" w:pos="4513"/>
        <w:tab w:val="clear" w:pos="9026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46976" behindDoc="0" locked="0" layoutInCell="1" allowOverlap="1" wp14:anchorId="4E5E3091" wp14:editId="0E7A006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560000" cy="1166400"/>
              <wp:effectExtent l="0" t="0" r="3175" b="0"/>
              <wp:wrapNone/>
              <wp:docPr id="21" name="그룹 2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60000" cy="1166400"/>
                        <a:chOff x="0" y="0"/>
                        <a:chExt cx="7561507" cy="1168074"/>
                      </a:xfrm>
                    </wpg:grpSpPr>
                    <wps:wsp>
                      <wps:cNvPr id="22" name="직사각형 22"/>
                      <wps:cNvSpPr/>
                      <wps:spPr>
                        <a:xfrm>
                          <a:off x="0" y="0"/>
                          <a:ext cx="360000" cy="810000"/>
                        </a:xfrm>
                        <a:prstGeom prst="rect">
                          <a:avLst/>
                        </a:prstGeom>
                        <a:solidFill>
                          <a:srgbClr val="008B9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3" name="직사각형 23"/>
                      <wps:cNvSpPr/>
                      <wps:spPr>
                        <a:xfrm>
                          <a:off x="0" y="808074"/>
                          <a:ext cx="360000" cy="360000"/>
                        </a:xfrm>
                        <a:prstGeom prst="rect">
                          <a:avLst/>
                        </a:prstGeom>
                        <a:solidFill>
                          <a:srgbClr val="1A727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직사각형 24"/>
                      <wps:cNvSpPr/>
                      <wps:spPr>
                        <a:xfrm>
                          <a:off x="361507" y="0"/>
                          <a:ext cx="7200000" cy="810000"/>
                        </a:xfrm>
                        <a:prstGeom prst="rect">
                          <a:avLst/>
                        </a:prstGeom>
                        <a:solidFill>
                          <a:srgbClr val="069AA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" name="직사각형 25"/>
                      <wps:cNvSpPr/>
                      <wps:spPr>
                        <a:xfrm>
                          <a:off x="361507" y="808074"/>
                          <a:ext cx="7200000" cy="360000"/>
                        </a:xfrm>
                        <a:prstGeom prst="rect">
                          <a:avLst/>
                        </a:prstGeom>
                        <a:solidFill>
                          <a:srgbClr val="3786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608CB" w:rsidRPr="00FF5513" w:rsidRDefault="004608CB" w:rsidP="007018AA">
                            <w:pPr>
                              <w:pStyle w:val="Titlepage01"/>
                            </w:pPr>
                            <w:r>
                              <w:rPr>
                                <w:rFonts w:hint="eastAsia"/>
                              </w:rPr>
                              <w:t>One Solution. One Compan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E5E3091" id="그룹 21" o:spid="_x0000_s1030" style="position:absolute;left:0;text-align:left;margin-left:0;margin-top:0;width:595.3pt;height:91.85pt;z-index:251646976;mso-position-horizontal:left;mso-position-horizontal-relative:page;mso-position-vertical:top;mso-position-vertical-relative:page;mso-width-relative:margin;mso-height-relative:margin" coordsize="75615,116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">
              <v:rect id="직사각형 22" o:spid="_x0000_s1031" style="position:absolute;width:3600;height:81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b4LYsAA&#10;AADbAAAADwAAAGRycy9kb3ducmV2LnhtbESPQYvCMBSE74L/ITxhb5rawyLVKCIIvVory96ezbMt&#10;Ni+lSW3dX78RBI/DzHzDbHajacSDOldbVrBcRCCIC6trLhXk5+N8BcJ5ZI2NZVLwJAe77XSywUTb&#10;gU/0yHwpAoRdggoq79tESldUZNAtbEscvJvtDPogu1LqDocAN42Mo+hbGqw5LFTY0qGi4p71RsFZ&#10;rvan/PLLP+baZyX/YZoPqNTXbNyvQXga/Sf8bqdaQRzD60v4AXL7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yb4LYsAAAADbAAAADwAAAAAAAAAAAAAAAACYAgAAZHJzL2Rvd25y&#10;ZXYueG1sUEsFBgAAAAAEAAQA9QAAAIUDAAAAAA==&#10;" fillcolor="#008b92" stroked="f" strokeweight="1pt"/>
              <v:rect id="직사각형 23" o:spid="_x0000_s1032" style="position:absolute;top:8080;width:3600;height:36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ZHu2sUA&#10;AADbAAAADwAAAGRycy9kb3ducmV2LnhtbESPQWvCQBSE7wX/w/IK3urGKFKiq0hA0NIe1FLo7Zl9&#10;JqHZt0l2jfHfuwXB4zAz3zCLVW8q0VHrSssKxqMIBHFmdcm5gu/j5u0dhPPIGivLpOBGDlbLwcsC&#10;E22vvKfu4HMRIOwSVFB4XydSuqwgg25ka+LgnW1r0AfZ5lK3eA1wU8k4imbSYMlhocCa0oKyv8PF&#10;KGhO6UfTTfc/n7ff87i5pPH6axcrNXzt13MQnnr/DD/aW60gnsD/l/AD5PIO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Zke7axQAAANsAAAAPAAAAAAAAAAAAAAAAAJgCAABkcnMv&#10;ZG93bnJldi54bWxQSwUGAAAAAAQABAD1AAAAigMAAAAA&#10;" fillcolor="#1a727e" stroked="f" strokeweight="1pt"/>
              <v:rect id="직사각형 24" o:spid="_x0000_s1033" style="position:absolute;left:3615;width:72000;height:81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7ke48UA&#10;AADbAAAADwAAAGRycy9kb3ducmV2LnhtbESPQWvCQBSE7wX/w/KE3uqmQUVSV2lLhQiiqKX0+Mw+&#10;s6HZtyG71eivd4VCj8PMfMNM552txYlaXzlW8DxIQBAXTldcKvjcL54mIHxA1lg7JgUX8jCf9R6m&#10;mGl35i2ddqEUEcI+QwUmhCaT0heGLPqBa4ijd3StxRBlW0rd4jnCbS3TJBlLixXHBYMNvRsqfna/&#10;VkEeNld5MJdFul4tOR99dx/DrzelHvvd6wuIQF34D/+1c60gHcL9S/wBcnY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fuR7jxQAAANsAAAAPAAAAAAAAAAAAAAAAAJgCAABkcnMv&#10;ZG93bnJldi54bWxQSwUGAAAAAAQABAD1AAAAigMAAAAA&#10;" fillcolor="#069aa8" stroked="f" strokeweight="1pt"/>
              <v:rect id="직사각형 25" o:spid="_x0000_s1034" style="position:absolute;left:3615;top:8080;width:72000;height:36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ol29cQA&#10;AADbAAAADwAAAGRycy9kb3ducmV2LnhtbESPQYvCMBSE78L+h/AWvGlqQZFqFN1l0T14sHrx9mie&#10;bbF56TbRtv9+Iwgeh5n5hlmuO1OJBzWutKxgMo5AEGdWl5wrOJ9+RnMQziNrrCyTgp4crFcfgyUm&#10;2rZ8pEfqcxEg7BJUUHhfJ1K6rCCDbmxr4uBdbWPQB9nkUjfYBripZBxFM2mw5LBQYE1fBWW39G4U&#10;tOe23x8u27/d9+wy7Wwf726/RqnhZ7dZgPDU+Xf41d5rBfEUnl/CD5Cr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6JdvXEAAAA2wAAAA8AAAAAAAAAAAAAAAAAmAIAAGRycy9k&#10;b3ducmV2LnhtbFBLBQYAAAAABAAEAPUAAACJAwAAAAA=&#10;" fillcolor="#378695" stroked="f" strokeweight="1pt">
                <v:textbox>
                  <w:txbxContent>
                    <w:p w:rsidR="004608CB" w:rsidRPr="00FF5513" w:rsidRDefault="004608CB" w:rsidP="007018AA">
                      <w:pPr>
                        <w:pStyle w:val="Titlepage01"/>
                      </w:pPr>
                      <w:r>
                        <w:rPr>
                          <w:rFonts w:hint="eastAsia"/>
                        </w:rPr>
                        <w:t>One Solution. One Company.</w:t>
                      </w:r>
                    </w:p>
                  </w:txbxContent>
                </v:textbox>
              </v:rect>
              <w10:wrap anchorx="page" anchory="page"/>
            </v:group>
          </w:pict>
        </mc:Fallback>
      </mc:AlternateContent>
    </w:r>
    <w:r w:rsidR="00FF5513">
      <w:rPr>
        <w:noProof/>
      </w:rPr>
      <w:drawing>
        <wp:anchor distT="0" distB="0" distL="114300" distR="114300" simplePos="0" relativeHeight="251649024" behindDoc="0" locked="0" layoutInCell="1" allowOverlap="1" wp14:anchorId="796DF4BC" wp14:editId="0A52CC88">
          <wp:simplePos x="0" y="0"/>
          <wp:positionH relativeFrom="page">
            <wp:posOffset>512445</wp:posOffset>
          </wp:positionH>
          <wp:positionV relativeFrom="page">
            <wp:posOffset>301787</wp:posOffset>
          </wp:positionV>
          <wp:extent cx="1080000" cy="417600"/>
          <wp:effectExtent l="0" t="0" r="0" b="1905"/>
          <wp:wrapNone/>
          <wp:docPr id="17" name="그림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DIS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0000" cy="417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40849" w:rsidRPr="002F0751" w:rsidRDefault="004373AC" w:rsidP="002F0751">
    <w:pPr>
      <w:pStyle w:val="Header"/>
      <w:tabs>
        <w:tab w:val="clear" w:pos="4513"/>
        <w:tab w:val="clear" w:pos="9026"/>
      </w:tabs>
    </w:pPr>
    <w:r>
      <w:rPr>
        <w:noProof/>
      </w:rPr>
      <mc:AlternateContent>
        <mc:Choice Requires="wps">
          <w:drawing>
            <wp:anchor distT="45720" distB="45720" distL="114300" distR="114300" simplePos="0" relativeHeight="251704320" behindDoc="0" locked="0" layoutInCell="1" allowOverlap="1" wp14:anchorId="2459CD3A" wp14:editId="2422E497">
              <wp:simplePos x="0" y="0"/>
              <wp:positionH relativeFrom="page">
                <wp:posOffset>4680585</wp:posOffset>
              </wp:positionH>
              <wp:positionV relativeFrom="page">
                <wp:posOffset>266700</wp:posOffset>
              </wp:positionV>
              <wp:extent cx="2520000" cy="576000"/>
              <wp:effectExtent l="0" t="0" r="0" b="0"/>
              <wp:wrapSquare wrapText="bothSides"/>
              <wp:docPr id="43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20000" cy="576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Pr="00FC53A5" w:rsidRDefault="00B55C6B" w:rsidP="00B55C6B">
                          <w:pPr>
                            <w:spacing w:after="0"/>
                            <w:jc w:val="right"/>
                            <w:rPr>
                              <w:rFonts w:cs="Arial"/>
                            </w:rPr>
                          </w:pPr>
                          <w:r>
                            <w:rPr>
                              <w:rFonts w:cs="Arial"/>
                            </w:rPr>
                            <w:fldChar w:fldCharType="begin"/>
                          </w:r>
                          <w:r>
                            <w:rPr>
                              <w:rFonts w:cs="Arial"/>
                            </w:rPr>
                            <w:instrText xml:space="preserve"> STYLEREF  </w:instrText>
                          </w:r>
                          <w:r>
                            <w:rPr>
                              <w:rFonts w:cs="Arial"/>
                            </w:rPr>
                            <w:instrText>제품명</w:instrText>
                          </w:r>
                          <w:r>
                            <w:rPr>
                              <w:rFonts w:cs="Arial"/>
                            </w:rPr>
                            <w:instrText xml:space="preserve">  \* MERGEFORMAT </w:instrText>
                          </w:r>
                          <w:r>
                            <w:rPr>
                              <w:rFonts w:cs="Arial"/>
                            </w:rPr>
                            <w:fldChar w:fldCharType="separate"/>
                          </w:r>
                          <w:r w:rsidR="00C53E2A" w:rsidRPr="00C53E2A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>DC-T4236WRX</w:t>
                          </w:r>
                          <w:r>
                            <w:rPr>
                              <w:rFonts w:cs="Arial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59CD3A" id="_x0000_t202" coordsize="21600,21600" o:spt="202" path="m,l,21600r21600,l21600,xe">
              <v:stroke joinstyle="miter"/>
              <v:path gradientshapeok="t" o:connecttype="rect"/>
            </v:shapetype>
            <v:shape id="_x0000_s1040" type="#_x0000_t202" style="position:absolute;left:0;text-align:left;margin-left:368.55pt;margin-top:21pt;width:198.45pt;height:45.35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" filled="f" stroked="f">
              <v:textbox>
                <w:txbxContent>
                  <w:p w:rsidR="002F0751" w:rsidRPr="00FC53A5" w:rsidRDefault="00B55C6B" w:rsidP="00B55C6B">
                    <w:pPr>
                      <w:spacing w:after="0"/>
                      <w:jc w:val="right"/>
                      <w:rPr>
                        <w:rFonts w:cs="Arial"/>
                      </w:rPr>
                    </w:pPr>
                    <w:r>
                      <w:rPr>
                        <w:rFonts w:cs="Arial"/>
                      </w:rPr>
                      <w:fldChar w:fldCharType="begin"/>
                    </w:r>
                    <w:r>
                      <w:rPr>
                        <w:rFonts w:cs="Arial"/>
                      </w:rPr>
                      <w:instrText xml:space="preserve"> STYLEREF  </w:instrText>
                    </w:r>
                    <w:r>
                      <w:rPr>
                        <w:rFonts w:cs="Arial"/>
                      </w:rPr>
                      <w:instrText>제품명</w:instrText>
                    </w:r>
                    <w:r>
                      <w:rPr>
                        <w:rFonts w:cs="Arial"/>
                      </w:rPr>
                      <w:instrText xml:space="preserve">  \* MERGEFORMAT </w:instrText>
                    </w:r>
                    <w:r>
                      <w:rPr>
                        <w:rFonts w:cs="Arial"/>
                      </w:rPr>
                      <w:fldChar w:fldCharType="separate"/>
                    </w:r>
                    <w:r w:rsidR="00C53E2A" w:rsidRPr="00C53E2A">
                      <w:rPr>
                        <w:rFonts w:cs="Arial"/>
                        <w:b/>
                        <w:bCs/>
                        <w:noProof/>
                      </w:rPr>
                      <w:t>DC-T4236WRX</w:t>
                    </w:r>
                    <w:r>
                      <w:rPr>
                        <w:rFonts w:cs="Arial"/>
                      </w:rP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 w:rsidR="00D86461">
      <w:rPr>
        <w:noProof/>
      </w:rPr>
      <mc:AlternateContent>
        <mc:Choice Requires="wps">
          <w:drawing>
            <wp:anchor distT="45720" distB="45720" distL="114300" distR="114300" simplePos="0" relativeHeight="251703296" behindDoc="0" locked="0" layoutInCell="1" allowOverlap="1" wp14:anchorId="26ED4B4E" wp14:editId="786EA9C7">
              <wp:simplePos x="0" y="0"/>
              <wp:positionH relativeFrom="page">
                <wp:posOffset>361949</wp:posOffset>
              </wp:positionH>
              <wp:positionV relativeFrom="page">
                <wp:posOffset>266700</wp:posOffset>
              </wp:positionV>
              <wp:extent cx="5040000" cy="576000"/>
              <wp:effectExtent l="0" t="0" r="0" b="0"/>
              <wp:wrapSquare wrapText="bothSides"/>
              <wp:docPr id="41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0000" cy="576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Pr="00CA4326" w:rsidRDefault="002F0751" w:rsidP="002F0751">
                          <w:pPr>
                            <w:jc w:val="left"/>
                          </w:pPr>
                          <w:r>
                            <w:rPr>
                              <w:rFonts w:cs="Arial"/>
                            </w:rPr>
                            <w:fldChar w:fldCharType="begin"/>
                          </w:r>
                          <w:r>
                            <w:rPr>
                              <w:rFonts w:cs="Arial"/>
                            </w:rPr>
                            <w:instrText xml:space="preserve"> STYLEREF  </w:instrText>
                          </w:r>
                          <w:r>
                            <w:rPr>
                              <w:rFonts w:cs="Arial"/>
                            </w:rPr>
                            <w:instrText>제목</w:instrText>
                          </w:r>
                          <w:r>
                            <w:rPr>
                              <w:rFonts w:cs="Arial"/>
                            </w:rPr>
                            <w:instrText xml:space="preserve">  \* MERGEFORMAT </w:instrText>
                          </w:r>
                          <w:r>
                            <w:rPr>
                              <w:rFonts w:cs="Arial"/>
                            </w:rPr>
                            <w:fldChar w:fldCharType="separate"/>
                          </w:r>
                          <w:r w:rsidR="00C53E2A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 xml:space="preserve">Error! Use the Home tab to apply </w:t>
                          </w:r>
                          <w:r w:rsidR="00C53E2A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>제목</w:t>
                          </w:r>
                          <w:r w:rsidR="00C53E2A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 xml:space="preserve"> to the text that you want to appear here.</w:t>
                          </w:r>
                          <w:r>
                            <w:rPr>
                              <w:rFonts w:cs="Arial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6ED4B4E" id="_x0000_s1041" type="#_x0000_t202" style="position:absolute;left:0;text-align:left;margin-left:28.5pt;margin-top:21pt;width:396.85pt;height:45.35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" filled="f" stroked="f">
              <v:textbox>
                <w:txbxContent>
                  <w:p w:rsidR="002F0751" w:rsidRPr="00CA4326" w:rsidRDefault="002F0751" w:rsidP="002F0751">
                    <w:pPr>
                      <w:jc w:val="left"/>
                    </w:pPr>
                    <w:r>
                      <w:rPr>
                        <w:rFonts w:cs="Arial"/>
                      </w:rPr>
                      <w:fldChar w:fldCharType="begin"/>
                    </w:r>
                    <w:r>
                      <w:rPr>
                        <w:rFonts w:cs="Arial"/>
                      </w:rPr>
                      <w:instrText xml:space="preserve"> STYLEREF  </w:instrText>
                    </w:r>
                    <w:r>
                      <w:rPr>
                        <w:rFonts w:cs="Arial"/>
                      </w:rPr>
                      <w:instrText>제목</w:instrText>
                    </w:r>
                    <w:r>
                      <w:rPr>
                        <w:rFonts w:cs="Arial"/>
                      </w:rPr>
                      <w:instrText xml:space="preserve">  \* MERGEFORMAT </w:instrText>
                    </w:r>
                    <w:r>
                      <w:rPr>
                        <w:rFonts w:cs="Arial"/>
                      </w:rPr>
                      <w:fldChar w:fldCharType="separate"/>
                    </w:r>
                    <w:r w:rsidR="00C53E2A">
                      <w:rPr>
                        <w:rFonts w:cs="Arial"/>
                        <w:b/>
                        <w:bCs/>
                        <w:noProof/>
                      </w:rPr>
                      <w:t xml:space="preserve">Error! Use the Home tab to apply </w:t>
                    </w:r>
                    <w:r w:rsidR="00C53E2A">
                      <w:rPr>
                        <w:rFonts w:cs="Arial"/>
                        <w:b/>
                        <w:bCs/>
                        <w:noProof/>
                      </w:rPr>
                      <w:t>제목</w:t>
                    </w:r>
                    <w:r w:rsidR="00C53E2A">
                      <w:rPr>
                        <w:rFonts w:cs="Arial"/>
                        <w:b/>
                        <w:bCs/>
                        <w:noProof/>
                      </w:rPr>
                      <w:t xml:space="preserve"> to the text that you want to appear here.</w:t>
                    </w:r>
                    <w:r>
                      <w:rPr>
                        <w:rFonts w:cs="Arial"/>
                      </w:rP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 w:rsidR="002F0751"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702272" behindDoc="0" locked="0" layoutInCell="1" allowOverlap="1" wp14:anchorId="77CB7FD8" wp14:editId="54F47B9A">
              <wp:simplePos x="0" y="0"/>
              <wp:positionH relativeFrom="page">
                <wp:posOffset>144145</wp:posOffset>
              </wp:positionH>
              <wp:positionV relativeFrom="page">
                <wp:posOffset>845820</wp:posOffset>
              </wp:positionV>
              <wp:extent cx="7416000" cy="108000"/>
              <wp:effectExtent l="0" t="0" r="0" b="6350"/>
              <wp:wrapNone/>
              <wp:docPr id="35" name="직사각형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416000" cy="108000"/>
                      </a:xfrm>
                      <a:prstGeom prst="rect">
                        <a:avLst/>
                      </a:prstGeom>
                      <a:solidFill>
                        <a:srgbClr val="37869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7DC27CA" id="직사각형 35" o:spid="_x0000_s1026" style="position:absolute;left:0;text-align:left;margin-left:11.35pt;margin-top:66.6pt;width:583.95pt;height:8.5pt;z-index:251702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" fillcolor="#378695" stroked="f" strokeweight="1pt">
              <w10:wrap anchorx="page" anchory="page"/>
            </v:rect>
          </w:pict>
        </mc:Fallback>
      </mc:AlternateContent>
    </w:r>
    <w:r w:rsidR="002F0751" w:rsidRPr="00A863F6"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701248" behindDoc="0" locked="0" layoutInCell="1" allowOverlap="1" wp14:anchorId="42369FC8" wp14:editId="449C9785">
              <wp:simplePos x="0" y="0"/>
              <wp:positionH relativeFrom="page">
                <wp:align>left</wp:align>
              </wp:positionH>
              <wp:positionV relativeFrom="page">
                <wp:posOffset>845820</wp:posOffset>
              </wp:positionV>
              <wp:extent cx="144000" cy="108000"/>
              <wp:effectExtent l="0" t="0" r="8890" b="6350"/>
              <wp:wrapNone/>
              <wp:docPr id="34" name="직사각형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4000" cy="108000"/>
                      </a:xfrm>
                      <a:prstGeom prst="rect">
                        <a:avLst/>
                      </a:prstGeom>
                      <a:solidFill>
                        <a:srgbClr val="1A727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250181D" id="직사각형 34" o:spid="_x0000_s1026" style="position:absolute;left:0;text-align:left;margin-left:0;margin-top:66.6pt;width:11.35pt;height:8.5pt;z-index:25170124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" fillcolor="#1a727e" stroked="f" strokeweight="1pt">
              <w10:wrap anchorx="page" anchory="page"/>
            </v:rect>
          </w:pict>
        </mc:Fallback>
      </mc:AlternateContent>
    </w:r>
    <w:r w:rsidR="002F0751" w:rsidRPr="00A863F6"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700224" behindDoc="1" locked="0" layoutInCell="1" allowOverlap="1" wp14:anchorId="466D9751" wp14:editId="7552DBA2">
              <wp:simplePos x="0" y="0"/>
              <wp:positionH relativeFrom="page">
                <wp:posOffset>288290</wp:posOffset>
              </wp:positionH>
              <wp:positionV relativeFrom="page">
                <wp:posOffset>215900</wp:posOffset>
              </wp:positionV>
              <wp:extent cx="540000" cy="54000"/>
              <wp:effectExtent l="0" t="0" r="0" b="3175"/>
              <wp:wrapNone/>
              <wp:docPr id="33" name="직사각형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0000" cy="54000"/>
                      </a:xfrm>
                      <a:prstGeom prst="rect">
                        <a:avLst/>
                      </a:prstGeom>
                      <a:solidFill>
                        <a:srgbClr val="37869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636AF6C" id="직사각형 33" o:spid="_x0000_s1026" style="position:absolute;left:0;text-align:left;margin-left:22.7pt;margin-top:17pt;width:42.5pt;height:4.25pt;z-index:-251616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" fillcolor="#378695" stroked="f" strokeweight="1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7B2648A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1" w15:restartNumberingAfterBreak="0">
    <w:nsid w:val="FFFFFF7D"/>
    <w:multiLevelType w:val="singleLevel"/>
    <w:tmpl w:val="B0509D5C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2" w15:restartNumberingAfterBreak="0">
    <w:nsid w:val="FFFFFF7E"/>
    <w:multiLevelType w:val="singleLevel"/>
    <w:tmpl w:val="457284CC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3" w15:restartNumberingAfterBreak="0">
    <w:nsid w:val="FFFFFF7F"/>
    <w:multiLevelType w:val="singleLevel"/>
    <w:tmpl w:val="CF940AFC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4" w15:restartNumberingAfterBreak="0">
    <w:nsid w:val="FFFFFF80"/>
    <w:multiLevelType w:val="singleLevel"/>
    <w:tmpl w:val="5810C12A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74EE2974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AFAE406E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52AE6CB4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C4B85F94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4D4CF648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2E08E8"/>
    <w:multiLevelType w:val="hybridMultilevel"/>
    <w:tmpl w:val="9AD08FD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05997584"/>
    <w:multiLevelType w:val="multilevel"/>
    <w:tmpl w:val="A34E71D8"/>
    <w:numStyleLink w:val="1"/>
  </w:abstractNum>
  <w:abstractNum w:abstractNumId="12" w15:restartNumberingAfterBreak="0">
    <w:nsid w:val="07312415"/>
    <w:multiLevelType w:val="hybridMultilevel"/>
    <w:tmpl w:val="36EA2924"/>
    <w:lvl w:ilvl="0" w:tplc="50A63FB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19213BA1"/>
    <w:multiLevelType w:val="hybridMultilevel"/>
    <w:tmpl w:val="9D66DDBC"/>
    <w:lvl w:ilvl="0" w:tplc="296A537E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702485B6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3A205750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53AD7E6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555C0B28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38DA5ECE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9564CC3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D8B8B258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5C6E7066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1E1B314B"/>
    <w:multiLevelType w:val="hybridMultilevel"/>
    <w:tmpl w:val="E8826AB8"/>
    <w:lvl w:ilvl="0" w:tplc="377CF25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28823530"/>
    <w:multiLevelType w:val="hybridMultilevel"/>
    <w:tmpl w:val="4E3E2174"/>
    <w:lvl w:ilvl="0" w:tplc="A62C908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293767D0"/>
    <w:multiLevelType w:val="multilevel"/>
    <w:tmpl w:val="A7480F14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2.%2.0"/>
      <w:lvlJc w:val="left"/>
      <w:pPr>
        <w:ind w:left="850" w:hanging="850"/>
      </w:pPr>
      <w:rPr>
        <w:rFonts w:hint="eastAsia"/>
      </w:rPr>
    </w:lvl>
    <w:lvl w:ilvl="2">
      <w:start w:val="1"/>
      <w:numFmt w:val="decimal"/>
      <w:pStyle w:val="Heading3"/>
      <w:lvlText w:val="2.%2.%3"/>
      <w:lvlJc w:val="left"/>
      <w:pPr>
        <w:ind w:left="1275" w:hanging="425"/>
      </w:pPr>
      <w:rPr>
        <w:rFonts w:hint="eastAsia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1700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2550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297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3400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3825" w:hanging="425"/>
      </w:pPr>
      <w:rPr>
        <w:rFonts w:hint="eastAsia"/>
      </w:rPr>
    </w:lvl>
  </w:abstractNum>
  <w:abstractNum w:abstractNumId="17" w15:restartNumberingAfterBreak="0">
    <w:nsid w:val="293E58E7"/>
    <w:multiLevelType w:val="hybridMultilevel"/>
    <w:tmpl w:val="410A970A"/>
    <w:lvl w:ilvl="0" w:tplc="67A8F49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7FAA0F2C" w:tentative="1">
      <w:start w:val="1"/>
      <w:numFmt w:val="upperLetter"/>
      <w:lvlText w:val="%2."/>
      <w:lvlJc w:val="left"/>
      <w:pPr>
        <w:ind w:left="1200" w:hanging="400"/>
      </w:pPr>
    </w:lvl>
    <w:lvl w:ilvl="2" w:tplc="587015C2" w:tentative="1">
      <w:start w:val="1"/>
      <w:numFmt w:val="lowerRoman"/>
      <w:lvlText w:val="%3."/>
      <w:lvlJc w:val="right"/>
      <w:pPr>
        <w:ind w:left="1600" w:hanging="400"/>
      </w:pPr>
    </w:lvl>
    <w:lvl w:ilvl="3" w:tplc="1318E294" w:tentative="1">
      <w:start w:val="1"/>
      <w:numFmt w:val="decimal"/>
      <w:lvlText w:val="%4."/>
      <w:lvlJc w:val="left"/>
      <w:pPr>
        <w:ind w:left="2000" w:hanging="400"/>
      </w:pPr>
    </w:lvl>
    <w:lvl w:ilvl="4" w:tplc="CDCA47EE" w:tentative="1">
      <w:start w:val="1"/>
      <w:numFmt w:val="upperLetter"/>
      <w:lvlText w:val="%5."/>
      <w:lvlJc w:val="left"/>
      <w:pPr>
        <w:ind w:left="2400" w:hanging="400"/>
      </w:pPr>
    </w:lvl>
    <w:lvl w:ilvl="5" w:tplc="F2D6B0B0" w:tentative="1">
      <w:start w:val="1"/>
      <w:numFmt w:val="lowerRoman"/>
      <w:lvlText w:val="%6."/>
      <w:lvlJc w:val="right"/>
      <w:pPr>
        <w:ind w:left="2800" w:hanging="400"/>
      </w:pPr>
    </w:lvl>
    <w:lvl w:ilvl="6" w:tplc="DCA8A7B6" w:tentative="1">
      <w:start w:val="1"/>
      <w:numFmt w:val="decimal"/>
      <w:lvlText w:val="%7."/>
      <w:lvlJc w:val="left"/>
      <w:pPr>
        <w:ind w:left="3200" w:hanging="400"/>
      </w:pPr>
    </w:lvl>
    <w:lvl w:ilvl="7" w:tplc="6188150A" w:tentative="1">
      <w:start w:val="1"/>
      <w:numFmt w:val="upperLetter"/>
      <w:lvlText w:val="%8."/>
      <w:lvlJc w:val="left"/>
      <w:pPr>
        <w:ind w:left="3600" w:hanging="400"/>
      </w:pPr>
    </w:lvl>
    <w:lvl w:ilvl="8" w:tplc="70364616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3ADE153D"/>
    <w:multiLevelType w:val="hybridMultilevel"/>
    <w:tmpl w:val="AD286E1E"/>
    <w:lvl w:ilvl="0" w:tplc="C9CAE32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3E3007ED"/>
    <w:multiLevelType w:val="hybridMultilevel"/>
    <w:tmpl w:val="948435F4"/>
    <w:lvl w:ilvl="0" w:tplc="454E1AEA">
      <w:start w:val="1"/>
      <w:numFmt w:val="decimal"/>
      <w:lvlText w:val="%1."/>
      <w:lvlJc w:val="left"/>
      <w:pPr>
        <w:ind w:left="760" w:hanging="360"/>
      </w:pPr>
      <w:rPr>
        <w:rFonts w:hint="default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3E7A1A68"/>
    <w:multiLevelType w:val="hybridMultilevel"/>
    <w:tmpl w:val="246250C4"/>
    <w:lvl w:ilvl="0" w:tplc="0F22CD3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E5962FD8">
      <w:start w:val="1"/>
      <w:numFmt w:val="bullet"/>
      <w:lvlText w:val=""/>
      <w:lvlJc w:val="left"/>
      <w:pPr>
        <w:ind w:left="1200" w:hanging="400"/>
      </w:pPr>
      <w:rPr>
        <w:rFonts w:ascii="Wingdings" w:hAnsi="Wingdings" w:hint="default"/>
        <w:sz w:val="14"/>
      </w:rPr>
    </w:lvl>
    <w:lvl w:ilvl="2" w:tplc="B2145D6A">
      <w:start w:val="1"/>
      <w:numFmt w:val="upperLetter"/>
      <w:lvlText w:val="%3."/>
      <w:lvlJc w:val="left"/>
      <w:pPr>
        <w:ind w:left="1600" w:hanging="40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401D4736"/>
    <w:multiLevelType w:val="hybridMultilevel"/>
    <w:tmpl w:val="D97AA596"/>
    <w:lvl w:ilvl="0" w:tplc="468A8630">
      <w:start w:val="1"/>
      <w:numFmt w:val="bullet"/>
      <w:pStyle w:val="ListParagraph"/>
      <w:lvlText w:val=""/>
      <w:lvlJc w:val="left"/>
      <w:pPr>
        <w:ind w:left="1599" w:hanging="400"/>
      </w:pPr>
      <w:rPr>
        <w:rFonts w:ascii="Wingdings" w:hAnsi="Wingdings" w:hint="default"/>
        <w:sz w:val="16"/>
      </w:rPr>
    </w:lvl>
    <w:lvl w:ilvl="1" w:tplc="04090019">
      <w:start w:val="1"/>
      <w:numFmt w:val="bullet"/>
      <w:lvlText w:val=""/>
      <w:lvlJc w:val="left"/>
      <w:pPr>
        <w:ind w:left="1999" w:hanging="400"/>
      </w:pPr>
      <w:rPr>
        <w:rFonts w:ascii="Wingdings" w:hAnsi="Wingdings" w:hint="default"/>
      </w:rPr>
    </w:lvl>
    <w:lvl w:ilvl="2" w:tplc="0409001B" w:tentative="1">
      <w:start w:val="1"/>
      <w:numFmt w:val="bullet"/>
      <w:lvlText w:val=""/>
      <w:lvlJc w:val="left"/>
      <w:pPr>
        <w:ind w:left="2399" w:hanging="40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"/>
      <w:lvlJc w:val="left"/>
      <w:pPr>
        <w:ind w:left="2799" w:hanging="400"/>
      </w:pPr>
      <w:rPr>
        <w:rFonts w:ascii="Wingdings" w:hAnsi="Wingdings" w:hint="default"/>
      </w:rPr>
    </w:lvl>
    <w:lvl w:ilvl="4" w:tplc="04090019" w:tentative="1">
      <w:start w:val="1"/>
      <w:numFmt w:val="bullet"/>
      <w:lvlText w:val=""/>
      <w:lvlJc w:val="left"/>
      <w:pPr>
        <w:ind w:left="3199" w:hanging="400"/>
      </w:pPr>
      <w:rPr>
        <w:rFonts w:ascii="Wingdings" w:hAnsi="Wingdings" w:hint="default"/>
      </w:rPr>
    </w:lvl>
    <w:lvl w:ilvl="5" w:tplc="0409001B" w:tentative="1">
      <w:start w:val="1"/>
      <w:numFmt w:val="bullet"/>
      <w:lvlText w:val=""/>
      <w:lvlJc w:val="left"/>
      <w:pPr>
        <w:ind w:left="3599" w:hanging="40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"/>
      <w:lvlJc w:val="left"/>
      <w:pPr>
        <w:ind w:left="3999" w:hanging="400"/>
      </w:pPr>
      <w:rPr>
        <w:rFonts w:ascii="Wingdings" w:hAnsi="Wingdings" w:hint="default"/>
      </w:rPr>
    </w:lvl>
    <w:lvl w:ilvl="7" w:tplc="04090019" w:tentative="1">
      <w:start w:val="1"/>
      <w:numFmt w:val="bullet"/>
      <w:lvlText w:val=""/>
      <w:lvlJc w:val="left"/>
      <w:pPr>
        <w:ind w:left="4399" w:hanging="400"/>
      </w:pPr>
      <w:rPr>
        <w:rFonts w:ascii="Wingdings" w:hAnsi="Wingdings" w:hint="default"/>
      </w:rPr>
    </w:lvl>
    <w:lvl w:ilvl="8" w:tplc="0409001B" w:tentative="1">
      <w:start w:val="1"/>
      <w:numFmt w:val="bullet"/>
      <w:lvlText w:val=""/>
      <w:lvlJc w:val="left"/>
      <w:pPr>
        <w:ind w:left="4799" w:hanging="400"/>
      </w:pPr>
      <w:rPr>
        <w:rFonts w:ascii="Wingdings" w:hAnsi="Wingdings" w:hint="default"/>
      </w:rPr>
    </w:lvl>
  </w:abstractNum>
  <w:abstractNum w:abstractNumId="22" w15:restartNumberingAfterBreak="0">
    <w:nsid w:val="41603318"/>
    <w:multiLevelType w:val="hybridMultilevel"/>
    <w:tmpl w:val="C4C44026"/>
    <w:lvl w:ilvl="0" w:tplc="12BAAB30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4A043CB3"/>
    <w:multiLevelType w:val="multilevel"/>
    <w:tmpl w:val="A34E71D8"/>
    <w:numStyleLink w:val="1"/>
  </w:abstractNum>
  <w:abstractNum w:abstractNumId="24" w15:restartNumberingAfterBreak="0">
    <w:nsid w:val="4D417D3A"/>
    <w:multiLevelType w:val="hybridMultilevel"/>
    <w:tmpl w:val="906AC6D2"/>
    <w:lvl w:ilvl="0" w:tplc="942862B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4D5E4A1B"/>
    <w:multiLevelType w:val="hybridMultilevel"/>
    <w:tmpl w:val="56149D12"/>
    <w:lvl w:ilvl="0" w:tplc="756AEBE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4F6171B0"/>
    <w:multiLevelType w:val="multilevel"/>
    <w:tmpl w:val="A34E71D8"/>
    <w:styleLink w:val="1"/>
    <w:lvl w:ilvl="0">
      <w:start w:val="1"/>
      <w:numFmt w:val="bullet"/>
      <w:lvlText w:val=""/>
      <w:lvlJc w:val="left"/>
      <w:pPr>
        <w:ind w:left="800" w:hanging="400"/>
      </w:pPr>
      <w:rPr>
        <w:rFonts w:ascii="Wingdings" w:eastAsia="Wingdings" w:hAnsi="Wingdings" w:hint="default"/>
        <w:sz w:val="16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eastAsia="Wingdings" w:hAnsi="Wingdings" w:hint="default"/>
        <w:sz w:val="16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eastAsia="Wingdings" w:hAnsi="Wingdings" w:hint="default"/>
        <w:sz w:val="16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50A50EDF"/>
    <w:multiLevelType w:val="singleLevel"/>
    <w:tmpl w:val="0409000F"/>
    <w:lvl w:ilvl="0">
      <w:start w:val="1"/>
      <w:numFmt w:val="decimal"/>
      <w:lvlText w:val="%1."/>
      <w:lvlJc w:val="left"/>
      <w:pPr>
        <w:ind w:left="800" w:hanging="400"/>
      </w:pPr>
      <w:rPr>
        <w:rFonts w:hint="default"/>
        <w:sz w:val="16"/>
      </w:rPr>
    </w:lvl>
  </w:abstractNum>
  <w:abstractNum w:abstractNumId="28" w15:restartNumberingAfterBreak="0">
    <w:nsid w:val="515D2F1B"/>
    <w:multiLevelType w:val="hybridMultilevel"/>
    <w:tmpl w:val="8F0E96A6"/>
    <w:lvl w:ilvl="0" w:tplc="A1B650C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53FB1A7F"/>
    <w:multiLevelType w:val="hybridMultilevel"/>
    <w:tmpl w:val="71EA7E92"/>
    <w:lvl w:ilvl="0" w:tplc="E7E862C4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65140F06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9C82C5B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2C4250DA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373448E6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662BAE4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51D84060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2C0C524A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61508DC6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5AA11D8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1" w15:restartNumberingAfterBreak="0">
    <w:nsid w:val="61E028EA"/>
    <w:multiLevelType w:val="multilevel"/>
    <w:tmpl w:val="127C78E0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32" w15:restartNumberingAfterBreak="0">
    <w:nsid w:val="66FE71D6"/>
    <w:multiLevelType w:val="multilevel"/>
    <w:tmpl w:val="100CFB98"/>
    <w:lvl w:ilvl="0">
      <w:start w:val="1"/>
      <w:numFmt w:val="decimal"/>
      <w:lvlText w:val="%1"/>
      <w:lvlJc w:val="left"/>
      <w:pPr>
        <w:ind w:left="403" w:firstLine="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89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993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3" w15:restartNumberingAfterBreak="0">
    <w:nsid w:val="74A2385A"/>
    <w:multiLevelType w:val="hybridMultilevel"/>
    <w:tmpl w:val="60E0F480"/>
    <w:lvl w:ilvl="0" w:tplc="33EA136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4" w15:restartNumberingAfterBreak="0">
    <w:nsid w:val="7B3B5D78"/>
    <w:multiLevelType w:val="hybridMultilevel"/>
    <w:tmpl w:val="AB24F286"/>
    <w:lvl w:ilvl="0" w:tplc="0010DE1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5" w15:restartNumberingAfterBreak="0">
    <w:nsid w:val="7FDB54DE"/>
    <w:multiLevelType w:val="hybridMultilevel"/>
    <w:tmpl w:val="B1D2363E"/>
    <w:lvl w:ilvl="0" w:tplc="43E0788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6"/>
  </w:num>
  <w:num w:numId="12">
    <w:abstractNumId w:val="10"/>
  </w:num>
  <w:num w:numId="13">
    <w:abstractNumId w:val="21"/>
  </w:num>
  <w:num w:numId="14">
    <w:abstractNumId w:val="17"/>
  </w:num>
  <w:num w:numId="15">
    <w:abstractNumId w:val="29"/>
  </w:num>
  <w:num w:numId="16">
    <w:abstractNumId w:val="13"/>
  </w:num>
  <w:num w:numId="17">
    <w:abstractNumId w:val="22"/>
  </w:num>
  <w:num w:numId="18">
    <w:abstractNumId w:val="30"/>
  </w:num>
  <w:num w:numId="19">
    <w:abstractNumId w:val="31"/>
  </w:num>
  <w:num w:numId="20">
    <w:abstractNumId w:val="26"/>
  </w:num>
  <w:num w:numId="21">
    <w:abstractNumId w:val="11"/>
  </w:num>
  <w:num w:numId="22">
    <w:abstractNumId w:val="23"/>
  </w:num>
  <w:num w:numId="23">
    <w:abstractNumId w:val="27"/>
  </w:num>
  <w:num w:numId="24">
    <w:abstractNumId w:val="32"/>
  </w:num>
  <w:num w:numId="25">
    <w:abstractNumId w:val="15"/>
  </w:num>
  <w:num w:numId="26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</w:num>
  <w:num w:numId="31">
    <w:abstractNumId w:val="20"/>
  </w:num>
  <w:num w:numId="32">
    <w:abstractNumId w:val="24"/>
  </w:num>
  <w:num w:numId="33">
    <w:abstractNumId w:val="14"/>
  </w:num>
  <w:num w:numId="34">
    <w:abstractNumId w:val="18"/>
  </w:num>
  <w:num w:numId="35">
    <w:abstractNumId w:val="25"/>
  </w:num>
  <w:num w:numId="36">
    <w:abstractNumId w:val="34"/>
  </w:num>
  <w:num w:numId="37">
    <w:abstractNumId w:val="12"/>
  </w:num>
  <w:num w:numId="38">
    <w:abstractNumId w:val="35"/>
  </w:num>
  <w:num w:numId="39">
    <w:abstractNumId w:val="28"/>
  </w:num>
  <w:num w:numId="40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4"/>
  <w:defaultTabStop w:val="284"/>
  <w:drawingGridHorizontalSpacing w:val="142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NzGzMDU0NjA0tDRT0lEKTi0uzszPAykwrAUAMmqyNSwAAAA="/>
  </w:docVars>
  <w:rsids>
    <w:rsidRoot w:val="00FF5513"/>
    <w:rsid w:val="0001056A"/>
    <w:rsid w:val="0002037F"/>
    <w:rsid w:val="00022980"/>
    <w:rsid w:val="000407EE"/>
    <w:rsid w:val="000411C4"/>
    <w:rsid w:val="00053C9F"/>
    <w:rsid w:val="00063663"/>
    <w:rsid w:val="00072AF8"/>
    <w:rsid w:val="00080FD9"/>
    <w:rsid w:val="0008176A"/>
    <w:rsid w:val="00085305"/>
    <w:rsid w:val="000A03BD"/>
    <w:rsid w:val="000B696E"/>
    <w:rsid w:val="000C6A09"/>
    <w:rsid w:val="0010266D"/>
    <w:rsid w:val="00106B46"/>
    <w:rsid w:val="00112C45"/>
    <w:rsid w:val="001166E7"/>
    <w:rsid w:val="00116701"/>
    <w:rsid w:val="00120B7B"/>
    <w:rsid w:val="00133838"/>
    <w:rsid w:val="00143BFA"/>
    <w:rsid w:val="00190237"/>
    <w:rsid w:val="00191394"/>
    <w:rsid w:val="00195414"/>
    <w:rsid w:val="001B1C69"/>
    <w:rsid w:val="001B54DA"/>
    <w:rsid w:val="001C46D6"/>
    <w:rsid w:val="001E1EFE"/>
    <w:rsid w:val="001F043A"/>
    <w:rsid w:val="001F1BCC"/>
    <w:rsid w:val="001F3CFF"/>
    <w:rsid w:val="001F5799"/>
    <w:rsid w:val="001F7070"/>
    <w:rsid w:val="002048CB"/>
    <w:rsid w:val="00243776"/>
    <w:rsid w:val="00254940"/>
    <w:rsid w:val="002A3E54"/>
    <w:rsid w:val="002A6010"/>
    <w:rsid w:val="002B7CE9"/>
    <w:rsid w:val="002C52D0"/>
    <w:rsid w:val="002D020A"/>
    <w:rsid w:val="002D6ACB"/>
    <w:rsid w:val="002E66A0"/>
    <w:rsid w:val="002F06E8"/>
    <w:rsid w:val="002F0751"/>
    <w:rsid w:val="002F707C"/>
    <w:rsid w:val="00301C0A"/>
    <w:rsid w:val="003036A7"/>
    <w:rsid w:val="003037D9"/>
    <w:rsid w:val="003054A3"/>
    <w:rsid w:val="00320A7B"/>
    <w:rsid w:val="003343BB"/>
    <w:rsid w:val="00335F7C"/>
    <w:rsid w:val="003363F9"/>
    <w:rsid w:val="00337D8E"/>
    <w:rsid w:val="00340849"/>
    <w:rsid w:val="0036052D"/>
    <w:rsid w:val="0038000D"/>
    <w:rsid w:val="0039310C"/>
    <w:rsid w:val="003C44BE"/>
    <w:rsid w:val="003C707F"/>
    <w:rsid w:val="003D0BB3"/>
    <w:rsid w:val="00432271"/>
    <w:rsid w:val="00432400"/>
    <w:rsid w:val="004373AC"/>
    <w:rsid w:val="004402EC"/>
    <w:rsid w:val="00442680"/>
    <w:rsid w:val="004608CB"/>
    <w:rsid w:val="004725DD"/>
    <w:rsid w:val="004A0E4C"/>
    <w:rsid w:val="004A139C"/>
    <w:rsid w:val="004A1CBD"/>
    <w:rsid w:val="004A3430"/>
    <w:rsid w:val="004A77CE"/>
    <w:rsid w:val="004B4247"/>
    <w:rsid w:val="004D0052"/>
    <w:rsid w:val="004E79D6"/>
    <w:rsid w:val="004F2112"/>
    <w:rsid w:val="004F424B"/>
    <w:rsid w:val="00500D83"/>
    <w:rsid w:val="00507A36"/>
    <w:rsid w:val="00512080"/>
    <w:rsid w:val="0051578E"/>
    <w:rsid w:val="0051734E"/>
    <w:rsid w:val="00517430"/>
    <w:rsid w:val="00521172"/>
    <w:rsid w:val="005258B6"/>
    <w:rsid w:val="00536912"/>
    <w:rsid w:val="005516EE"/>
    <w:rsid w:val="00554E77"/>
    <w:rsid w:val="00555D36"/>
    <w:rsid w:val="005723DD"/>
    <w:rsid w:val="005A22A4"/>
    <w:rsid w:val="005D0398"/>
    <w:rsid w:val="005F7999"/>
    <w:rsid w:val="00602427"/>
    <w:rsid w:val="00652798"/>
    <w:rsid w:val="00656179"/>
    <w:rsid w:val="00660497"/>
    <w:rsid w:val="00667769"/>
    <w:rsid w:val="006758CD"/>
    <w:rsid w:val="006932F6"/>
    <w:rsid w:val="00695BBC"/>
    <w:rsid w:val="006B3B4D"/>
    <w:rsid w:val="006E5183"/>
    <w:rsid w:val="006E729E"/>
    <w:rsid w:val="006F155C"/>
    <w:rsid w:val="006F3D34"/>
    <w:rsid w:val="006F7C3C"/>
    <w:rsid w:val="007018AA"/>
    <w:rsid w:val="00706062"/>
    <w:rsid w:val="00712EE3"/>
    <w:rsid w:val="0072492D"/>
    <w:rsid w:val="00732536"/>
    <w:rsid w:val="00732E5B"/>
    <w:rsid w:val="0074134D"/>
    <w:rsid w:val="00743F28"/>
    <w:rsid w:val="00756C81"/>
    <w:rsid w:val="00763577"/>
    <w:rsid w:val="007A5FAA"/>
    <w:rsid w:val="007B39F8"/>
    <w:rsid w:val="007B495A"/>
    <w:rsid w:val="007C0C36"/>
    <w:rsid w:val="007C1519"/>
    <w:rsid w:val="007D7317"/>
    <w:rsid w:val="007D7752"/>
    <w:rsid w:val="007F21EC"/>
    <w:rsid w:val="007F27FB"/>
    <w:rsid w:val="007F6F6F"/>
    <w:rsid w:val="00804D96"/>
    <w:rsid w:val="008128BF"/>
    <w:rsid w:val="00814069"/>
    <w:rsid w:val="008257C1"/>
    <w:rsid w:val="00825B30"/>
    <w:rsid w:val="0083559A"/>
    <w:rsid w:val="00843BBA"/>
    <w:rsid w:val="00876831"/>
    <w:rsid w:val="00884959"/>
    <w:rsid w:val="00893247"/>
    <w:rsid w:val="00896127"/>
    <w:rsid w:val="008A5513"/>
    <w:rsid w:val="008A7E8C"/>
    <w:rsid w:val="008B5356"/>
    <w:rsid w:val="008C59F3"/>
    <w:rsid w:val="008D1E54"/>
    <w:rsid w:val="008E2210"/>
    <w:rsid w:val="009019DC"/>
    <w:rsid w:val="009168F9"/>
    <w:rsid w:val="0092271A"/>
    <w:rsid w:val="009303AE"/>
    <w:rsid w:val="00936248"/>
    <w:rsid w:val="0094160C"/>
    <w:rsid w:val="0095394C"/>
    <w:rsid w:val="00953E2A"/>
    <w:rsid w:val="00954AB7"/>
    <w:rsid w:val="0097299A"/>
    <w:rsid w:val="00974E14"/>
    <w:rsid w:val="00996AAF"/>
    <w:rsid w:val="009A0EF0"/>
    <w:rsid w:val="009F00CF"/>
    <w:rsid w:val="00A032D6"/>
    <w:rsid w:val="00A04565"/>
    <w:rsid w:val="00A079C8"/>
    <w:rsid w:val="00A22777"/>
    <w:rsid w:val="00A23ECB"/>
    <w:rsid w:val="00A26602"/>
    <w:rsid w:val="00A42ED6"/>
    <w:rsid w:val="00A430DF"/>
    <w:rsid w:val="00A43541"/>
    <w:rsid w:val="00A4453B"/>
    <w:rsid w:val="00A479EC"/>
    <w:rsid w:val="00A6694D"/>
    <w:rsid w:val="00A8153D"/>
    <w:rsid w:val="00A83487"/>
    <w:rsid w:val="00A855C9"/>
    <w:rsid w:val="00A85656"/>
    <w:rsid w:val="00A863F6"/>
    <w:rsid w:val="00A95867"/>
    <w:rsid w:val="00AA2009"/>
    <w:rsid w:val="00AA2C5D"/>
    <w:rsid w:val="00AA3CFA"/>
    <w:rsid w:val="00AB7A12"/>
    <w:rsid w:val="00AC52BC"/>
    <w:rsid w:val="00AE2030"/>
    <w:rsid w:val="00AE4125"/>
    <w:rsid w:val="00AE78AB"/>
    <w:rsid w:val="00B01672"/>
    <w:rsid w:val="00B027B0"/>
    <w:rsid w:val="00B26CEE"/>
    <w:rsid w:val="00B41965"/>
    <w:rsid w:val="00B55C6B"/>
    <w:rsid w:val="00B56E25"/>
    <w:rsid w:val="00B6405F"/>
    <w:rsid w:val="00B726D7"/>
    <w:rsid w:val="00B869C4"/>
    <w:rsid w:val="00B90CEF"/>
    <w:rsid w:val="00B91AA4"/>
    <w:rsid w:val="00BA0243"/>
    <w:rsid w:val="00BA3994"/>
    <w:rsid w:val="00BB74BB"/>
    <w:rsid w:val="00BC4AF5"/>
    <w:rsid w:val="00BF27A5"/>
    <w:rsid w:val="00BF7A75"/>
    <w:rsid w:val="00C00D92"/>
    <w:rsid w:val="00C05DE2"/>
    <w:rsid w:val="00C17DEB"/>
    <w:rsid w:val="00C22112"/>
    <w:rsid w:val="00C277FC"/>
    <w:rsid w:val="00C311FB"/>
    <w:rsid w:val="00C43A72"/>
    <w:rsid w:val="00C46FF2"/>
    <w:rsid w:val="00C53E2A"/>
    <w:rsid w:val="00C560C4"/>
    <w:rsid w:val="00C574D0"/>
    <w:rsid w:val="00C86EFC"/>
    <w:rsid w:val="00CA4326"/>
    <w:rsid w:val="00CB4599"/>
    <w:rsid w:val="00CC3306"/>
    <w:rsid w:val="00CE2E6F"/>
    <w:rsid w:val="00CE3A08"/>
    <w:rsid w:val="00D04A76"/>
    <w:rsid w:val="00D2379C"/>
    <w:rsid w:val="00D56103"/>
    <w:rsid w:val="00D8223D"/>
    <w:rsid w:val="00D86461"/>
    <w:rsid w:val="00D9751B"/>
    <w:rsid w:val="00DA1A1B"/>
    <w:rsid w:val="00DB4A76"/>
    <w:rsid w:val="00DB60AC"/>
    <w:rsid w:val="00DC359F"/>
    <w:rsid w:val="00DC5FFE"/>
    <w:rsid w:val="00DD2EAB"/>
    <w:rsid w:val="00DF1AF5"/>
    <w:rsid w:val="00DF4B56"/>
    <w:rsid w:val="00E00A98"/>
    <w:rsid w:val="00E03B1C"/>
    <w:rsid w:val="00E1378F"/>
    <w:rsid w:val="00E2254C"/>
    <w:rsid w:val="00E37AFD"/>
    <w:rsid w:val="00E5220F"/>
    <w:rsid w:val="00E529B2"/>
    <w:rsid w:val="00E62AFA"/>
    <w:rsid w:val="00E75B31"/>
    <w:rsid w:val="00EB33D7"/>
    <w:rsid w:val="00EE2393"/>
    <w:rsid w:val="00EE2600"/>
    <w:rsid w:val="00EE4427"/>
    <w:rsid w:val="00EF1EDC"/>
    <w:rsid w:val="00EF35F3"/>
    <w:rsid w:val="00EF3946"/>
    <w:rsid w:val="00F15C07"/>
    <w:rsid w:val="00F170FB"/>
    <w:rsid w:val="00F328F9"/>
    <w:rsid w:val="00F5036C"/>
    <w:rsid w:val="00F51F72"/>
    <w:rsid w:val="00F52C85"/>
    <w:rsid w:val="00F559B6"/>
    <w:rsid w:val="00F71303"/>
    <w:rsid w:val="00F77B9F"/>
    <w:rsid w:val="00F81CA0"/>
    <w:rsid w:val="00F835A8"/>
    <w:rsid w:val="00F835C9"/>
    <w:rsid w:val="00F90434"/>
    <w:rsid w:val="00F957C6"/>
    <w:rsid w:val="00FA523F"/>
    <w:rsid w:val="00FB46B5"/>
    <w:rsid w:val="00FC2695"/>
    <w:rsid w:val="00FC53A5"/>
    <w:rsid w:val="00FD578D"/>
    <w:rsid w:val="00FE154C"/>
    <w:rsid w:val="00FF5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843538"/>
  <w15:docId w15:val="{50A82EA1-6CE1-4E22-B195-21C3B8767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729E"/>
    <w:pPr>
      <w:widowControl w:val="0"/>
      <w:wordWrap w:val="0"/>
      <w:autoSpaceDE w:val="0"/>
      <w:autoSpaceDN w:val="0"/>
      <w:spacing w:before="60" w:after="60" w:line="276" w:lineRule="auto"/>
    </w:pPr>
    <w:rPr>
      <w:rFonts w:ascii="Arial" w:hAnsi="Arial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6E729E"/>
    <w:pPr>
      <w:widowControl/>
      <w:numPr>
        <w:numId w:val="11"/>
      </w:numPr>
      <w:shd w:val="pct12" w:color="auto" w:fill="auto"/>
      <w:wordWrap/>
      <w:autoSpaceDE/>
      <w:autoSpaceDN/>
      <w:spacing w:before="240" w:after="240"/>
      <w:outlineLvl w:val="0"/>
    </w:pPr>
    <w:rPr>
      <w:rFonts w:eastAsiaTheme="majorEastAsia" w:cs="Arial"/>
      <w:b/>
      <w:sz w:val="24"/>
      <w:szCs w:val="28"/>
    </w:rPr>
  </w:style>
  <w:style w:type="paragraph" w:styleId="Heading2">
    <w:name w:val="heading 2"/>
    <w:next w:val="BodyText"/>
    <w:link w:val="Heading2Char"/>
    <w:uiPriority w:val="9"/>
    <w:unhideWhenUsed/>
    <w:qFormat/>
    <w:rsid w:val="006F7C3C"/>
    <w:pPr>
      <w:numPr>
        <w:ilvl w:val="1"/>
        <w:numId w:val="11"/>
      </w:numPr>
      <w:spacing w:before="480" w:after="240" w:line="276" w:lineRule="auto"/>
      <w:ind w:left="851" w:hanging="851"/>
      <w:outlineLvl w:val="1"/>
    </w:pPr>
    <w:rPr>
      <w:rFonts w:ascii="Arial" w:hAnsi="Arial" w:cs="Arial"/>
      <w:b/>
      <w:sz w:val="22"/>
    </w:rPr>
  </w:style>
  <w:style w:type="paragraph" w:styleId="Heading3">
    <w:name w:val="heading 3"/>
    <w:next w:val="BodyText"/>
    <w:link w:val="Heading3Char"/>
    <w:uiPriority w:val="9"/>
    <w:unhideWhenUsed/>
    <w:qFormat/>
    <w:rsid w:val="0039310C"/>
    <w:pPr>
      <w:numPr>
        <w:ilvl w:val="2"/>
        <w:numId w:val="11"/>
      </w:numPr>
      <w:spacing w:before="360" w:after="240" w:line="276" w:lineRule="auto"/>
      <w:ind w:left="1276" w:hanging="851"/>
      <w:outlineLvl w:val="2"/>
    </w:pPr>
    <w:rPr>
      <w:rFonts w:ascii="Arial" w:hAnsi="Arial" w:cs="Arial"/>
      <w:b/>
      <w:sz w:val="22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rsid w:val="0001056A"/>
    <w:pPr>
      <w:keepNext/>
      <w:ind w:left="85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5513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FF5513"/>
  </w:style>
  <w:style w:type="paragraph" w:styleId="Footer">
    <w:name w:val="footer"/>
    <w:basedOn w:val="Normal"/>
    <w:link w:val="FooterChar"/>
    <w:uiPriority w:val="99"/>
    <w:unhideWhenUsed/>
    <w:rsid w:val="00FF5513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FF5513"/>
  </w:style>
  <w:style w:type="character" w:styleId="Hyperlink">
    <w:name w:val="Hyperlink"/>
    <w:basedOn w:val="DefaultParagraphFont"/>
    <w:uiPriority w:val="99"/>
    <w:unhideWhenUsed/>
    <w:rsid w:val="0051578E"/>
    <w:rPr>
      <w:color w:val="0563C1" w:themeColor="hyperlink"/>
      <w:u w:val="single"/>
    </w:rPr>
  </w:style>
  <w:style w:type="paragraph" w:styleId="Title">
    <w:name w:val="Title"/>
    <w:basedOn w:val="Normal"/>
    <w:next w:val="BodyText"/>
    <w:link w:val="TitleChar"/>
    <w:uiPriority w:val="10"/>
    <w:qFormat/>
    <w:rsid w:val="00CA4326"/>
    <w:pPr>
      <w:spacing w:before="120" w:after="120"/>
      <w:jc w:val="center"/>
    </w:pPr>
    <w:rPr>
      <w:rFonts w:eastAsiaTheme="majorEastAsia" w:cstheme="majorBidi"/>
      <w:b/>
      <w:bCs/>
      <w:sz w:val="4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A4326"/>
    <w:rPr>
      <w:rFonts w:ascii="Arial" w:eastAsiaTheme="majorEastAsia" w:hAnsi="Arial" w:cstheme="majorBidi"/>
      <w:b/>
      <w:bCs/>
      <w:sz w:val="44"/>
      <w:szCs w:val="32"/>
    </w:rPr>
  </w:style>
  <w:style w:type="character" w:styleId="PlaceholderText">
    <w:name w:val="Placeholder Text"/>
    <w:basedOn w:val="DefaultParagraphFont"/>
    <w:uiPriority w:val="99"/>
    <w:semiHidden/>
    <w:rsid w:val="0051578E"/>
    <w:rPr>
      <w:color w:val="808080"/>
    </w:rPr>
  </w:style>
  <w:style w:type="table" w:styleId="TableGrid">
    <w:name w:val="Table Grid"/>
    <w:basedOn w:val="TableNormal"/>
    <w:uiPriority w:val="39"/>
    <w:rsid w:val="003408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aliases w:val="부제(버전정보)"/>
    <w:basedOn w:val="Normal"/>
    <w:next w:val="Normal"/>
    <w:link w:val="SubtitleChar"/>
    <w:uiPriority w:val="11"/>
    <w:qFormat/>
    <w:rsid w:val="00FC53A5"/>
    <w:pPr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aliases w:val="부제(버전정보) Char"/>
    <w:basedOn w:val="DefaultParagraphFont"/>
    <w:link w:val="Subtitle"/>
    <w:uiPriority w:val="11"/>
    <w:rsid w:val="00FC53A5"/>
    <w:rPr>
      <w:rFonts w:ascii="Arial" w:eastAsiaTheme="majorEastAsia" w:hAnsi="Arial" w:cstheme="maj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E729E"/>
    <w:rPr>
      <w:rFonts w:ascii="Arial" w:eastAsiaTheme="majorEastAsia" w:hAnsi="Arial" w:cs="Arial"/>
      <w:b/>
      <w:sz w:val="24"/>
      <w:szCs w:val="28"/>
      <w:shd w:val="pct12" w:color="auto" w:fill="auto"/>
    </w:rPr>
  </w:style>
  <w:style w:type="paragraph" w:styleId="TOCHeading">
    <w:name w:val="TOC Heading"/>
    <w:next w:val="Normal"/>
    <w:uiPriority w:val="39"/>
    <w:unhideWhenUsed/>
    <w:qFormat/>
    <w:rsid w:val="008C59F3"/>
    <w:pPr>
      <w:spacing w:before="1000" w:after="480" w:line="276" w:lineRule="auto"/>
      <w:jc w:val="center"/>
    </w:pPr>
    <w:rPr>
      <w:rFonts w:ascii="Arial" w:eastAsiaTheme="majorEastAsia" w:hAnsi="Arial" w:cs="Arial"/>
      <w:b/>
      <w:sz w:val="36"/>
      <w:szCs w:val="28"/>
      <w:lang w:val="ko-KR"/>
    </w:rPr>
  </w:style>
  <w:style w:type="paragraph" w:styleId="TOC1">
    <w:name w:val="toc 1"/>
    <w:basedOn w:val="Normal"/>
    <w:next w:val="Normal"/>
    <w:autoRedefine/>
    <w:uiPriority w:val="39"/>
    <w:unhideWhenUsed/>
    <w:rsid w:val="008C59F3"/>
    <w:pPr>
      <w:tabs>
        <w:tab w:val="right" w:leader="dot" w:pos="9628"/>
      </w:tabs>
      <w:spacing w:before="120" w:after="0"/>
      <w:ind w:left="567" w:hanging="567"/>
    </w:pPr>
    <w:rPr>
      <w:rFonts w:cs="Arial"/>
      <w:b/>
      <w:noProof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6F7C3C"/>
    <w:rPr>
      <w:rFonts w:ascii="Arial" w:hAnsi="Arial" w:cs="Arial"/>
      <w:b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39310C"/>
    <w:rPr>
      <w:rFonts w:ascii="Arial" w:hAnsi="Arial" w:cs="Arial"/>
      <w:b/>
      <w:sz w:val="22"/>
    </w:rPr>
  </w:style>
  <w:style w:type="paragraph" w:styleId="ListParagraph">
    <w:name w:val="List Paragraph"/>
    <w:uiPriority w:val="34"/>
    <w:qFormat/>
    <w:rsid w:val="00743F28"/>
    <w:pPr>
      <w:numPr>
        <w:numId w:val="13"/>
      </w:numPr>
      <w:spacing w:after="0" w:line="276" w:lineRule="auto"/>
      <w:ind w:left="714" w:hanging="357"/>
    </w:pPr>
    <w:rPr>
      <w:rFonts w:ascii="Arial" w:hAnsi="Arial"/>
    </w:rPr>
  </w:style>
  <w:style w:type="paragraph" w:styleId="TOC2">
    <w:name w:val="toc 2"/>
    <w:basedOn w:val="Normal"/>
    <w:next w:val="Normal"/>
    <w:autoRedefine/>
    <w:uiPriority w:val="39"/>
    <w:unhideWhenUsed/>
    <w:rsid w:val="008C59F3"/>
    <w:pPr>
      <w:tabs>
        <w:tab w:val="right" w:leader="dot" w:pos="9628"/>
      </w:tabs>
      <w:spacing w:before="0" w:after="0"/>
      <w:ind w:left="567" w:hanging="567"/>
    </w:pPr>
  </w:style>
  <w:style w:type="paragraph" w:styleId="TOC3">
    <w:name w:val="toc 3"/>
    <w:basedOn w:val="TOC2"/>
    <w:next w:val="Normal"/>
    <w:autoRedefine/>
    <w:uiPriority w:val="39"/>
    <w:unhideWhenUsed/>
    <w:rsid w:val="008C59F3"/>
    <w:rPr>
      <w:noProof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1056A"/>
    <w:rPr>
      <w:rFonts w:ascii="Arial" w:hAnsi="Arial"/>
      <w:b/>
      <w:bCs/>
      <w:sz w:val="22"/>
    </w:rPr>
  </w:style>
  <w:style w:type="numbering" w:customStyle="1" w:styleId="1">
    <w:name w:val="스타일1"/>
    <w:uiPriority w:val="99"/>
    <w:rsid w:val="00B726D7"/>
    <w:pPr>
      <w:numPr>
        <w:numId w:val="20"/>
      </w:numPr>
    </w:pPr>
  </w:style>
  <w:style w:type="paragraph" w:customStyle="1" w:styleId="Titlepage03">
    <w:name w:val="Titlepage_03"/>
    <w:basedOn w:val="Normal"/>
    <w:rsid w:val="007018AA"/>
    <w:pPr>
      <w:spacing w:after="0"/>
      <w:ind w:right="851"/>
      <w:jc w:val="right"/>
    </w:pPr>
    <w:rPr>
      <w:rFonts w:cs="Arial"/>
      <w:color w:val="FFFFFF" w:themeColor="background1"/>
      <w:sz w:val="12"/>
      <w:szCs w:val="12"/>
    </w:rPr>
  </w:style>
  <w:style w:type="paragraph" w:customStyle="1" w:styleId="Titlepage02">
    <w:name w:val="Titlepage_02"/>
    <w:basedOn w:val="Normal"/>
    <w:rsid w:val="007018AA"/>
    <w:pPr>
      <w:adjustRightInd w:val="0"/>
      <w:spacing w:before="0" w:after="0" w:line="240" w:lineRule="auto"/>
      <w:ind w:right="851"/>
      <w:jc w:val="right"/>
    </w:pPr>
  </w:style>
  <w:style w:type="paragraph" w:customStyle="1" w:styleId="Titlepage01">
    <w:name w:val="Titlepage_01"/>
    <w:basedOn w:val="Normal"/>
    <w:rsid w:val="007018AA"/>
    <w:pPr>
      <w:spacing w:before="0" w:after="0"/>
      <w:ind w:left="170"/>
      <w:jc w:val="left"/>
    </w:pPr>
    <w:rPr>
      <w:b/>
      <w:w w:val="90"/>
      <w:sz w:val="23"/>
      <w:szCs w:val="23"/>
    </w:rPr>
  </w:style>
  <w:style w:type="paragraph" w:customStyle="1" w:styleId="2">
    <w:name w:val="스타일2"/>
    <w:basedOn w:val="BodyText"/>
    <w:link w:val="2Char"/>
    <w:rsid w:val="00053C9F"/>
  </w:style>
  <w:style w:type="paragraph" w:styleId="BodyText">
    <w:name w:val="Body Text"/>
    <w:basedOn w:val="Normal"/>
    <w:link w:val="BodyTextChar"/>
    <w:uiPriority w:val="99"/>
    <w:unhideWhenUsed/>
    <w:qFormat/>
    <w:rsid w:val="0039310C"/>
    <w:pPr>
      <w:spacing w:before="0"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39310C"/>
    <w:rPr>
      <w:rFonts w:ascii="Arial" w:hAnsi="Arial"/>
    </w:rPr>
  </w:style>
  <w:style w:type="character" w:customStyle="1" w:styleId="2Char">
    <w:name w:val="스타일2 Char"/>
    <w:basedOn w:val="BodyTextChar"/>
    <w:link w:val="2"/>
    <w:rsid w:val="00053C9F"/>
    <w:rPr>
      <w:rFonts w:ascii="Arial" w:hAnsi="Arial"/>
    </w:rPr>
  </w:style>
  <w:style w:type="paragraph" w:customStyle="1" w:styleId="a">
    <w:name w:val="제품명"/>
    <w:basedOn w:val="Title"/>
    <w:qFormat/>
    <w:rsid w:val="00CA4326"/>
    <w:pPr>
      <w:spacing w:before="3600"/>
    </w:pPr>
    <w:rPr>
      <w:rFonts w:eastAsiaTheme="minorEastAsia"/>
    </w:rPr>
  </w:style>
  <w:style w:type="paragraph" w:styleId="NormalWeb">
    <w:name w:val="Normal (Web)"/>
    <w:basedOn w:val="Normal"/>
    <w:uiPriority w:val="99"/>
    <w:semiHidden/>
    <w:unhideWhenUsed/>
    <w:rsid w:val="00DB60AC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7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idisglobal.com" TargetMode="External"/><Relationship Id="rId2" Type="http://schemas.openxmlformats.org/officeDocument/2006/relationships/hyperlink" Target="http://www.idis.co.kr" TargetMode="External"/><Relationship Id="rId1" Type="http://schemas.openxmlformats.org/officeDocument/2006/relationships/hyperlink" Target="http://www.idisglobal.com" TargetMode="External"/><Relationship Id="rId4" Type="http://schemas.openxmlformats.org/officeDocument/2006/relationships/hyperlink" Target="http://www.idis.co.kr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26D768-03F4-4971-A2F5-6BBBB548E3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013</Words>
  <Characters>5779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IDIS Tech Doc</dc:subject>
  <dc:creator>John Chung</dc:creator>
  <cp:keywords>TS Team</cp:keywords>
  <dc:description/>
  <cp:lastModifiedBy>Jungsoo Yoon</cp:lastModifiedBy>
  <cp:revision>2</cp:revision>
  <dcterms:created xsi:type="dcterms:W3CDTF">2022-09-01T03:12:00Z</dcterms:created>
  <dcterms:modified xsi:type="dcterms:W3CDTF">2022-09-01T03:12:00Z</dcterms:modified>
</cp:coreProperties>
</file>